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eastAsiaTheme="minorHAnsi" w:hAnsi="Arial" w:cstheme="minorBidi"/>
          <w:color w:val="auto"/>
          <w:sz w:val="24"/>
          <w:szCs w:val="22"/>
        </w:rPr>
        <w:id w:val="-15570804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719531F" w14:textId="74A22A73" w:rsidR="00F46CED" w:rsidRPr="0099448E" w:rsidRDefault="00F46CED" w:rsidP="0099448E">
          <w:pPr>
            <w:pStyle w:val="TOCHeading"/>
            <w:jc w:val="center"/>
            <w:rPr>
              <w:rStyle w:val="Heading1Char"/>
            </w:rPr>
          </w:pPr>
          <w:r w:rsidRPr="0099448E">
            <w:rPr>
              <w:rStyle w:val="Heading1Char"/>
            </w:rPr>
            <w:t>Contents</w:t>
          </w:r>
        </w:p>
        <w:p w14:paraId="2D1BF107" w14:textId="6E13795A" w:rsidR="0099448E" w:rsidRDefault="00F46CE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8537558" w:history="1">
            <w:r w:rsidR="0099448E" w:rsidRPr="006F36DF">
              <w:rPr>
                <w:rStyle w:val="Hyperlink"/>
                <w:noProof/>
              </w:rPr>
              <w:t>Glossary</w:t>
            </w:r>
            <w:r w:rsidR="0099448E">
              <w:rPr>
                <w:noProof/>
                <w:webHidden/>
              </w:rPr>
              <w:tab/>
            </w:r>
            <w:r w:rsidR="0099448E">
              <w:rPr>
                <w:noProof/>
                <w:webHidden/>
              </w:rPr>
              <w:fldChar w:fldCharType="begin"/>
            </w:r>
            <w:r w:rsidR="0099448E">
              <w:rPr>
                <w:noProof/>
                <w:webHidden/>
              </w:rPr>
              <w:instrText xml:space="preserve"> PAGEREF _Toc108537558 \h </w:instrText>
            </w:r>
            <w:r w:rsidR="0099448E">
              <w:rPr>
                <w:noProof/>
                <w:webHidden/>
              </w:rPr>
            </w:r>
            <w:r w:rsidR="0099448E">
              <w:rPr>
                <w:noProof/>
                <w:webHidden/>
              </w:rPr>
              <w:fldChar w:fldCharType="separate"/>
            </w:r>
            <w:r w:rsidR="0099448E">
              <w:rPr>
                <w:noProof/>
                <w:webHidden/>
              </w:rPr>
              <w:t>- 2 -</w:t>
            </w:r>
            <w:r w:rsidR="0099448E">
              <w:rPr>
                <w:noProof/>
                <w:webHidden/>
              </w:rPr>
              <w:fldChar w:fldCharType="end"/>
            </w:r>
          </w:hyperlink>
        </w:p>
        <w:p w14:paraId="23FA709D" w14:textId="45E75A93" w:rsidR="0099448E" w:rsidRDefault="00000000">
          <w:pPr>
            <w:pStyle w:val="TOC1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8537559" w:history="1">
            <w:r w:rsidR="0099448E" w:rsidRPr="006F36DF">
              <w:rPr>
                <w:rStyle w:val="Hyperlink"/>
                <w:noProof/>
              </w:rPr>
              <w:t>Ch 1:</w:t>
            </w:r>
            <w:r w:rsidR="0099448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99448E" w:rsidRPr="006F36DF">
              <w:rPr>
                <w:rStyle w:val="Hyperlink"/>
                <w:noProof/>
              </w:rPr>
              <w:t>The 1N Opening</w:t>
            </w:r>
            <w:r w:rsidR="0099448E">
              <w:rPr>
                <w:noProof/>
                <w:webHidden/>
              </w:rPr>
              <w:tab/>
            </w:r>
            <w:r w:rsidR="0099448E">
              <w:rPr>
                <w:noProof/>
                <w:webHidden/>
              </w:rPr>
              <w:fldChar w:fldCharType="begin"/>
            </w:r>
            <w:r w:rsidR="0099448E">
              <w:rPr>
                <w:noProof/>
                <w:webHidden/>
              </w:rPr>
              <w:instrText xml:space="preserve"> PAGEREF _Toc108537559 \h </w:instrText>
            </w:r>
            <w:r w:rsidR="0099448E">
              <w:rPr>
                <w:noProof/>
                <w:webHidden/>
              </w:rPr>
            </w:r>
            <w:r w:rsidR="0099448E">
              <w:rPr>
                <w:noProof/>
                <w:webHidden/>
              </w:rPr>
              <w:fldChar w:fldCharType="separate"/>
            </w:r>
            <w:r w:rsidR="0099448E">
              <w:rPr>
                <w:noProof/>
                <w:webHidden/>
              </w:rPr>
              <w:t>- 3 -</w:t>
            </w:r>
            <w:r w:rsidR="0099448E">
              <w:rPr>
                <w:noProof/>
                <w:webHidden/>
              </w:rPr>
              <w:fldChar w:fldCharType="end"/>
            </w:r>
          </w:hyperlink>
        </w:p>
        <w:p w14:paraId="59BEED0F" w14:textId="12B5878A" w:rsidR="0099448E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8537560" w:history="1">
            <w:r w:rsidR="0099448E" w:rsidRPr="006F36DF">
              <w:rPr>
                <w:rStyle w:val="Hyperlink"/>
                <w:noProof/>
              </w:rPr>
              <w:t>Bidding after Stayman:</w:t>
            </w:r>
            <w:r w:rsidR="0099448E">
              <w:rPr>
                <w:noProof/>
                <w:webHidden/>
              </w:rPr>
              <w:tab/>
            </w:r>
            <w:r w:rsidR="0099448E">
              <w:rPr>
                <w:noProof/>
                <w:webHidden/>
              </w:rPr>
              <w:fldChar w:fldCharType="begin"/>
            </w:r>
            <w:r w:rsidR="0099448E">
              <w:rPr>
                <w:noProof/>
                <w:webHidden/>
              </w:rPr>
              <w:instrText xml:space="preserve"> PAGEREF _Toc108537560 \h </w:instrText>
            </w:r>
            <w:r w:rsidR="0099448E">
              <w:rPr>
                <w:noProof/>
                <w:webHidden/>
              </w:rPr>
            </w:r>
            <w:r w:rsidR="0099448E">
              <w:rPr>
                <w:noProof/>
                <w:webHidden/>
              </w:rPr>
              <w:fldChar w:fldCharType="separate"/>
            </w:r>
            <w:r w:rsidR="0099448E">
              <w:rPr>
                <w:noProof/>
                <w:webHidden/>
              </w:rPr>
              <w:t>- 3 -</w:t>
            </w:r>
            <w:r w:rsidR="0099448E">
              <w:rPr>
                <w:noProof/>
                <w:webHidden/>
              </w:rPr>
              <w:fldChar w:fldCharType="end"/>
            </w:r>
          </w:hyperlink>
        </w:p>
        <w:p w14:paraId="0C9930DE" w14:textId="36C1C7AA" w:rsidR="0099448E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8537561" w:history="1">
            <w:r w:rsidR="0099448E" w:rsidRPr="006F36DF">
              <w:rPr>
                <w:rStyle w:val="Hyperlink"/>
                <w:noProof/>
              </w:rPr>
              <w:t>Transfers:</w:t>
            </w:r>
            <w:r w:rsidR="0099448E">
              <w:rPr>
                <w:noProof/>
                <w:webHidden/>
              </w:rPr>
              <w:tab/>
            </w:r>
            <w:r w:rsidR="0099448E">
              <w:rPr>
                <w:noProof/>
                <w:webHidden/>
              </w:rPr>
              <w:fldChar w:fldCharType="begin"/>
            </w:r>
            <w:r w:rsidR="0099448E">
              <w:rPr>
                <w:noProof/>
                <w:webHidden/>
              </w:rPr>
              <w:instrText xml:space="preserve"> PAGEREF _Toc108537561 \h </w:instrText>
            </w:r>
            <w:r w:rsidR="0099448E">
              <w:rPr>
                <w:noProof/>
                <w:webHidden/>
              </w:rPr>
            </w:r>
            <w:r w:rsidR="0099448E">
              <w:rPr>
                <w:noProof/>
                <w:webHidden/>
              </w:rPr>
              <w:fldChar w:fldCharType="separate"/>
            </w:r>
            <w:r w:rsidR="0099448E">
              <w:rPr>
                <w:noProof/>
                <w:webHidden/>
              </w:rPr>
              <w:t>- 4 -</w:t>
            </w:r>
            <w:r w:rsidR="0099448E">
              <w:rPr>
                <w:noProof/>
                <w:webHidden/>
              </w:rPr>
              <w:fldChar w:fldCharType="end"/>
            </w:r>
          </w:hyperlink>
        </w:p>
        <w:p w14:paraId="6BF47502" w14:textId="37A03039" w:rsidR="0099448E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8537562" w:history="1">
            <w:r w:rsidR="0099448E" w:rsidRPr="006F36DF">
              <w:rPr>
                <w:rStyle w:val="Hyperlink"/>
                <w:noProof/>
              </w:rPr>
              <w:t>Other Sequences:</w:t>
            </w:r>
            <w:r w:rsidR="0099448E">
              <w:rPr>
                <w:noProof/>
                <w:webHidden/>
              </w:rPr>
              <w:tab/>
            </w:r>
            <w:r w:rsidR="0099448E">
              <w:rPr>
                <w:noProof/>
                <w:webHidden/>
              </w:rPr>
              <w:fldChar w:fldCharType="begin"/>
            </w:r>
            <w:r w:rsidR="0099448E">
              <w:rPr>
                <w:noProof/>
                <w:webHidden/>
              </w:rPr>
              <w:instrText xml:space="preserve"> PAGEREF _Toc108537562 \h </w:instrText>
            </w:r>
            <w:r w:rsidR="0099448E">
              <w:rPr>
                <w:noProof/>
                <w:webHidden/>
              </w:rPr>
            </w:r>
            <w:r w:rsidR="0099448E">
              <w:rPr>
                <w:noProof/>
                <w:webHidden/>
              </w:rPr>
              <w:fldChar w:fldCharType="separate"/>
            </w:r>
            <w:r w:rsidR="0099448E">
              <w:rPr>
                <w:noProof/>
                <w:webHidden/>
              </w:rPr>
              <w:t>- 4 -</w:t>
            </w:r>
            <w:r w:rsidR="0099448E">
              <w:rPr>
                <w:noProof/>
                <w:webHidden/>
              </w:rPr>
              <w:fldChar w:fldCharType="end"/>
            </w:r>
          </w:hyperlink>
        </w:p>
        <w:p w14:paraId="1C39CF0E" w14:textId="111DBBD0" w:rsidR="0099448E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8537563" w:history="1">
            <w:r w:rsidR="0099448E" w:rsidRPr="006F36DF">
              <w:rPr>
                <w:rStyle w:val="Hyperlink"/>
                <w:noProof/>
              </w:rPr>
              <w:t>How do you Handle?</w:t>
            </w:r>
            <w:r w:rsidR="0099448E">
              <w:rPr>
                <w:noProof/>
                <w:webHidden/>
              </w:rPr>
              <w:tab/>
            </w:r>
            <w:r w:rsidR="0099448E">
              <w:rPr>
                <w:noProof/>
                <w:webHidden/>
              </w:rPr>
              <w:fldChar w:fldCharType="begin"/>
            </w:r>
            <w:r w:rsidR="0099448E">
              <w:rPr>
                <w:noProof/>
                <w:webHidden/>
              </w:rPr>
              <w:instrText xml:space="preserve"> PAGEREF _Toc108537563 \h </w:instrText>
            </w:r>
            <w:r w:rsidR="0099448E">
              <w:rPr>
                <w:noProof/>
                <w:webHidden/>
              </w:rPr>
            </w:r>
            <w:r w:rsidR="0099448E">
              <w:rPr>
                <w:noProof/>
                <w:webHidden/>
              </w:rPr>
              <w:fldChar w:fldCharType="separate"/>
            </w:r>
            <w:r w:rsidR="0099448E">
              <w:rPr>
                <w:noProof/>
                <w:webHidden/>
              </w:rPr>
              <w:t>- 5 -</w:t>
            </w:r>
            <w:r w:rsidR="0099448E">
              <w:rPr>
                <w:noProof/>
                <w:webHidden/>
              </w:rPr>
              <w:fldChar w:fldCharType="end"/>
            </w:r>
          </w:hyperlink>
        </w:p>
        <w:p w14:paraId="70C91357" w14:textId="49741137" w:rsidR="0099448E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8537564" w:history="1">
            <w:r w:rsidR="0099448E" w:rsidRPr="006F36DF">
              <w:rPr>
                <w:rStyle w:val="Hyperlink"/>
                <w:noProof/>
              </w:rPr>
              <w:t>Interference over 1N:</w:t>
            </w:r>
            <w:r w:rsidR="0099448E">
              <w:rPr>
                <w:noProof/>
                <w:webHidden/>
              </w:rPr>
              <w:tab/>
            </w:r>
            <w:r w:rsidR="0099448E">
              <w:rPr>
                <w:noProof/>
                <w:webHidden/>
              </w:rPr>
              <w:fldChar w:fldCharType="begin"/>
            </w:r>
            <w:r w:rsidR="0099448E">
              <w:rPr>
                <w:noProof/>
                <w:webHidden/>
              </w:rPr>
              <w:instrText xml:space="preserve"> PAGEREF _Toc108537564 \h </w:instrText>
            </w:r>
            <w:r w:rsidR="0099448E">
              <w:rPr>
                <w:noProof/>
                <w:webHidden/>
              </w:rPr>
            </w:r>
            <w:r w:rsidR="0099448E">
              <w:rPr>
                <w:noProof/>
                <w:webHidden/>
              </w:rPr>
              <w:fldChar w:fldCharType="separate"/>
            </w:r>
            <w:r w:rsidR="0099448E">
              <w:rPr>
                <w:noProof/>
                <w:webHidden/>
              </w:rPr>
              <w:t>- 5 -</w:t>
            </w:r>
            <w:r w:rsidR="0099448E">
              <w:rPr>
                <w:noProof/>
                <w:webHidden/>
              </w:rPr>
              <w:fldChar w:fldCharType="end"/>
            </w:r>
          </w:hyperlink>
        </w:p>
        <w:p w14:paraId="5196BFCD" w14:textId="6CF7E6D7" w:rsidR="00F46CED" w:rsidRDefault="00F46CED">
          <w:r>
            <w:rPr>
              <w:b/>
              <w:bCs/>
              <w:noProof/>
            </w:rPr>
            <w:fldChar w:fldCharType="end"/>
          </w:r>
        </w:p>
      </w:sdtContent>
    </w:sdt>
    <w:p w14:paraId="0B66443C" w14:textId="26DB179D" w:rsidR="00314254" w:rsidRDefault="00314254" w:rsidP="00314254">
      <w:pPr>
        <w:pStyle w:val="Heading1"/>
        <w:numPr>
          <w:ilvl w:val="0"/>
          <w:numId w:val="0"/>
        </w:numPr>
      </w:pPr>
      <w:bookmarkStart w:id="0" w:name="_Toc108537558"/>
      <w:r>
        <w:lastRenderedPageBreak/>
        <w:t>Glossary</w:t>
      </w:r>
      <w:bookmarkEnd w:id="0"/>
    </w:p>
    <w:p w14:paraId="5D9AC41A" w14:textId="1E65166D" w:rsidR="00314254" w:rsidRDefault="00314254" w:rsidP="00314254">
      <w:r>
        <w:t>4-4-3-2</w:t>
      </w:r>
      <w:r>
        <w:tab/>
        <w:t>Exact distribution (4 Spades, 4 Hearts, 3 Diamonds, 2 Clubs)</w:t>
      </w:r>
    </w:p>
    <w:p w14:paraId="271A2053" w14:textId="51EE2D65" w:rsidR="00314254" w:rsidRDefault="00314254" w:rsidP="00314254">
      <w:r>
        <w:t>4.4.3.2</w:t>
      </w:r>
      <w:r>
        <w:tab/>
        <w:t>A hand with two 4-card suits, one 3-card suit, and a doubleton</w:t>
      </w:r>
    </w:p>
    <w:p w14:paraId="4409385C" w14:textId="1AD0A8F3" w:rsidR="00314254" w:rsidRDefault="00314254" w:rsidP="00314254">
      <w:r>
        <w:t>4-4-</w:t>
      </w:r>
      <w:r w:rsidR="0068373F">
        <w:t>(</w:t>
      </w:r>
      <w:r>
        <w:t>3.2</w:t>
      </w:r>
      <w:r w:rsidR="0068373F">
        <w:t>)</w:t>
      </w:r>
      <w:r>
        <w:tab/>
        <w:t>A hand with 4 Spades, 4 Hearts, and 3-2 or 2-3 in the minors</w:t>
      </w:r>
    </w:p>
    <w:p w14:paraId="55FEB7AD" w14:textId="04C54C17" w:rsidR="0068373F" w:rsidRDefault="0068373F" w:rsidP="00314254">
      <w:r>
        <w:t>(</w:t>
      </w:r>
      <w:proofErr w:type="gramStart"/>
      <w:r>
        <w:t>2.4)-(</w:t>
      </w:r>
      <w:proofErr w:type="gramEnd"/>
      <w:r>
        <w:t>5.2)</w:t>
      </w:r>
      <w:r>
        <w:tab/>
        <w:t>A hand that is 4-2 or 2-4 in the majors, and 5-2 or 2-5 in the minors</w:t>
      </w:r>
    </w:p>
    <w:p w14:paraId="2004D16B" w14:textId="3D370B30" w:rsidR="0099448E" w:rsidRPr="00314254" w:rsidRDefault="0099448E" w:rsidP="00314254">
      <w:r>
        <w:t>Bidding sequences with no parentheses around any individual bids mean the opponents are passing throughout. For auctions that include opponents’ bidding, the opponents’ bids are put in parentheses.</w:t>
      </w:r>
    </w:p>
    <w:p w14:paraId="4A2BFC38" w14:textId="77777777" w:rsidR="00B52A23" w:rsidRPr="00422B5B" w:rsidRDefault="00B52A23" w:rsidP="006A7051">
      <w:pPr>
        <w:pStyle w:val="Heading1"/>
      </w:pPr>
      <w:bookmarkStart w:id="1" w:name="_Ref63965217"/>
      <w:bookmarkStart w:id="2" w:name="_Toc108537559"/>
      <w:r w:rsidRPr="00422B5B">
        <w:lastRenderedPageBreak/>
        <w:t>The 1N Opening</w:t>
      </w:r>
      <w:bookmarkEnd w:id="1"/>
      <w:bookmarkEnd w:id="2"/>
    </w:p>
    <w:p w14:paraId="25A21487" w14:textId="4115CF7E" w:rsidR="00F8591A" w:rsidRDefault="00F8591A" w:rsidP="001F66E7">
      <w:pPr>
        <w:pStyle w:val="ListParagraph"/>
        <w:numPr>
          <w:ilvl w:val="0"/>
          <w:numId w:val="4"/>
        </w:numPr>
        <w:tabs>
          <w:tab w:val="right" w:pos="9360"/>
        </w:tabs>
      </w:pPr>
      <w:bookmarkStart w:id="3" w:name="_Ref63965315"/>
      <w:r>
        <w:t>What is your 1N opening range?</w:t>
      </w:r>
      <w:r>
        <w:tab/>
        <w:t>_____ to _____</w:t>
      </w:r>
    </w:p>
    <w:p w14:paraId="7CC5DE80" w14:textId="7F8E96EF" w:rsidR="00E763FF" w:rsidRDefault="00E763FF" w:rsidP="001F66E7">
      <w:pPr>
        <w:pStyle w:val="ListParagraph"/>
        <w:numPr>
          <w:ilvl w:val="0"/>
          <w:numId w:val="4"/>
        </w:numPr>
        <w:tabs>
          <w:tab w:val="right" w:pos="9360"/>
        </w:tabs>
      </w:pPr>
      <w:r>
        <w:t>Do you open 1N with 2-2-(5.4) shape?</w:t>
      </w:r>
      <w:r>
        <w:tab/>
        <w:t>Often ___ Sometimes ___ Never ___</w:t>
      </w:r>
    </w:p>
    <w:p w14:paraId="211E1E4A" w14:textId="1C04AE63" w:rsidR="002811FD" w:rsidRDefault="00E763FF" w:rsidP="001F66E7">
      <w:pPr>
        <w:pStyle w:val="ListParagraph"/>
        <w:numPr>
          <w:ilvl w:val="0"/>
          <w:numId w:val="4"/>
        </w:numPr>
        <w:tabs>
          <w:tab w:val="right" w:pos="9360"/>
        </w:tabs>
      </w:pPr>
      <w:r>
        <w:t xml:space="preserve">Do you open 1N with </w:t>
      </w:r>
      <w:r w:rsidR="002811FD">
        <w:t>(</w:t>
      </w:r>
      <w:proofErr w:type="gramStart"/>
      <w:r w:rsidR="002811FD">
        <w:t>2.4)-(</w:t>
      </w:r>
      <w:proofErr w:type="gramEnd"/>
      <w:r w:rsidR="002811FD">
        <w:t>5.2) shape?</w:t>
      </w:r>
      <w:r w:rsidR="002811FD" w:rsidRPr="002811FD">
        <w:t xml:space="preserve"> </w:t>
      </w:r>
      <w:r w:rsidR="002811FD">
        <w:tab/>
        <w:t>Often ___ Sometimes ___ Never ___</w:t>
      </w:r>
    </w:p>
    <w:p w14:paraId="2071C16E" w14:textId="15BDA412" w:rsidR="002811FD" w:rsidRDefault="002811FD" w:rsidP="001F66E7">
      <w:pPr>
        <w:pStyle w:val="ListParagraph"/>
        <w:numPr>
          <w:ilvl w:val="0"/>
          <w:numId w:val="4"/>
        </w:numPr>
        <w:tabs>
          <w:tab w:val="right" w:pos="9360"/>
        </w:tabs>
      </w:pPr>
      <w:r>
        <w:t>Do you open 1N with a 5-card major?</w:t>
      </w:r>
      <w:r w:rsidRPr="002811FD">
        <w:t xml:space="preserve"> </w:t>
      </w:r>
      <w:r>
        <w:tab/>
        <w:t>Often ___ Sometimes ___ Never ___</w:t>
      </w:r>
    </w:p>
    <w:p w14:paraId="350A73A7" w14:textId="77777777" w:rsidR="00F229C7" w:rsidRDefault="00F229C7" w:rsidP="001F66E7">
      <w:pPr>
        <w:pStyle w:val="ListParagraph"/>
        <w:numPr>
          <w:ilvl w:val="0"/>
          <w:numId w:val="4"/>
        </w:numPr>
        <w:tabs>
          <w:tab w:val="right" w:pos="9360"/>
        </w:tabs>
      </w:pPr>
      <w:r>
        <w:t xml:space="preserve">Would you open the following hands with 1N? </w:t>
      </w:r>
    </w:p>
    <w:p w14:paraId="274BF0A7" w14:textId="420FD65C" w:rsidR="002811FD" w:rsidRDefault="00F229C7" w:rsidP="001F66E7">
      <w:pPr>
        <w:pStyle w:val="ListParagraph"/>
        <w:numPr>
          <w:ilvl w:val="1"/>
          <w:numId w:val="4"/>
        </w:numPr>
        <w:tabs>
          <w:tab w:val="right" w:pos="9360"/>
        </w:tabs>
      </w:pPr>
      <w:r>
        <w:t>AQJT</w:t>
      </w:r>
      <w:proofErr w:type="gramStart"/>
      <w:r>
        <w:t>7,KQ</w:t>
      </w:r>
      <w:proofErr w:type="gramEnd"/>
      <w:r>
        <w:t>7,T54,AJ</w:t>
      </w:r>
      <w:r>
        <w:tab/>
      </w:r>
      <w:r w:rsidR="002811FD">
        <w:t>Yes ___ No ___</w:t>
      </w:r>
    </w:p>
    <w:p w14:paraId="751A3962" w14:textId="64C065EE" w:rsidR="009D5B5E" w:rsidRDefault="009D5B5E" w:rsidP="001F66E7">
      <w:pPr>
        <w:pStyle w:val="ListParagraph"/>
        <w:numPr>
          <w:ilvl w:val="1"/>
          <w:numId w:val="4"/>
        </w:numPr>
        <w:tabs>
          <w:tab w:val="right" w:pos="9360"/>
        </w:tabs>
      </w:pPr>
      <w:r>
        <w:t>AQJT</w:t>
      </w:r>
      <w:proofErr w:type="gramStart"/>
      <w:r>
        <w:t>7,KQ</w:t>
      </w:r>
      <w:proofErr w:type="gramEnd"/>
      <w:r>
        <w:t>7,54,AJT</w:t>
      </w:r>
      <w:r>
        <w:tab/>
        <w:t>Yes ___ No ___</w:t>
      </w:r>
    </w:p>
    <w:p w14:paraId="49265363" w14:textId="236F51FF" w:rsidR="00F229C7" w:rsidRDefault="00F229C7" w:rsidP="001F66E7">
      <w:pPr>
        <w:pStyle w:val="ListParagraph"/>
        <w:numPr>
          <w:ilvl w:val="1"/>
          <w:numId w:val="4"/>
        </w:numPr>
        <w:tabs>
          <w:tab w:val="right" w:pos="9360"/>
        </w:tabs>
      </w:pPr>
      <w:r>
        <w:t>QT864,</w:t>
      </w:r>
      <w:proofErr w:type="gramStart"/>
      <w:r>
        <w:t>42,AKJ</w:t>
      </w:r>
      <w:proofErr w:type="gramEnd"/>
      <w:r>
        <w:t>,AQT</w:t>
      </w:r>
      <w:r w:rsidRPr="00F229C7">
        <w:t xml:space="preserve"> </w:t>
      </w:r>
      <w:r>
        <w:tab/>
        <w:t>Yes ___ No ___</w:t>
      </w:r>
    </w:p>
    <w:p w14:paraId="1C414523" w14:textId="46E6D3D7" w:rsidR="00E763FF" w:rsidRDefault="002811FD" w:rsidP="001F66E7">
      <w:pPr>
        <w:pStyle w:val="ListParagraph"/>
        <w:numPr>
          <w:ilvl w:val="0"/>
          <w:numId w:val="4"/>
        </w:numPr>
        <w:tabs>
          <w:tab w:val="right" w:pos="9360"/>
        </w:tabs>
      </w:pPr>
      <w:r>
        <w:t>Do you open 1N with (</w:t>
      </w:r>
      <w:proofErr w:type="gramStart"/>
      <w:r>
        <w:t>1.3)-(</w:t>
      </w:r>
      <w:proofErr w:type="gramEnd"/>
      <w:r>
        <w:t>5.4) and singleton A/K?</w:t>
      </w:r>
    </w:p>
    <w:p w14:paraId="2A756BFB" w14:textId="75BC3893" w:rsidR="002811FD" w:rsidRDefault="002811FD" w:rsidP="002811FD">
      <w:pPr>
        <w:pStyle w:val="ListParagraph"/>
        <w:tabs>
          <w:tab w:val="right" w:pos="9360"/>
        </w:tabs>
      </w:pPr>
      <w:r>
        <w:tab/>
        <w:t>Often ___ Sometimes ___ Never ___</w:t>
      </w:r>
    </w:p>
    <w:p w14:paraId="50D348AD" w14:textId="15CD09A7" w:rsidR="002811FD" w:rsidRDefault="002811FD" w:rsidP="001F66E7">
      <w:pPr>
        <w:pStyle w:val="ListParagraph"/>
        <w:numPr>
          <w:ilvl w:val="0"/>
          <w:numId w:val="4"/>
        </w:numPr>
        <w:tabs>
          <w:tab w:val="right" w:pos="9360"/>
        </w:tabs>
      </w:pPr>
      <w:r>
        <w:t>Do you open 1N with a 6-card minor and 6.3.3.2 shape?</w:t>
      </w:r>
    </w:p>
    <w:p w14:paraId="495410F7" w14:textId="77777777" w:rsidR="002811FD" w:rsidRDefault="002811FD" w:rsidP="002811FD">
      <w:pPr>
        <w:tabs>
          <w:tab w:val="right" w:pos="9360"/>
        </w:tabs>
        <w:ind w:left="360"/>
      </w:pPr>
      <w:r>
        <w:tab/>
        <w:t>Often ___ Sometimes ___ Never ___</w:t>
      </w:r>
    </w:p>
    <w:p w14:paraId="75F8153F" w14:textId="44133BD2" w:rsidR="002811FD" w:rsidRDefault="00F229C7" w:rsidP="001F66E7">
      <w:pPr>
        <w:pStyle w:val="ListParagraph"/>
        <w:numPr>
          <w:ilvl w:val="0"/>
          <w:numId w:val="4"/>
        </w:numPr>
        <w:tabs>
          <w:tab w:val="right" w:pos="9360"/>
        </w:tabs>
      </w:pPr>
      <w:r>
        <w:t xml:space="preserve">If you can open 1N with a 5-card major, do you use puppet </w:t>
      </w:r>
      <w:proofErr w:type="spellStart"/>
      <w:r>
        <w:t>stayman</w:t>
      </w:r>
      <w:proofErr w:type="spellEnd"/>
      <w:r>
        <w:t xml:space="preserve"> or other means to discover it?</w:t>
      </w:r>
      <w:r w:rsidRPr="00F229C7">
        <w:t xml:space="preserve"> </w:t>
      </w:r>
      <w:r>
        <w:tab/>
        <w:t>Yes ___ No ___</w:t>
      </w:r>
    </w:p>
    <w:p w14:paraId="30EAB165" w14:textId="155744F7" w:rsidR="009D5B5E" w:rsidRDefault="009D5B5E" w:rsidP="009D5B5E">
      <w:pPr>
        <w:pStyle w:val="Heading3"/>
      </w:pPr>
      <w:bookmarkStart w:id="4" w:name="_Toc108537560"/>
      <w:r>
        <w:t>Bidding after Stayman:</w:t>
      </w:r>
      <w:bookmarkEnd w:id="4"/>
    </w:p>
    <w:p w14:paraId="4FFD7C10" w14:textId="18C9C187" w:rsidR="006A7051" w:rsidRPr="006A7051" w:rsidRDefault="006A7051" w:rsidP="006A7051">
      <w:r>
        <w:t>The following assumes that you play regular Stayman, not puppet or two-way:</w:t>
      </w:r>
    </w:p>
    <w:p w14:paraId="23BA40F1" w14:textId="60827BDD" w:rsidR="009E70E9" w:rsidRDefault="009E70E9" w:rsidP="001F66E7">
      <w:pPr>
        <w:pStyle w:val="ListParagraph"/>
        <w:numPr>
          <w:ilvl w:val="0"/>
          <w:numId w:val="5"/>
        </w:numPr>
        <w:tabs>
          <w:tab w:val="right" w:pos="9360"/>
        </w:tabs>
      </w:pPr>
      <w:r>
        <w:t>Does 1N – 2C promise a 4-card major?</w:t>
      </w:r>
      <w:r w:rsidR="009F2886">
        <w:tab/>
        <w:t>Yes___ No___</w:t>
      </w:r>
      <w:r>
        <w:t xml:space="preserve"> </w:t>
      </w:r>
    </w:p>
    <w:p w14:paraId="7F0DC381" w14:textId="77777777" w:rsidR="00077F46" w:rsidRDefault="009D5B5E" w:rsidP="001F66E7">
      <w:pPr>
        <w:pStyle w:val="ListParagraph"/>
        <w:numPr>
          <w:ilvl w:val="0"/>
          <w:numId w:val="5"/>
        </w:numPr>
        <w:tabs>
          <w:tab w:val="right" w:pos="9360"/>
        </w:tabs>
      </w:pPr>
      <w:r>
        <w:t xml:space="preserve">Do you ever </w:t>
      </w:r>
      <w:r w:rsidR="006A055A">
        <w:t>bid</w:t>
      </w:r>
      <w:r>
        <w:t xml:space="preserve"> anything </w:t>
      </w:r>
      <w:r w:rsidR="006A055A">
        <w:t>except</w:t>
      </w:r>
      <w:r>
        <w:t xml:space="preserve"> 2D/2H/2S over 1N-2C?</w:t>
      </w:r>
      <w:r w:rsidR="006A055A">
        <w:tab/>
        <w:t>Yes___ No___</w:t>
      </w:r>
    </w:p>
    <w:p w14:paraId="6F0E4008" w14:textId="08A6B8D7" w:rsidR="009E70E9" w:rsidRDefault="009E70E9" w:rsidP="00077F46">
      <w:pPr>
        <w:tabs>
          <w:tab w:val="right" w:pos="9360"/>
        </w:tabs>
        <w:ind w:left="720"/>
      </w:pPr>
      <w:r>
        <w:t xml:space="preserve">If </w:t>
      </w:r>
      <w:proofErr w:type="gramStart"/>
      <w:r>
        <w:t>Yes</w:t>
      </w:r>
      <w:proofErr w:type="gramEnd"/>
      <w:r>
        <w:t>, please explain</w:t>
      </w:r>
      <w:r>
        <w:tab/>
        <w:t>__________________________________</w:t>
      </w:r>
    </w:p>
    <w:p w14:paraId="2A42D51D" w14:textId="77777777" w:rsidR="00077F46" w:rsidRDefault="009F2886" w:rsidP="001F66E7">
      <w:pPr>
        <w:pStyle w:val="ListParagraph"/>
        <w:numPr>
          <w:ilvl w:val="0"/>
          <w:numId w:val="5"/>
        </w:numPr>
        <w:tabs>
          <w:tab w:val="right" w:pos="9360"/>
        </w:tabs>
      </w:pPr>
      <w:r>
        <w:t>What is 1N – 2C – 2D – 2H?</w:t>
      </w:r>
      <w:r>
        <w:tab/>
      </w:r>
    </w:p>
    <w:p w14:paraId="6F04AB3A" w14:textId="6AFE5293" w:rsidR="009E70E9" w:rsidRDefault="00077F46" w:rsidP="00077F46">
      <w:pPr>
        <w:pStyle w:val="ListParagraph"/>
        <w:tabs>
          <w:tab w:val="right" w:pos="9360"/>
        </w:tabs>
      </w:pPr>
      <w:r>
        <w:t>Forcing</w:t>
      </w:r>
      <w:r w:rsidR="009F2886">
        <w:t xml:space="preserve"> ___ Inv ___ Pass/Correct ___</w:t>
      </w:r>
      <w:r>
        <w:t>.</w:t>
      </w:r>
      <w:r w:rsidR="00EB5DF8">
        <w:tab/>
      </w:r>
      <w:r>
        <w:t>Explain __________________________</w:t>
      </w:r>
    </w:p>
    <w:p w14:paraId="47D35C23" w14:textId="77777777" w:rsidR="00077F46" w:rsidRDefault="00077F46" w:rsidP="001F66E7">
      <w:pPr>
        <w:pStyle w:val="ListParagraph"/>
        <w:numPr>
          <w:ilvl w:val="0"/>
          <w:numId w:val="5"/>
        </w:numPr>
        <w:tabs>
          <w:tab w:val="right" w:pos="9360"/>
        </w:tabs>
      </w:pPr>
      <w:r>
        <w:t>What is 1N – 2C – 2D – 2S?</w:t>
      </w:r>
      <w:r>
        <w:tab/>
      </w:r>
    </w:p>
    <w:p w14:paraId="2059A757" w14:textId="1AEC66D2" w:rsidR="002811FD" w:rsidRDefault="00077F46" w:rsidP="00077F46">
      <w:pPr>
        <w:pStyle w:val="ListParagraph"/>
        <w:tabs>
          <w:tab w:val="right" w:pos="9360"/>
        </w:tabs>
      </w:pPr>
      <w:r>
        <w:t>Forcing ___ Inv ___ Signoff ___No such bid ___.</w:t>
      </w:r>
      <w:r w:rsidR="00EB5DF8">
        <w:tab/>
      </w:r>
      <w:r>
        <w:t>Explain __________________</w:t>
      </w:r>
    </w:p>
    <w:p w14:paraId="472DF253" w14:textId="5CE30B33" w:rsidR="00077F46" w:rsidRDefault="00077F46" w:rsidP="001F66E7">
      <w:pPr>
        <w:pStyle w:val="ListParagraph"/>
        <w:numPr>
          <w:ilvl w:val="0"/>
          <w:numId w:val="5"/>
        </w:numPr>
        <w:tabs>
          <w:tab w:val="right" w:pos="9360"/>
        </w:tabs>
      </w:pPr>
      <w:r>
        <w:t>What is 1N – 2C – 2H – 2S?</w:t>
      </w:r>
    </w:p>
    <w:p w14:paraId="0D3180E4" w14:textId="5047E5EE" w:rsidR="00EB5DF8" w:rsidRDefault="00EB5DF8" w:rsidP="00EB5DF8">
      <w:pPr>
        <w:pStyle w:val="ListParagraph"/>
        <w:tabs>
          <w:tab w:val="right" w:pos="9360"/>
        </w:tabs>
      </w:pPr>
      <w:r>
        <w:t>Forcing ___ Inv ___ Signoff ___No such bid ___.</w:t>
      </w:r>
      <w:r>
        <w:tab/>
        <w:t>Explain __________________</w:t>
      </w:r>
    </w:p>
    <w:p w14:paraId="0E047AAE" w14:textId="65797C26" w:rsidR="00EB5DF8" w:rsidRDefault="00EB5DF8" w:rsidP="001F66E7">
      <w:pPr>
        <w:pStyle w:val="ListParagraph"/>
        <w:numPr>
          <w:ilvl w:val="0"/>
          <w:numId w:val="5"/>
        </w:numPr>
        <w:tabs>
          <w:tab w:val="right" w:pos="9360"/>
        </w:tabs>
      </w:pPr>
      <w:r>
        <w:t>Does 1N – 2C – 2H – 3N promise 4 spades?</w:t>
      </w:r>
      <w:r>
        <w:tab/>
        <w:t>Yes___ No___</w:t>
      </w:r>
    </w:p>
    <w:p w14:paraId="54F2773C" w14:textId="7C28CDEC" w:rsidR="00EB5DF8" w:rsidRDefault="00EB5DF8" w:rsidP="001F66E7">
      <w:pPr>
        <w:pStyle w:val="ListParagraph"/>
        <w:numPr>
          <w:ilvl w:val="0"/>
          <w:numId w:val="5"/>
        </w:numPr>
        <w:tabs>
          <w:tab w:val="right" w:pos="9360"/>
        </w:tabs>
      </w:pPr>
      <w:r>
        <w:t>What is 1N – 2C – 2D – 3C/D?</w:t>
      </w:r>
    </w:p>
    <w:p w14:paraId="35B96C15" w14:textId="45640EF7" w:rsidR="00EB5DF8" w:rsidRDefault="00EB5DF8" w:rsidP="00EB5DF8">
      <w:pPr>
        <w:pStyle w:val="ListParagraph"/>
        <w:tabs>
          <w:tab w:val="right" w:pos="9360"/>
        </w:tabs>
      </w:pPr>
      <w:r>
        <w:t>Forcing ___ Inv ___ Signoff ___</w:t>
      </w:r>
    </w:p>
    <w:p w14:paraId="1DE1C086" w14:textId="4CD3A4EF" w:rsidR="00EB5DF8" w:rsidRDefault="00EB5DF8" w:rsidP="001F66E7">
      <w:pPr>
        <w:pStyle w:val="ListParagraph"/>
        <w:numPr>
          <w:ilvl w:val="0"/>
          <w:numId w:val="5"/>
        </w:numPr>
        <w:tabs>
          <w:tab w:val="right" w:pos="9360"/>
        </w:tabs>
      </w:pPr>
      <w:r>
        <w:t>What is 1N – 2C – 2H/S – 3C/D?</w:t>
      </w:r>
    </w:p>
    <w:p w14:paraId="78A39723" w14:textId="318F6363" w:rsidR="00EB5DF8" w:rsidRDefault="00EB5DF8" w:rsidP="00EB5DF8">
      <w:pPr>
        <w:pStyle w:val="ListParagraph"/>
        <w:tabs>
          <w:tab w:val="right" w:pos="9360"/>
        </w:tabs>
      </w:pPr>
      <w:r>
        <w:t>Forcing ___ Inv ___ Signoff ___.</w:t>
      </w:r>
      <w:r>
        <w:tab/>
        <w:t>Explain _____________________________</w:t>
      </w:r>
    </w:p>
    <w:p w14:paraId="31E73352" w14:textId="5A6C6674" w:rsidR="00EB5DF8" w:rsidRDefault="00EB5DF8" w:rsidP="001F66E7">
      <w:pPr>
        <w:pStyle w:val="ListParagraph"/>
        <w:numPr>
          <w:ilvl w:val="0"/>
          <w:numId w:val="5"/>
        </w:numPr>
        <w:tabs>
          <w:tab w:val="right" w:pos="9360"/>
        </w:tabs>
      </w:pPr>
      <w:r>
        <w:t xml:space="preserve">Do you play </w:t>
      </w:r>
      <w:r w:rsidR="00BC7F21">
        <w:t>Smolen?</w:t>
      </w:r>
      <w:r w:rsidR="00BC7F21">
        <w:tab/>
        <w:t>Yes___ No___</w:t>
      </w:r>
    </w:p>
    <w:p w14:paraId="436C2646" w14:textId="625883F9" w:rsidR="00BC7F21" w:rsidRDefault="00BC7F21" w:rsidP="001F66E7">
      <w:pPr>
        <w:pStyle w:val="ListParagraph"/>
        <w:numPr>
          <w:ilvl w:val="0"/>
          <w:numId w:val="5"/>
        </w:numPr>
        <w:tabs>
          <w:tab w:val="right" w:pos="9360"/>
        </w:tabs>
      </w:pPr>
      <w:r>
        <w:t>What is 1N – 2C – 2D – 4N?</w:t>
      </w:r>
      <w:r>
        <w:tab/>
        <w:t>Quantitative___ Blackwood___</w:t>
      </w:r>
    </w:p>
    <w:p w14:paraId="152119D2" w14:textId="100CD138" w:rsidR="00BC7F21" w:rsidRDefault="00BC7F21" w:rsidP="001F66E7">
      <w:pPr>
        <w:pStyle w:val="ListParagraph"/>
        <w:numPr>
          <w:ilvl w:val="0"/>
          <w:numId w:val="5"/>
        </w:numPr>
        <w:tabs>
          <w:tab w:val="right" w:pos="9360"/>
        </w:tabs>
      </w:pPr>
      <w:r>
        <w:t>What is 1N – 2C – 2M – 4N?</w:t>
      </w:r>
      <w:r w:rsidRPr="00BC7F21">
        <w:t xml:space="preserve"> </w:t>
      </w:r>
      <w:r>
        <w:tab/>
        <w:t>Quantitative___ RKC___</w:t>
      </w:r>
    </w:p>
    <w:p w14:paraId="78CBD1A1" w14:textId="4200C9C1" w:rsidR="00BC7F21" w:rsidRDefault="00BC7F21" w:rsidP="001F66E7">
      <w:pPr>
        <w:pStyle w:val="ListParagraph"/>
        <w:numPr>
          <w:ilvl w:val="0"/>
          <w:numId w:val="5"/>
        </w:numPr>
        <w:tabs>
          <w:tab w:val="right" w:pos="9360"/>
        </w:tabs>
      </w:pPr>
      <w:r>
        <w:t>If 2C is doubled</w:t>
      </w:r>
      <w:r w:rsidR="00114063">
        <w:t>,</w:t>
      </w:r>
    </w:p>
    <w:p w14:paraId="07224D07" w14:textId="2338C01B" w:rsidR="00BC7F21" w:rsidRDefault="00BC7F21" w:rsidP="001F66E7">
      <w:pPr>
        <w:pStyle w:val="ListParagraph"/>
        <w:numPr>
          <w:ilvl w:val="1"/>
          <w:numId w:val="5"/>
        </w:numPr>
        <w:tabs>
          <w:tab w:val="right" w:pos="9360"/>
        </w:tabs>
      </w:pPr>
      <w:r>
        <w:t>Does a Pass by opener deny a 5-card major?</w:t>
      </w:r>
      <w:r>
        <w:tab/>
        <w:t>Yes___ No___</w:t>
      </w:r>
    </w:p>
    <w:p w14:paraId="0F9B29FB" w14:textId="39F42A4B" w:rsidR="00BC7F21" w:rsidRDefault="00BC7F21" w:rsidP="001F66E7">
      <w:pPr>
        <w:pStyle w:val="ListParagraph"/>
        <w:numPr>
          <w:ilvl w:val="1"/>
          <w:numId w:val="5"/>
        </w:numPr>
        <w:tabs>
          <w:tab w:val="right" w:pos="9360"/>
        </w:tabs>
      </w:pPr>
      <w:r>
        <w:t>Does a Pass by opener deny a 4-card major?</w:t>
      </w:r>
      <w:r>
        <w:tab/>
        <w:t>Yes___ No___</w:t>
      </w:r>
    </w:p>
    <w:p w14:paraId="532E9BAE" w14:textId="50DFF7C7" w:rsidR="00BC7F21" w:rsidRDefault="00BC7F21" w:rsidP="001F66E7">
      <w:pPr>
        <w:pStyle w:val="ListParagraph"/>
        <w:numPr>
          <w:ilvl w:val="1"/>
          <w:numId w:val="5"/>
        </w:numPr>
        <w:tabs>
          <w:tab w:val="right" w:pos="9360"/>
        </w:tabs>
      </w:pPr>
      <w:r>
        <w:t>Does a Pass by opener say anything about his Clubs?</w:t>
      </w:r>
      <w:r>
        <w:tab/>
        <w:t>Yes___ No___</w:t>
      </w:r>
    </w:p>
    <w:p w14:paraId="3B317359" w14:textId="66E03291" w:rsidR="00114063" w:rsidRDefault="00114063" w:rsidP="00114063">
      <w:pPr>
        <w:pStyle w:val="ListParagraph"/>
        <w:tabs>
          <w:tab w:val="right" w:pos="9360"/>
        </w:tabs>
        <w:ind w:left="1440"/>
      </w:pPr>
      <w:r>
        <w:t>If yes, explain</w:t>
      </w:r>
      <w:r>
        <w:tab/>
        <w:t>_______________________________________________</w:t>
      </w:r>
    </w:p>
    <w:p w14:paraId="43518C9B" w14:textId="3348CC3A" w:rsidR="00BC7F21" w:rsidRDefault="00BC7F21" w:rsidP="001F66E7">
      <w:pPr>
        <w:pStyle w:val="ListParagraph"/>
        <w:numPr>
          <w:ilvl w:val="1"/>
          <w:numId w:val="5"/>
        </w:numPr>
        <w:tabs>
          <w:tab w:val="right" w:pos="9360"/>
        </w:tabs>
      </w:pPr>
      <w:r>
        <w:t>If opener redoubles, how good are his Clubs?</w:t>
      </w:r>
      <w:r>
        <w:tab/>
        <w:t>_____________________</w:t>
      </w:r>
    </w:p>
    <w:p w14:paraId="0ACFA21E" w14:textId="103E6E1F" w:rsidR="00114063" w:rsidRDefault="00114063" w:rsidP="001F66E7">
      <w:pPr>
        <w:pStyle w:val="ListParagraph"/>
        <w:numPr>
          <w:ilvl w:val="1"/>
          <w:numId w:val="5"/>
        </w:numPr>
        <w:tabs>
          <w:tab w:val="right" w:pos="9360"/>
        </w:tabs>
      </w:pPr>
      <w:r>
        <w:t>What does 1N – (P) – 2C – (X) – P – (P) – XX mean?</w:t>
      </w:r>
    </w:p>
    <w:p w14:paraId="461356FB" w14:textId="4033CF72" w:rsidR="00114063" w:rsidRDefault="00114063" w:rsidP="00EC5541">
      <w:pPr>
        <w:pStyle w:val="ListParagraph"/>
        <w:tabs>
          <w:tab w:val="right" w:pos="9360"/>
        </w:tabs>
        <w:ind w:left="1440"/>
      </w:pPr>
      <w:r>
        <w:t>Repeat Stayman</w:t>
      </w:r>
      <w:r w:rsidR="00EC5541">
        <w:t xml:space="preserve"> (Takeout)</w:t>
      </w:r>
      <w:r>
        <w:t>___ To Play___</w:t>
      </w:r>
    </w:p>
    <w:p w14:paraId="51F672B2" w14:textId="6343131C" w:rsidR="00114063" w:rsidRDefault="00114063" w:rsidP="00114063">
      <w:pPr>
        <w:pStyle w:val="Heading3"/>
      </w:pPr>
      <w:bookmarkStart w:id="5" w:name="_Toc108537561"/>
      <w:r>
        <w:lastRenderedPageBreak/>
        <w:t>Transfers:</w:t>
      </w:r>
      <w:bookmarkEnd w:id="5"/>
    </w:p>
    <w:p w14:paraId="47B1A3FB" w14:textId="6F8A84BF" w:rsidR="00114063" w:rsidRDefault="00797158" w:rsidP="001F66E7">
      <w:pPr>
        <w:pStyle w:val="ListParagraph"/>
        <w:numPr>
          <w:ilvl w:val="0"/>
          <w:numId w:val="6"/>
        </w:numPr>
        <w:tabs>
          <w:tab w:val="right" w:pos="9360"/>
        </w:tabs>
      </w:pPr>
      <w:r>
        <w:t xml:space="preserve">Do you </w:t>
      </w:r>
      <w:proofErr w:type="spellStart"/>
      <w:r>
        <w:t>superaccept</w:t>
      </w:r>
      <w:proofErr w:type="spellEnd"/>
      <w:r>
        <w:t xml:space="preserve"> after a major-suit transfer? If so, how good must your hand be?</w:t>
      </w:r>
    </w:p>
    <w:p w14:paraId="30BEDCC8" w14:textId="09B952F6" w:rsidR="00797158" w:rsidRDefault="00797158" w:rsidP="001F66E7">
      <w:pPr>
        <w:pStyle w:val="ListParagraph"/>
        <w:numPr>
          <w:ilvl w:val="1"/>
          <w:numId w:val="6"/>
        </w:numPr>
        <w:tabs>
          <w:tab w:val="right" w:pos="9360"/>
        </w:tabs>
      </w:pPr>
      <w:r>
        <w:t>No ___</w:t>
      </w:r>
    </w:p>
    <w:p w14:paraId="25B058BF" w14:textId="0837A841" w:rsidR="00797158" w:rsidRDefault="00797158" w:rsidP="001F66E7">
      <w:pPr>
        <w:pStyle w:val="ListParagraph"/>
        <w:numPr>
          <w:ilvl w:val="1"/>
          <w:numId w:val="6"/>
        </w:numPr>
        <w:tabs>
          <w:tab w:val="right" w:pos="9360"/>
        </w:tabs>
      </w:pPr>
      <w:r>
        <w:t>With most hands with 4-card support</w:t>
      </w:r>
    </w:p>
    <w:p w14:paraId="5A3E67EE" w14:textId="30137B2A" w:rsidR="00797158" w:rsidRDefault="00797158" w:rsidP="001F66E7">
      <w:pPr>
        <w:pStyle w:val="ListParagraph"/>
        <w:numPr>
          <w:ilvl w:val="1"/>
          <w:numId w:val="6"/>
        </w:numPr>
        <w:tabs>
          <w:tab w:val="right" w:pos="9360"/>
        </w:tabs>
      </w:pPr>
      <w:r>
        <w:t>With 4-card support and a maximum only</w:t>
      </w:r>
    </w:p>
    <w:p w14:paraId="7668C3C2" w14:textId="7589D1AB" w:rsidR="00797158" w:rsidRDefault="00797158" w:rsidP="001F66E7">
      <w:pPr>
        <w:pStyle w:val="ListParagraph"/>
        <w:numPr>
          <w:ilvl w:val="0"/>
          <w:numId w:val="6"/>
        </w:numPr>
        <w:tabs>
          <w:tab w:val="right" w:pos="9360"/>
        </w:tabs>
      </w:pPr>
      <w:r>
        <w:t xml:space="preserve">If you </w:t>
      </w:r>
      <w:proofErr w:type="spellStart"/>
      <w:r>
        <w:t>superaccept</w:t>
      </w:r>
      <w:proofErr w:type="spellEnd"/>
      <w:r>
        <w:t>, what do the following sequences mean?</w:t>
      </w:r>
    </w:p>
    <w:p w14:paraId="3C29D364" w14:textId="345AB1DD" w:rsidR="00797158" w:rsidRDefault="00797158" w:rsidP="001F66E7">
      <w:pPr>
        <w:pStyle w:val="ListParagraph"/>
        <w:numPr>
          <w:ilvl w:val="1"/>
          <w:numId w:val="6"/>
        </w:numPr>
        <w:tabs>
          <w:tab w:val="right" w:pos="9360"/>
        </w:tabs>
      </w:pPr>
      <w:r>
        <w:t>1N – 2D – 2S/3C/3D?</w:t>
      </w:r>
      <w:r>
        <w:tab/>
        <w:t>__________________________________</w:t>
      </w:r>
    </w:p>
    <w:p w14:paraId="685043C5" w14:textId="6EC50403" w:rsidR="00797158" w:rsidRDefault="00797158" w:rsidP="001F66E7">
      <w:pPr>
        <w:pStyle w:val="ListParagraph"/>
        <w:numPr>
          <w:ilvl w:val="1"/>
          <w:numId w:val="6"/>
        </w:numPr>
        <w:tabs>
          <w:tab w:val="right" w:pos="9360"/>
        </w:tabs>
      </w:pPr>
      <w:r>
        <w:t>1N – 2D – 3H?</w:t>
      </w:r>
      <w:r w:rsidRPr="00797158">
        <w:t xml:space="preserve"> </w:t>
      </w:r>
      <w:r>
        <w:tab/>
        <w:t>__________________________________</w:t>
      </w:r>
    </w:p>
    <w:p w14:paraId="7DE5AF7B" w14:textId="25FFC166" w:rsidR="00797158" w:rsidRDefault="00797158" w:rsidP="001F66E7">
      <w:pPr>
        <w:pStyle w:val="ListParagraph"/>
        <w:numPr>
          <w:ilvl w:val="1"/>
          <w:numId w:val="6"/>
        </w:numPr>
        <w:tabs>
          <w:tab w:val="right" w:pos="9360"/>
        </w:tabs>
      </w:pPr>
      <w:r>
        <w:t>1N – 2D – 2N?</w:t>
      </w:r>
      <w:r w:rsidRPr="00797158">
        <w:t xml:space="preserve"> </w:t>
      </w:r>
      <w:r>
        <w:tab/>
        <w:t>__________________________________</w:t>
      </w:r>
    </w:p>
    <w:p w14:paraId="5FAB20DF" w14:textId="2E7A5E96" w:rsidR="00D0399D" w:rsidRDefault="00D0399D" w:rsidP="00D0399D">
      <w:pPr>
        <w:pStyle w:val="ListParagraph"/>
        <w:numPr>
          <w:ilvl w:val="0"/>
          <w:numId w:val="6"/>
        </w:numPr>
        <w:tabs>
          <w:tab w:val="right" w:pos="9360"/>
        </w:tabs>
      </w:pPr>
      <w:r>
        <w:t xml:space="preserve">If partner </w:t>
      </w:r>
      <w:proofErr w:type="spellStart"/>
      <w:r>
        <w:t>superaccepts</w:t>
      </w:r>
      <w:proofErr w:type="spellEnd"/>
      <w:r>
        <w:t>, do you use retransfers?</w:t>
      </w:r>
      <w:r>
        <w:tab/>
        <w:t>Yes___ No___</w:t>
      </w:r>
    </w:p>
    <w:p w14:paraId="04D76F8E" w14:textId="472EF0CD" w:rsidR="00797158" w:rsidRDefault="00383324" w:rsidP="001F66E7">
      <w:pPr>
        <w:pStyle w:val="ListParagraph"/>
        <w:numPr>
          <w:ilvl w:val="0"/>
          <w:numId w:val="6"/>
        </w:numPr>
        <w:tabs>
          <w:tab w:val="right" w:pos="9360"/>
        </w:tabs>
      </w:pPr>
      <w:r>
        <w:t>What is 1N – 2H – 2S – 4N?</w:t>
      </w:r>
      <w:r>
        <w:tab/>
        <w:t>Quantitative___ RKC___</w:t>
      </w:r>
    </w:p>
    <w:p w14:paraId="6ED8BCFD" w14:textId="2F81C366" w:rsidR="00383324" w:rsidRDefault="00383324" w:rsidP="00383324">
      <w:pPr>
        <w:tabs>
          <w:tab w:val="right" w:pos="9360"/>
        </w:tabs>
        <w:ind w:left="720"/>
      </w:pPr>
      <w:r>
        <w:t>If Quantitative, can you ever ask for Aces after 1N – 2H – 2S?</w:t>
      </w:r>
    </w:p>
    <w:p w14:paraId="2031EDC2" w14:textId="33F1D71D" w:rsidR="00383324" w:rsidRDefault="00383324" w:rsidP="00383324">
      <w:pPr>
        <w:tabs>
          <w:tab w:val="right" w:pos="9360"/>
        </w:tabs>
        <w:ind w:left="720"/>
      </w:pPr>
      <w:r>
        <w:t>Explain</w:t>
      </w:r>
      <w:r>
        <w:tab/>
        <w:t>__________________________________________________________</w:t>
      </w:r>
    </w:p>
    <w:p w14:paraId="2213DF2A" w14:textId="77777777" w:rsidR="00BC0FE4" w:rsidRDefault="00BC0FE4" w:rsidP="001F66E7">
      <w:pPr>
        <w:pStyle w:val="ListParagraph"/>
        <w:numPr>
          <w:ilvl w:val="0"/>
          <w:numId w:val="6"/>
        </w:numPr>
        <w:tabs>
          <w:tab w:val="right" w:pos="9360"/>
        </w:tabs>
      </w:pPr>
      <w:r>
        <w:t>W</w:t>
      </w:r>
      <w:r w:rsidR="00383324">
        <w:t>hat is 1N – 2D – 2H – 4S?</w:t>
      </w:r>
      <w:r>
        <w:tab/>
      </w:r>
    </w:p>
    <w:p w14:paraId="5998CC54" w14:textId="3CE336CE" w:rsidR="00BC0FE4" w:rsidRDefault="00BC0FE4" w:rsidP="00BC0FE4">
      <w:pPr>
        <w:pStyle w:val="ListParagraph"/>
        <w:tabs>
          <w:tab w:val="right" w:pos="9360"/>
        </w:tabs>
      </w:pPr>
      <w:r>
        <w:t>Kickback___ Exclusion RKC___ Other (explain) __________________________</w:t>
      </w:r>
    </w:p>
    <w:p w14:paraId="6F10F0EA" w14:textId="14A27869" w:rsidR="00BC0FE4" w:rsidRDefault="00BC0FE4" w:rsidP="001F66E7">
      <w:pPr>
        <w:pStyle w:val="ListParagraph"/>
        <w:numPr>
          <w:ilvl w:val="0"/>
          <w:numId w:val="6"/>
        </w:numPr>
        <w:tabs>
          <w:tab w:val="right" w:pos="9360"/>
        </w:tabs>
      </w:pPr>
      <w:r>
        <w:t>What is 1N – 2D – 2H – 2S?</w:t>
      </w:r>
      <w:r>
        <w:tab/>
        <w:t>_______________________________________</w:t>
      </w:r>
    </w:p>
    <w:p w14:paraId="31EB9AD3" w14:textId="1BAE61FE" w:rsidR="00BC0FE4" w:rsidRDefault="00BC0FE4" w:rsidP="001F66E7">
      <w:pPr>
        <w:pStyle w:val="ListParagraph"/>
        <w:numPr>
          <w:ilvl w:val="0"/>
          <w:numId w:val="6"/>
        </w:numPr>
        <w:tabs>
          <w:tab w:val="right" w:pos="9360"/>
        </w:tabs>
      </w:pPr>
      <w:r>
        <w:t>What is 1N – 2D – 2H – 3C/D?</w:t>
      </w:r>
      <w:r w:rsidRPr="00BC0FE4">
        <w:t xml:space="preserve"> </w:t>
      </w:r>
      <w:r>
        <w:tab/>
        <w:t>_______________________________________</w:t>
      </w:r>
    </w:p>
    <w:p w14:paraId="6C1A19D4" w14:textId="68089070" w:rsidR="00BC0FE4" w:rsidRDefault="00BC0FE4" w:rsidP="001F66E7">
      <w:pPr>
        <w:pStyle w:val="ListParagraph"/>
        <w:numPr>
          <w:ilvl w:val="0"/>
          <w:numId w:val="6"/>
        </w:numPr>
        <w:tabs>
          <w:tab w:val="right" w:pos="9360"/>
        </w:tabs>
      </w:pPr>
      <w:r>
        <w:t>What is 1N – 2H – 2S – 3H?</w:t>
      </w:r>
      <w:r w:rsidRPr="00BC0FE4">
        <w:t xml:space="preserve"> </w:t>
      </w:r>
      <w:r>
        <w:tab/>
        <w:t>_______________________________________</w:t>
      </w:r>
    </w:p>
    <w:p w14:paraId="30F86065" w14:textId="087D5178" w:rsidR="007A1A11" w:rsidRDefault="007A1A11" w:rsidP="001F66E7">
      <w:pPr>
        <w:pStyle w:val="ListParagraph"/>
        <w:numPr>
          <w:ilvl w:val="0"/>
          <w:numId w:val="6"/>
        </w:numPr>
        <w:tabs>
          <w:tab w:val="right" w:pos="9360"/>
        </w:tabs>
      </w:pPr>
      <w:r>
        <w:t>What is 1N – 2D – 2H – 3S?</w:t>
      </w:r>
      <w:r>
        <w:tab/>
        <w:t>_______________________________________</w:t>
      </w:r>
    </w:p>
    <w:p w14:paraId="4396C1A2" w14:textId="1F022B80" w:rsidR="007A1A11" w:rsidRDefault="007A1A11" w:rsidP="001F66E7">
      <w:pPr>
        <w:pStyle w:val="ListParagraph"/>
        <w:numPr>
          <w:ilvl w:val="0"/>
          <w:numId w:val="6"/>
        </w:numPr>
        <w:tabs>
          <w:tab w:val="right" w:pos="9360"/>
        </w:tabs>
      </w:pPr>
      <w:r>
        <w:t>What is 1N – 2D – 2H – 4C/D?</w:t>
      </w:r>
      <w:r w:rsidRPr="00BC0FE4">
        <w:t xml:space="preserve"> </w:t>
      </w:r>
      <w:r>
        <w:tab/>
        <w:t>_______________________________________</w:t>
      </w:r>
    </w:p>
    <w:p w14:paraId="098F2D82" w14:textId="605FBF04" w:rsidR="007A1A11" w:rsidRDefault="007A1A11" w:rsidP="001F66E7">
      <w:pPr>
        <w:pStyle w:val="ListParagraph"/>
        <w:numPr>
          <w:ilvl w:val="0"/>
          <w:numId w:val="6"/>
        </w:numPr>
        <w:tabs>
          <w:tab w:val="right" w:pos="9360"/>
        </w:tabs>
      </w:pPr>
      <w:r>
        <w:t>Is 1N – 2H – 2S – 4S a mild slam invitation?</w:t>
      </w:r>
      <w:r>
        <w:tab/>
        <w:t>Yes___ No___</w:t>
      </w:r>
    </w:p>
    <w:p w14:paraId="37F2199B" w14:textId="6A91DDB9" w:rsidR="00BC0FE4" w:rsidRDefault="007D2BF4" w:rsidP="001F66E7">
      <w:pPr>
        <w:pStyle w:val="ListParagraph"/>
        <w:numPr>
          <w:ilvl w:val="0"/>
          <w:numId w:val="6"/>
        </w:numPr>
        <w:tabs>
          <w:tab w:val="right" w:pos="9360"/>
        </w:tabs>
      </w:pPr>
      <w:r>
        <w:t>If playing 4-suit transfers, is 1N – 2S a transfer to Clubs, and 1N – 2N to Diamonds?</w:t>
      </w:r>
      <w:r>
        <w:tab/>
        <w:t>Yes___ No___</w:t>
      </w:r>
    </w:p>
    <w:p w14:paraId="78F3EB07" w14:textId="706BD3C5" w:rsidR="007D2BF4" w:rsidRDefault="007D2BF4" w:rsidP="007D2BF4">
      <w:pPr>
        <w:pStyle w:val="ListParagraph"/>
        <w:tabs>
          <w:tab w:val="right" w:pos="9360"/>
        </w:tabs>
      </w:pPr>
      <w:r>
        <w:t>If no, explain</w:t>
      </w:r>
      <w:r>
        <w:tab/>
        <w:t>___________________________________________________</w:t>
      </w:r>
    </w:p>
    <w:p w14:paraId="6841AFFB" w14:textId="77777777" w:rsidR="007D2BF4" w:rsidRDefault="007D2BF4" w:rsidP="001F66E7">
      <w:pPr>
        <w:pStyle w:val="ListParagraph"/>
        <w:numPr>
          <w:ilvl w:val="0"/>
          <w:numId w:val="6"/>
        </w:numPr>
        <w:tabs>
          <w:tab w:val="right" w:pos="9360"/>
        </w:tabs>
      </w:pPr>
      <w:r>
        <w:t>Do you pre-accept after minor-suit transfer?</w:t>
      </w:r>
    </w:p>
    <w:p w14:paraId="2B861A39" w14:textId="77777777" w:rsidR="007D2BF4" w:rsidRDefault="007D2BF4" w:rsidP="001F66E7">
      <w:pPr>
        <w:pStyle w:val="ListParagraph"/>
        <w:numPr>
          <w:ilvl w:val="1"/>
          <w:numId w:val="6"/>
        </w:numPr>
        <w:tabs>
          <w:tab w:val="right" w:pos="9360"/>
        </w:tabs>
      </w:pPr>
      <w:r>
        <w:t>No</w:t>
      </w:r>
    </w:p>
    <w:p w14:paraId="76E9A11A" w14:textId="77777777" w:rsidR="007D2BF4" w:rsidRDefault="007D2BF4" w:rsidP="001F66E7">
      <w:pPr>
        <w:pStyle w:val="ListParagraph"/>
        <w:numPr>
          <w:ilvl w:val="1"/>
          <w:numId w:val="6"/>
        </w:numPr>
        <w:tabs>
          <w:tab w:val="right" w:pos="9360"/>
        </w:tabs>
      </w:pPr>
      <w:r>
        <w:t xml:space="preserve">Yes, with any hand with </w:t>
      </w:r>
      <w:proofErr w:type="spellStart"/>
      <w:r>
        <w:t>Axx</w:t>
      </w:r>
      <w:proofErr w:type="spellEnd"/>
      <w:r>
        <w:t xml:space="preserve">, </w:t>
      </w:r>
      <w:proofErr w:type="spellStart"/>
      <w:r>
        <w:t>Kxx</w:t>
      </w:r>
      <w:proofErr w:type="spellEnd"/>
      <w:r>
        <w:t xml:space="preserve">, or </w:t>
      </w:r>
      <w:proofErr w:type="spellStart"/>
      <w:r>
        <w:t>Qxx</w:t>
      </w:r>
      <w:proofErr w:type="spellEnd"/>
      <w:r>
        <w:t xml:space="preserve"> in partner’s suit</w:t>
      </w:r>
    </w:p>
    <w:p w14:paraId="27F09588" w14:textId="77777777" w:rsidR="007A1A11" w:rsidRDefault="007D2BF4" w:rsidP="001F66E7">
      <w:pPr>
        <w:pStyle w:val="ListParagraph"/>
        <w:numPr>
          <w:ilvl w:val="1"/>
          <w:numId w:val="6"/>
        </w:numPr>
        <w:tabs>
          <w:tab w:val="right" w:pos="9360"/>
        </w:tabs>
      </w:pPr>
      <w:r>
        <w:t>Yes, with maximum and some fit</w:t>
      </w:r>
    </w:p>
    <w:p w14:paraId="73A8201A" w14:textId="0ECD19C6" w:rsidR="007D2BF4" w:rsidRDefault="007A1A11" w:rsidP="001F66E7">
      <w:pPr>
        <w:pStyle w:val="ListParagraph"/>
        <w:numPr>
          <w:ilvl w:val="1"/>
          <w:numId w:val="6"/>
        </w:numPr>
        <w:tabs>
          <w:tab w:val="right" w:pos="9360"/>
        </w:tabs>
      </w:pPr>
      <w:r>
        <w:t xml:space="preserve">If </w:t>
      </w:r>
      <w:proofErr w:type="spellStart"/>
      <w:proofErr w:type="gramStart"/>
      <w:r>
        <w:t>yes,how</w:t>
      </w:r>
      <w:proofErr w:type="spellEnd"/>
      <w:proofErr w:type="gramEnd"/>
      <w:r>
        <w:t xml:space="preserve"> do you pre-accept?</w:t>
      </w:r>
      <w:r>
        <w:tab/>
      </w:r>
      <w:r w:rsidR="009F1387">
        <w:t>______</w:t>
      </w:r>
      <w:r>
        <w:t>___________________________</w:t>
      </w:r>
    </w:p>
    <w:p w14:paraId="62E44A84" w14:textId="49E8F4BE" w:rsidR="009F1387" w:rsidRDefault="009F1387" w:rsidP="001F66E7">
      <w:pPr>
        <w:pStyle w:val="ListParagraph"/>
        <w:numPr>
          <w:ilvl w:val="0"/>
          <w:numId w:val="6"/>
        </w:numPr>
        <w:tabs>
          <w:tab w:val="right" w:pos="9360"/>
        </w:tabs>
      </w:pPr>
      <w:r>
        <w:t>What is 1N – 2S – 3C – 3H mean?</w:t>
      </w:r>
      <w:r w:rsidRPr="009F1387">
        <w:t xml:space="preserve"> </w:t>
      </w:r>
      <w:r>
        <w:tab/>
        <w:t>_________________________________</w:t>
      </w:r>
    </w:p>
    <w:p w14:paraId="136CDF19" w14:textId="11BEE1AC" w:rsidR="007A1A11" w:rsidRDefault="007A1A11" w:rsidP="001F66E7">
      <w:pPr>
        <w:pStyle w:val="ListParagraph"/>
        <w:numPr>
          <w:ilvl w:val="0"/>
          <w:numId w:val="6"/>
        </w:numPr>
        <w:tabs>
          <w:tab w:val="right" w:pos="9360"/>
        </w:tabs>
      </w:pPr>
      <w:r>
        <w:t>What is 1N – 2D – 2H – 3C/D?</w:t>
      </w:r>
      <w:r w:rsidRPr="00BC0FE4">
        <w:t xml:space="preserve"> </w:t>
      </w:r>
      <w:r>
        <w:tab/>
        <w:t>_______________________________________</w:t>
      </w:r>
    </w:p>
    <w:p w14:paraId="7A6AB29B" w14:textId="71DDBFAA" w:rsidR="007A1A11" w:rsidRDefault="00942735" w:rsidP="001F66E7">
      <w:pPr>
        <w:pStyle w:val="ListParagraph"/>
        <w:numPr>
          <w:ilvl w:val="0"/>
          <w:numId w:val="6"/>
        </w:numPr>
        <w:tabs>
          <w:tab w:val="right" w:pos="9360"/>
        </w:tabs>
      </w:pPr>
      <w:r>
        <w:t>Do you play Texas transfers?</w:t>
      </w:r>
    </w:p>
    <w:p w14:paraId="630EC1AF" w14:textId="37352106" w:rsidR="00942735" w:rsidRDefault="00942735" w:rsidP="001F66E7">
      <w:pPr>
        <w:pStyle w:val="ListParagraph"/>
        <w:numPr>
          <w:ilvl w:val="0"/>
          <w:numId w:val="6"/>
        </w:numPr>
        <w:tabs>
          <w:tab w:val="right" w:pos="9360"/>
        </w:tabs>
      </w:pPr>
      <w:r>
        <w:t>What is 1N – 4D – 4H – 4S?</w:t>
      </w:r>
      <w:r>
        <w:tab/>
        <w:t>Kickback___ Spade Cue___ Other___</w:t>
      </w:r>
    </w:p>
    <w:p w14:paraId="0C40B455" w14:textId="28A7A185" w:rsidR="00942735" w:rsidRDefault="00942735" w:rsidP="001F66E7">
      <w:pPr>
        <w:pStyle w:val="ListParagraph"/>
        <w:numPr>
          <w:ilvl w:val="0"/>
          <w:numId w:val="6"/>
        </w:numPr>
        <w:tabs>
          <w:tab w:val="right" w:pos="9360"/>
        </w:tabs>
      </w:pPr>
      <w:r>
        <w:t>If a transfer is doubled, e.g., 1N – (P) – 2D – (X),</w:t>
      </w:r>
    </w:p>
    <w:p w14:paraId="41EC278F" w14:textId="6D1096F4" w:rsidR="00942735" w:rsidRDefault="00942735" w:rsidP="001F66E7">
      <w:pPr>
        <w:pStyle w:val="ListParagraph"/>
        <w:numPr>
          <w:ilvl w:val="1"/>
          <w:numId w:val="6"/>
        </w:numPr>
        <w:tabs>
          <w:tab w:val="right" w:pos="9360"/>
        </w:tabs>
      </w:pPr>
      <w:r>
        <w:t>Does Pass deny 3-card support?</w:t>
      </w:r>
      <w:r>
        <w:tab/>
        <w:t>Yes___ No___</w:t>
      </w:r>
    </w:p>
    <w:p w14:paraId="675CA9BC" w14:textId="307BF1EC" w:rsidR="00942735" w:rsidRDefault="00942735" w:rsidP="001F66E7">
      <w:pPr>
        <w:pStyle w:val="ListParagraph"/>
        <w:numPr>
          <w:ilvl w:val="1"/>
          <w:numId w:val="6"/>
        </w:numPr>
        <w:tabs>
          <w:tab w:val="right" w:pos="9360"/>
        </w:tabs>
      </w:pPr>
      <w:r>
        <w:t>Does completing the transfer promise 3-card fit?</w:t>
      </w:r>
      <w:r>
        <w:tab/>
        <w:t>Yes___ No___</w:t>
      </w:r>
    </w:p>
    <w:p w14:paraId="1DFCB823" w14:textId="51471EAF" w:rsidR="00942735" w:rsidRDefault="00942735" w:rsidP="001F66E7">
      <w:pPr>
        <w:pStyle w:val="ListParagraph"/>
        <w:numPr>
          <w:ilvl w:val="1"/>
          <w:numId w:val="6"/>
        </w:numPr>
        <w:tabs>
          <w:tab w:val="right" w:pos="9360"/>
        </w:tabs>
      </w:pPr>
      <w:r>
        <w:t>What does a redouble mean?</w:t>
      </w:r>
      <w:r>
        <w:tab/>
        <w:t>_________________________________</w:t>
      </w:r>
    </w:p>
    <w:p w14:paraId="3070EFD3" w14:textId="4620331E" w:rsidR="00360722" w:rsidRDefault="00360722" w:rsidP="0068373F">
      <w:pPr>
        <w:pStyle w:val="Heading3"/>
      </w:pPr>
      <w:bookmarkStart w:id="6" w:name="_Toc108537562"/>
      <w:r>
        <w:t>Other Sequences</w:t>
      </w:r>
      <w:r w:rsidR="0068373F">
        <w:t>:</w:t>
      </w:r>
      <w:bookmarkEnd w:id="6"/>
    </w:p>
    <w:p w14:paraId="5C55DCAA" w14:textId="5B033A15" w:rsidR="0068373F" w:rsidRPr="0068373F" w:rsidRDefault="0068373F" w:rsidP="001F66E7">
      <w:pPr>
        <w:pStyle w:val="ListParagraph"/>
        <w:numPr>
          <w:ilvl w:val="0"/>
          <w:numId w:val="8"/>
        </w:numPr>
        <w:tabs>
          <w:tab w:val="right" w:pos="9360"/>
        </w:tabs>
      </w:pPr>
      <w:r>
        <w:t>What is 1N – 3C?</w:t>
      </w:r>
      <w:r>
        <w:tab/>
        <w:t>_______________________________________________</w:t>
      </w:r>
    </w:p>
    <w:p w14:paraId="71EB832C" w14:textId="533CE101" w:rsidR="0068373F" w:rsidRPr="0068373F" w:rsidRDefault="0068373F" w:rsidP="001F66E7">
      <w:pPr>
        <w:pStyle w:val="ListParagraph"/>
        <w:numPr>
          <w:ilvl w:val="0"/>
          <w:numId w:val="8"/>
        </w:numPr>
        <w:tabs>
          <w:tab w:val="right" w:pos="9360"/>
        </w:tabs>
      </w:pPr>
      <w:r>
        <w:t>What is 1N – 3D?</w:t>
      </w:r>
      <w:r>
        <w:tab/>
        <w:t>_______________________________________________</w:t>
      </w:r>
    </w:p>
    <w:p w14:paraId="73141183" w14:textId="746361DA" w:rsidR="0068373F" w:rsidRPr="0068373F" w:rsidRDefault="0068373F" w:rsidP="001F66E7">
      <w:pPr>
        <w:pStyle w:val="ListParagraph"/>
        <w:numPr>
          <w:ilvl w:val="0"/>
          <w:numId w:val="8"/>
        </w:numPr>
        <w:tabs>
          <w:tab w:val="right" w:pos="9360"/>
        </w:tabs>
      </w:pPr>
      <w:r>
        <w:t>What is 1N – 3H?</w:t>
      </w:r>
      <w:r>
        <w:tab/>
        <w:t>_______________________________________________</w:t>
      </w:r>
    </w:p>
    <w:p w14:paraId="63F0C965" w14:textId="0F121257" w:rsidR="0068373F" w:rsidRDefault="0068373F" w:rsidP="001F66E7">
      <w:pPr>
        <w:pStyle w:val="ListParagraph"/>
        <w:numPr>
          <w:ilvl w:val="0"/>
          <w:numId w:val="8"/>
        </w:numPr>
        <w:tabs>
          <w:tab w:val="right" w:pos="9360"/>
        </w:tabs>
      </w:pPr>
      <w:r>
        <w:t>What is 1N – 3S?</w:t>
      </w:r>
      <w:r>
        <w:tab/>
        <w:t>_______________________________________________</w:t>
      </w:r>
    </w:p>
    <w:p w14:paraId="43565338" w14:textId="77403FB4" w:rsidR="006A7051" w:rsidRDefault="006A7051" w:rsidP="006A7051">
      <w:pPr>
        <w:pStyle w:val="Heading3"/>
      </w:pPr>
      <w:bookmarkStart w:id="7" w:name="_Toc108537563"/>
      <w:r>
        <w:lastRenderedPageBreak/>
        <w:t>How do you Handle?</w:t>
      </w:r>
      <w:bookmarkEnd w:id="7"/>
    </w:p>
    <w:p w14:paraId="76D8E6DB" w14:textId="3090842E" w:rsidR="006A7051" w:rsidRPr="006A7051" w:rsidRDefault="006A7051" w:rsidP="006A7051">
      <w:r>
        <w:t>When partner opens 1N, how do you handle the following hands?</w:t>
      </w:r>
    </w:p>
    <w:tbl>
      <w:tblPr>
        <w:tblStyle w:val="TableGrid"/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5"/>
        <w:gridCol w:w="2070"/>
        <w:gridCol w:w="1980"/>
        <w:gridCol w:w="2065"/>
      </w:tblGrid>
      <w:tr w:rsidR="009F1387" w:rsidRPr="009F1387" w14:paraId="0B119161" w14:textId="77777777" w:rsidTr="009F1387">
        <w:tc>
          <w:tcPr>
            <w:tcW w:w="2515" w:type="dxa"/>
          </w:tcPr>
          <w:p w14:paraId="72683FEC" w14:textId="3B0CF089" w:rsidR="009F1387" w:rsidRPr="009F1387" w:rsidRDefault="009F1387" w:rsidP="009F1387">
            <w:pPr>
              <w:tabs>
                <w:tab w:val="right" w:pos="9360"/>
              </w:tabs>
              <w:jc w:val="center"/>
              <w:rPr>
                <w:b/>
                <w:bCs/>
              </w:rPr>
            </w:pPr>
            <w:r w:rsidRPr="009F1387">
              <w:rPr>
                <w:b/>
                <w:bCs/>
              </w:rPr>
              <w:t>Shape</w:t>
            </w:r>
          </w:p>
        </w:tc>
        <w:tc>
          <w:tcPr>
            <w:tcW w:w="2070" w:type="dxa"/>
          </w:tcPr>
          <w:p w14:paraId="246929A3" w14:textId="7DB99A77" w:rsidR="009F1387" w:rsidRPr="009F1387" w:rsidRDefault="009F1387" w:rsidP="009F1387">
            <w:pPr>
              <w:tabs>
                <w:tab w:val="right" w:pos="9360"/>
              </w:tabs>
              <w:jc w:val="center"/>
              <w:rPr>
                <w:b/>
                <w:bCs/>
              </w:rPr>
            </w:pPr>
            <w:r w:rsidRPr="009F1387">
              <w:rPr>
                <w:b/>
                <w:bCs/>
              </w:rPr>
              <w:t>Weak</w:t>
            </w:r>
          </w:p>
        </w:tc>
        <w:tc>
          <w:tcPr>
            <w:tcW w:w="1980" w:type="dxa"/>
          </w:tcPr>
          <w:p w14:paraId="716F1114" w14:textId="38B734CB" w:rsidR="009F1387" w:rsidRPr="009F1387" w:rsidRDefault="009F1387" w:rsidP="009F1387">
            <w:pPr>
              <w:tabs>
                <w:tab w:val="right" w:pos="9360"/>
              </w:tabs>
              <w:jc w:val="center"/>
              <w:rPr>
                <w:b/>
                <w:bCs/>
              </w:rPr>
            </w:pPr>
            <w:r w:rsidRPr="009F1387">
              <w:rPr>
                <w:b/>
                <w:bCs/>
              </w:rPr>
              <w:t>Inv</w:t>
            </w:r>
          </w:p>
        </w:tc>
        <w:tc>
          <w:tcPr>
            <w:tcW w:w="2065" w:type="dxa"/>
          </w:tcPr>
          <w:p w14:paraId="4CEF1551" w14:textId="68B3A726" w:rsidR="009F1387" w:rsidRPr="009F1387" w:rsidRDefault="009F1387" w:rsidP="009F1387">
            <w:pPr>
              <w:tabs>
                <w:tab w:val="right" w:pos="9360"/>
              </w:tabs>
              <w:jc w:val="center"/>
              <w:rPr>
                <w:b/>
                <w:bCs/>
              </w:rPr>
            </w:pPr>
            <w:r w:rsidRPr="009F1387">
              <w:rPr>
                <w:b/>
                <w:bCs/>
              </w:rPr>
              <w:t>GF+</w:t>
            </w:r>
          </w:p>
        </w:tc>
      </w:tr>
      <w:tr w:rsidR="009F1387" w14:paraId="3E68760D" w14:textId="77777777" w:rsidTr="009F1387">
        <w:tc>
          <w:tcPr>
            <w:tcW w:w="2515" w:type="dxa"/>
          </w:tcPr>
          <w:p w14:paraId="3C02FE9F" w14:textId="70E64D9A" w:rsidR="009F1387" w:rsidRDefault="009F1387" w:rsidP="009F1387">
            <w:pPr>
              <w:tabs>
                <w:tab w:val="right" w:pos="9360"/>
              </w:tabs>
            </w:pPr>
            <w:r>
              <w:t>5 Spades, 4 Hearts</w:t>
            </w:r>
          </w:p>
        </w:tc>
        <w:tc>
          <w:tcPr>
            <w:tcW w:w="2070" w:type="dxa"/>
          </w:tcPr>
          <w:p w14:paraId="59EEDF12" w14:textId="77777777" w:rsidR="009F1387" w:rsidRDefault="009F1387" w:rsidP="009F1387">
            <w:pPr>
              <w:tabs>
                <w:tab w:val="right" w:pos="9360"/>
              </w:tabs>
            </w:pPr>
          </w:p>
        </w:tc>
        <w:tc>
          <w:tcPr>
            <w:tcW w:w="1980" w:type="dxa"/>
          </w:tcPr>
          <w:p w14:paraId="3BF0900E" w14:textId="77777777" w:rsidR="009F1387" w:rsidRDefault="009F1387" w:rsidP="009F1387">
            <w:pPr>
              <w:tabs>
                <w:tab w:val="right" w:pos="9360"/>
              </w:tabs>
            </w:pPr>
          </w:p>
        </w:tc>
        <w:tc>
          <w:tcPr>
            <w:tcW w:w="2065" w:type="dxa"/>
          </w:tcPr>
          <w:p w14:paraId="16D32CC0" w14:textId="77777777" w:rsidR="009F1387" w:rsidRDefault="009F1387" w:rsidP="009F1387">
            <w:pPr>
              <w:tabs>
                <w:tab w:val="right" w:pos="9360"/>
              </w:tabs>
            </w:pPr>
          </w:p>
        </w:tc>
      </w:tr>
      <w:tr w:rsidR="009F1387" w14:paraId="5DF7F3AB" w14:textId="77777777" w:rsidTr="009F1387">
        <w:tc>
          <w:tcPr>
            <w:tcW w:w="2515" w:type="dxa"/>
          </w:tcPr>
          <w:p w14:paraId="4885A252" w14:textId="57288FD6" w:rsidR="009F1387" w:rsidRDefault="009F1387" w:rsidP="009F1387">
            <w:pPr>
              <w:tabs>
                <w:tab w:val="right" w:pos="9360"/>
              </w:tabs>
            </w:pPr>
            <w:r>
              <w:t>4 Spades, 5 Hearts</w:t>
            </w:r>
          </w:p>
        </w:tc>
        <w:tc>
          <w:tcPr>
            <w:tcW w:w="2070" w:type="dxa"/>
          </w:tcPr>
          <w:p w14:paraId="49B0F636" w14:textId="77777777" w:rsidR="009F1387" w:rsidRDefault="009F1387" w:rsidP="009F1387">
            <w:pPr>
              <w:tabs>
                <w:tab w:val="right" w:pos="9360"/>
              </w:tabs>
            </w:pPr>
          </w:p>
        </w:tc>
        <w:tc>
          <w:tcPr>
            <w:tcW w:w="1980" w:type="dxa"/>
          </w:tcPr>
          <w:p w14:paraId="24E247F7" w14:textId="77777777" w:rsidR="009F1387" w:rsidRDefault="009F1387" w:rsidP="009F1387">
            <w:pPr>
              <w:tabs>
                <w:tab w:val="right" w:pos="9360"/>
              </w:tabs>
            </w:pPr>
          </w:p>
        </w:tc>
        <w:tc>
          <w:tcPr>
            <w:tcW w:w="2065" w:type="dxa"/>
          </w:tcPr>
          <w:p w14:paraId="17EF9A1C" w14:textId="77777777" w:rsidR="009F1387" w:rsidRDefault="009F1387" w:rsidP="009F1387">
            <w:pPr>
              <w:tabs>
                <w:tab w:val="right" w:pos="9360"/>
              </w:tabs>
            </w:pPr>
          </w:p>
        </w:tc>
      </w:tr>
      <w:tr w:rsidR="009F1387" w14:paraId="4761E1EA" w14:textId="77777777" w:rsidTr="009F1387">
        <w:tc>
          <w:tcPr>
            <w:tcW w:w="2515" w:type="dxa"/>
          </w:tcPr>
          <w:p w14:paraId="06572375" w14:textId="02F0B5DD" w:rsidR="009F1387" w:rsidRDefault="009F1387" w:rsidP="009F1387">
            <w:pPr>
              <w:tabs>
                <w:tab w:val="right" w:pos="9360"/>
              </w:tabs>
            </w:pPr>
            <w:r>
              <w:t>5 Spades, 5 Hearts</w:t>
            </w:r>
          </w:p>
        </w:tc>
        <w:tc>
          <w:tcPr>
            <w:tcW w:w="2070" w:type="dxa"/>
          </w:tcPr>
          <w:p w14:paraId="57F7F8AC" w14:textId="77777777" w:rsidR="009F1387" w:rsidRDefault="009F1387" w:rsidP="009F1387">
            <w:pPr>
              <w:tabs>
                <w:tab w:val="right" w:pos="9360"/>
              </w:tabs>
            </w:pPr>
          </w:p>
        </w:tc>
        <w:tc>
          <w:tcPr>
            <w:tcW w:w="1980" w:type="dxa"/>
          </w:tcPr>
          <w:p w14:paraId="5F0BCF06" w14:textId="77777777" w:rsidR="009F1387" w:rsidRDefault="009F1387" w:rsidP="009F1387">
            <w:pPr>
              <w:tabs>
                <w:tab w:val="right" w:pos="9360"/>
              </w:tabs>
            </w:pPr>
          </w:p>
        </w:tc>
        <w:tc>
          <w:tcPr>
            <w:tcW w:w="2065" w:type="dxa"/>
          </w:tcPr>
          <w:p w14:paraId="631212A3" w14:textId="77777777" w:rsidR="009F1387" w:rsidRDefault="009F1387" w:rsidP="009F1387">
            <w:pPr>
              <w:tabs>
                <w:tab w:val="right" w:pos="9360"/>
              </w:tabs>
            </w:pPr>
          </w:p>
        </w:tc>
      </w:tr>
      <w:tr w:rsidR="009F1387" w14:paraId="79CE9DBA" w14:textId="77777777" w:rsidTr="009F1387">
        <w:tc>
          <w:tcPr>
            <w:tcW w:w="2515" w:type="dxa"/>
          </w:tcPr>
          <w:p w14:paraId="0FD594EC" w14:textId="29603B57" w:rsidR="009F1387" w:rsidRDefault="009F1387" w:rsidP="009F1387">
            <w:pPr>
              <w:tabs>
                <w:tab w:val="right" w:pos="9360"/>
              </w:tabs>
            </w:pPr>
            <w:r>
              <w:t>5 Spades, 4+ minor</w:t>
            </w:r>
          </w:p>
        </w:tc>
        <w:tc>
          <w:tcPr>
            <w:tcW w:w="2070" w:type="dxa"/>
          </w:tcPr>
          <w:p w14:paraId="0FBECC5F" w14:textId="77777777" w:rsidR="009F1387" w:rsidRDefault="009F1387" w:rsidP="009F1387">
            <w:pPr>
              <w:tabs>
                <w:tab w:val="right" w:pos="9360"/>
              </w:tabs>
            </w:pPr>
          </w:p>
        </w:tc>
        <w:tc>
          <w:tcPr>
            <w:tcW w:w="1980" w:type="dxa"/>
          </w:tcPr>
          <w:p w14:paraId="25B3198D" w14:textId="77777777" w:rsidR="009F1387" w:rsidRDefault="009F1387" w:rsidP="009F1387">
            <w:pPr>
              <w:tabs>
                <w:tab w:val="right" w:pos="9360"/>
              </w:tabs>
            </w:pPr>
          </w:p>
        </w:tc>
        <w:tc>
          <w:tcPr>
            <w:tcW w:w="2065" w:type="dxa"/>
          </w:tcPr>
          <w:p w14:paraId="62E8032C" w14:textId="77777777" w:rsidR="009F1387" w:rsidRDefault="009F1387" w:rsidP="009F1387">
            <w:pPr>
              <w:tabs>
                <w:tab w:val="right" w:pos="9360"/>
              </w:tabs>
            </w:pPr>
          </w:p>
        </w:tc>
      </w:tr>
      <w:tr w:rsidR="009F1387" w14:paraId="2320F145" w14:textId="77777777" w:rsidTr="009F1387">
        <w:tc>
          <w:tcPr>
            <w:tcW w:w="2515" w:type="dxa"/>
          </w:tcPr>
          <w:p w14:paraId="4B34CF72" w14:textId="5765D524" w:rsidR="009F1387" w:rsidRDefault="009F1387" w:rsidP="009F1387">
            <w:pPr>
              <w:tabs>
                <w:tab w:val="right" w:pos="9360"/>
              </w:tabs>
            </w:pPr>
            <w:r>
              <w:t>6 Clubs, 4-card major</w:t>
            </w:r>
          </w:p>
        </w:tc>
        <w:tc>
          <w:tcPr>
            <w:tcW w:w="2070" w:type="dxa"/>
          </w:tcPr>
          <w:p w14:paraId="44071750" w14:textId="77777777" w:rsidR="009F1387" w:rsidRDefault="009F1387" w:rsidP="009F1387">
            <w:pPr>
              <w:tabs>
                <w:tab w:val="right" w:pos="9360"/>
              </w:tabs>
            </w:pPr>
          </w:p>
        </w:tc>
        <w:tc>
          <w:tcPr>
            <w:tcW w:w="1980" w:type="dxa"/>
          </w:tcPr>
          <w:p w14:paraId="5F163C2A" w14:textId="77777777" w:rsidR="009F1387" w:rsidRDefault="009F1387" w:rsidP="009F1387">
            <w:pPr>
              <w:tabs>
                <w:tab w:val="right" w:pos="9360"/>
              </w:tabs>
            </w:pPr>
          </w:p>
        </w:tc>
        <w:tc>
          <w:tcPr>
            <w:tcW w:w="2065" w:type="dxa"/>
          </w:tcPr>
          <w:p w14:paraId="730F0ADF" w14:textId="77777777" w:rsidR="009F1387" w:rsidRDefault="009F1387" w:rsidP="009F1387">
            <w:pPr>
              <w:tabs>
                <w:tab w:val="right" w:pos="9360"/>
              </w:tabs>
            </w:pPr>
          </w:p>
        </w:tc>
      </w:tr>
    </w:tbl>
    <w:p w14:paraId="51B7CC3C" w14:textId="6CBCB82F" w:rsidR="00942735" w:rsidRDefault="00942735" w:rsidP="00942735">
      <w:pPr>
        <w:pStyle w:val="Heading3"/>
      </w:pPr>
      <w:bookmarkStart w:id="8" w:name="_Toc108537564"/>
      <w:r>
        <w:t>Interference over 1N:</w:t>
      </w:r>
      <w:bookmarkEnd w:id="8"/>
    </w:p>
    <w:p w14:paraId="1EF2E4DA" w14:textId="18893BA4" w:rsidR="00942735" w:rsidRDefault="00942735" w:rsidP="001F66E7">
      <w:pPr>
        <w:pStyle w:val="ListParagraph"/>
        <w:numPr>
          <w:ilvl w:val="0"/>
          <w:numId w:val="7"/>
        </w:numPr>
        <w:tabs>
          <w:tab w:val="right" w:pos="9360"/>
        </w:tabs>
      </w:pPr>
      <w:r>
        <w:t>Over a penalty double of 1N, systems are</w:t>
      </w:r>
      <w:r>
        <w:tab/>
      </w:r>
      <w:proofErr w:type="gramStart"/>
      <w:r>
        <w:t>On</w:t>
      </w:r>
      <w:proofErr w:type="gramEnd"/>
      <w:r>
        <w:t>___ Off___</w:t>
      </w:r>
    </w:p>
    <w:p w14:paraId="63C1B561" w14:textId="793D3F37" w:rsidR="00164D24" w:rsidRDefault="00164D24" w:rsidP="00164D24">
      <w:pPr>
        <w:pStyle w:val="ListParagraph"/>
        <w:tabs>
          <w:tab w:val="right" w:pos="9360"/>
        </w:tabs>
      </w:pPr>
      <w:r>
        <w:t>If off, do you have any runout sequence?</w:t>
      </w:r>
    </w:p>
    <w:p w14:paraId="3DAF12CC" w14:textId="0731939D" w:rsidR="00164D24" w:rsidRDefault="00164D24" w:rsidP="00164D24">
      <w:pPr>
        <w:tabs>
          <w:tab w:val="right" w:pos="9360"/>
        </w:tabs>
        <w:ind w:left="720"/>
      </w:pPr>
      <w:r>
        <w:t>Explain</w:t>
      </w:r>
      <w:r>
        <w:tab/>
        <w:t>__________________________________________________________</w:t>
      </w:r>
    </w:p>
    <w:p w14:paraId="23F6AAF9" w14:textId="50A66059" w:rsidR="00302CF7" w:rsidRDefault="00302CF7" w:rsidP="001F66E7">
      <w:pPr>
        <w:pStyle w:val="ListParagraph"/>
        <w:numPr>
          <w:ilvl w:val="0"/>
          <w:numId w:val="7"/>
        </w:numPr>
        <w:tabs>
          <w:tab w:val="right" w:pos="9360"/>
        </w:tabs>
      </w:pPr>
      <w:r>
        <w:t>Over a DONT double of 1N (single-suiter), systems are</w:t>
      </w:r>
      <w:r>
        <w:tab/>
      </w:r>
      <w:proofErr w:type="gramStart"/>
      <w:r>
        <w:t>On</w:t>
      </w:r>
      <w:proofErr w:type="gramEnd"/>
      <w:r>
        <w:t>___ Off___</w:t>
      </w:r>
    </w:p>
    <w:p w14:paraId="414DDC62" w14:textId="6B1A6441" w:rsidR="00942735" w:rsidRDefault="00302CF7" w:rsidP="001F66E7">
      <w:pPr>
        <w:pStyle w:val="ListParagraph"/>
        <w:numPr>
          <w:ilvl w:val="0"/>
          <w:numId w:val="7"/>
        </w:numPr>
        <w:tabs>
          <w:tab w:val="right" w:pos="9360"/>
        </w:tabs>
      </w:pPr>
      <w:r>
        <w:t>Over a natural 2C overcall, double is</w:t>
      </w:r>
      <w:r>
        <w:tab/>
        <w:t>Penalty___ Stayman___ Other___</w:t>
      </w:r>
    </w:p>
    <w:p w14:paraId="56F72F2B" w14:textId="77777777" w:rsidR="00302CF7" w:rsidRDefault="00302CF7" w:rsidP="001F66E7">
      <w:pPr>
        <w:pStyle w:val="ListParagraph"/>
        <w:numPr>
          <w:ilvl w:val="0"/>
          <w:numId w:val="7"/>
        </w:numPr>
        <w:tabs>
          <w:tab w:val="right" w:pos="9360"/>
        </w:tabs>
      </w:pPr>
      <w:r>
        <w:t>Over a DONT 2C overcall (Clubs plus higher), double is</w:t>
      </w:r>
    </w:p>
    <w:p w14:paraId="26C0420B" w14:textId="0AF494EA" w:rsidR="00302CF7" w:rsidRDefault="00302CF7" w:rsidP="00302CF7">
      <w:pPr>
        <w:pStyle w:val="ListParagraph"/>
        <w:tabs>
          <w:tab w:val="right" w:pos="9360"/>
        </w:tabs>
      </w:pPr>
      <w:r>
        <w:tab/>
        <w:t>Penalty___ Stayman___ Other (explain)________________________________</w:t>
      </w:r>
    </w:p>
    <w:p w14:paraId="6E84F497" w14:textId="1E8887A2" w:rsidR="00302CF7" w:rsidRDefault="00302CF7" w:rsidP="001F66E7">
      <w:pPr>
        <w:pStyle w:val="ListParagraph"/>
        <w:numPr>
          <w:ilvl w:val="0"/>
          <w:numId w:val="7"/>
        </w:numPr>
        <w:tabs>
          <w:tab w:val="right" w:pos="9360"/>
        </w:tabs>
      </w:pPr>
      <w:r>
        <w:t>Over a DONT 2D overcall (Diamonds plus a major),</w:t>
      </w:r>
    </w:p>
    <w:p w14:paraId="76C812BD" w14:textId="4B3670C2" w:rsidR="00302CF7" w:rsidRDefault="00302CF7" w:rsidP="001F66E7">
      <w:pPr>
        <w:pStyle w:val="ListParagraph"/>
        <w:numPr>
          <w:ilvl w:val="1"/>
          <w:numId w:val="7"/>
        </w:numPr>
        <w:tabs>
          <w:tab w:val="right" w:pos="9360"/>
        </w:tabs>
      </w:pPr>
      <w:r>
        <w:t>Double is</w:t>
      </w:r>
      <w:r w:rsidRPr="00302CF7">
        <w:t xml:space="preserve"> </w:t>
      </w:r>
      <w:r>
        <w:tab/>
        <w:t>Penalty___ Negative___ Other___</w:t>
      </w:r>
    </w:p>
    <w:p w14:paraId="0290B280" w14:textId="73AD5734" w:rsidR="00302CF7" w:rsidRDefault="00302CF7" w:rsidP="001F66E7">
      <w:pPr>
        <w:pStyle w:val="ListParagraph"/>
        <w:numPr>
          <w:ilvl w:val="1"/>
          <w:numId w:val="7"/>
        </w:numPr>
        <w:tabs>
          <w:tab w:val="right" w:pos="9360"/>
        </w:tabs>
      </w:pPr>
      <w:r>
        <w:t>2H/2S is</w:t>
      </w:r>
      <w:r>
        <w:tab/>
        <w:t>Natural___ Other___</w:t>
      </w:r>
    </w:p>
    <w:p w14:paraId="5BF753A9" w14:textId="13F8A51C" w:rsidR="00302CF7" w:rsidRDefault="00302CF7" w:rsidP="001F66E7">
      <w:pPr>
        <w:pStyle w:val="ListParagraph"/>
        <w:numPr>
          <w:ilvl w:val="1"/>
          <w:numId w:val="7"/>
        </w:numPr>
        <w:tabs>
          <w:tab w:val="right" w:pos="9360"/>
        </w:tabs>
      </w:pPr>
      <w:r>
        <w:t>2N is</w:t>
      </w:r>
      <w:r>
        <w:tab/>
      </w:r>
      <w:proofErr w:type="spellStart"/>
      <w:r>
        <w:t>Lebensohl</w:t>
      </w:r>
      <w:proofErr w:type="spellEnd"/>
      <w:r>
        <w:t>___ Other___</w:t>
      </w:r>
    </w:p>
    <w:p w14:paraId="44E2EA0E" w14:textId="46FDD1E1" w:rsidR="00164D24" w:rsidRDefault="00164D24" w:rsidP="001F66E7">
      <w:pPr>
        <w:pStyle w:val="ListParagraph"/>
        <w:numPr>
          <w:ilvl w:val="0"/>
          <w:numId w:val="7"/>
        </w:numPr>
        <w:tabs>
          <w:tab w:val="right" w:pos="9360"/>
        </w:tabs>
      </w:pPr>
      <w:r>
        <w:t>Over a DONT 2H overcall (both majors)</w:t>
      </w:r>
    </w:p>
    <w:p w14:paraId="12698A45" w14:textId="68349435" w:rsidR="00164D24" w:rsidRDefault="00164D24" w:rsidP="001F66E7">
      <w:pPr>
        <w:pStyle w:val="ListParagraph"/>
        <w:numPr>
          <w:ilvl w:val="1"/>
          <w:numId w:val="7"/>
        </w:numPr>
        <w:tabs>
          <w:tab w:val="right" w:pos="9360"/>
        </w:tabs>
      </w:pPr>
      <w:r>
        <w:t>Double is</w:t>
      </w:r>
      <w:r>
        <w:tab/>
        <w:t>Penalty-oriented___ Negative___ Other___</w:t>
      </w:r>
    </w:p>
    <w:p w14:paraId="355D86F0" w14:textId="47209B05" w:rsidR="00164D24" w:rsidRDefault="00164D24" w:rsidP="001F66E7">
      <w:pPr>
        <w:pStyle w:val="ListParagraph"/>
        <w:numPr>
          <w:ilvl w:val="1"/>
          <w:numId w:val="7"/>
        </w:numPr>
        <w:tabs>
          <w:tab w:val="right" w:pos="9360"/>
        </w:tabs>
      </w:pPr>
      <w:r>
        <w:t>2N is</w:t>
      </w:r>
      <w:r>
        <w:tab/>
      </w:r>
      <w:proofErr w:type="spellStart"/>
      <w:r>
        <w:t>Lebensohl</w:t>
      </w:r>
      <w:proofErr w:type="spellEnd"/>
      <w:r>
        <w:t>___ Other___</w:t>
      </w:r>
      <w:r w:rsidR="00360722">
        <w:t>_______________</w:t>
      </w:r>
    </w:p>
    <w:p w14:paraId="4426A6FF" w14:textId="66608AD6" w:rsidR="00164D24" w:rsidRDefault="00164D24" w:rsidP="001F66E7">
      <w:pPr>
        <w:pStyle w:val="ListParagraph"/>
        <w:numPr>
          <w:ilvl w:val="1"/>
          <w:numId w:val="7"/>
        </w:numPr>
        <w:tabs>
          <w:tab w:val="right" w:pos="9360"/>
        </w:tabs>
      </w:pPr>
      <w:r>
        <w:t>2S is</w:t>
      </w:r>
      <w:r>
        <w:tab/>
        <w:t>Natural___ Minors___</w:t>
      </w:r>
      <w:r w:rsidR="00360722">
        <w:t xml:space="preserve"> Other____________</w:t>
      </w:r>
    </w:p>
    <w:p w14:paraId="3AD3F59B" w14:textId="1629FF11" w:rsidR="00360722" w:rsidRDefault="00360722" w:rsidP="001F66E7">
      <w:pPr>
        <w:pStyle w:val="ListParagraph"/>
        <w:numPr>
          <w:ilvl w:val="1"/>
          <w:numId w:val="7"/>
        </w:numPr>
        <w:tabs>
          <w:tab w:val="right" w:pos="9360"/>
        </w:tabs>
      </w:pPr>
      <w:r>
        <w:t xml:space="preserve">Over a weak 3-level bid, double is </w:t>
      </w:r>
      <w:r>
        <w:tab/>
        <w:t>Penalty___ Negative___ Other___</w:t>
      </w:r>
    </w:p>
    <w:p w14:paraId="20BB1514" w14:textId="65630753" w:rsidR="00360722" w:rsidRPr="00942735" w:rsidRDefault="00360722" w:rsidP="001F66E7">
      <w:pPr>
        <w:pStyle w:val="ListParagraph"/>
        <w:numPr>
          <w:ilvl w:val="0"/>
          <w:numId w:val="7"/>
        </w:numPr>
        <w:tabs>
          <w:tab w:val="right" w:pos="9360"/>
        </w:tabs>
      </w:pPr>
      <w:r>
        <w:t>Over other artificial overcalls that do not show the bid suit (e.g., 1N – (2C) showing the majors), double is</w:t>
      </w:r>
      <w:r>
        <w:tab/>
        <w:t>Penalty for bid suit___ Other___________</w:t>
      </w:r>
    </w:p>
    <w:p w14:paraId="73BA498F" w14:textId="381DDB10" w:rsidR="00BC0FE4" w:rsidRDefault="00CB4AC3" w:rsidP="00CB4AC3">
      <w:pPr>
        <w:pStyle w:val="Heading1"/>
      </w:pPr>
      <w:r>
        <w:lastRenderedPageBreak/>
        <w:t>The 2N opening</w:t>
      </w:r>
    </w:p>
    <w:p w14:paraId="6C69D1A5" w14:textId="27CE1A25" w:rsidR="00CB4AC3" w:rsidRDefault="00CB4AC3" w:rsidP="00CB4AC3">
      <w:pPr>
        <w:pStyle w:val="ListParagraph"/>
        <w:numPr>
          <w:ilvl w:val="0"/>
          <w:numId w:val="9"/>
        </w:numPr>
        <w:tabs>
          <w:tab w:val="right" w:pos="9360"/>
        </w:tabs>
      </w:pPr>
      <w:r>
        <w:t>What is the range for 2N opening?</w:t>
      </w:r>
      <w:bookmarkEnd w:id="3"/>
      <w:r>
        <w:tab/>
        <w:t>___ to ___</w:t>
      </w:r>
    </w:p>
    <w:p w14:paraId="28CDC23A" w14:textId="0751768C" w:rsidR="00CB4AC3" w:rsidRDefault="00CB4AC3" w:rsidP="00CB4AC3">
      <w:pPr>
        <w:pStyle w:val="ListParagraph"/>
        <w:numPr>
          <w:ilvl w:val="0"/>
          <w:numId w:val="9"/>
        </w:numPr>
        <w:tabs>
          <w:tab w:val="right" w:pos="9360"/>
        </w:tabs>
      </w:pPr>
      <w:r>
        <w:t>Can you have a 5-card major?</w:t>
      </w:r>
      <w:r>
        <w:tab/>
        <w:t>Often ___ Sometimes ___ Never ___</w:t>
      </w:r>
    </w:p>
    <w:p w14:paraId="5B3D8896" w14:textId="05CC37BD" w:rsidR="00CB4AC3" w:rsidRDefault="00CB4AC3" w:rsidP="00CB4AC3">
      <w:pPr>
        <w:pStyle w:val="ListParagraph"/>
        <w:numPr>
          <w:ilvl w:val="0"/>
          <w:numId w:val="9"/>
        </w:numPr>
        <w:tabs>
          <w:tab w:val="right" w:pos="9360"/>
        </w:tabs>
      </w:pPr>
      <w:r>
        <w:t>What is 2N – 3C?</w:t>
      </w:r>
      <w:r>
        <w:tab/>
        <w:t>Regular Stayman___ Puppet___</w:t>
      </w:r>
    </w:p>
    <w:p w14:paraId="0682F334" w14:textId="34423082" w:rsidR="00CB4AC3" w:rsidRDefault="00CB4AC3" w:rsidP="00CB4AC3">
      <w:pPr>
        <w:pStyle w:val="ListParagraph"/>
        <w:numPr>
          <w:ilvl w:val="0"/>
          <w:numId w:val="9"/>
        </w:numPr>
        <w:tabs>
          <w:tab w:val="right" w:pos="9360"/>
        </w:tabs>
      </w:pPr>
      <w:r>
        <w:t>What is 2N – 3S?</w:t>
      </w:r>
      <w:r>
        <w:tab/>
        <w:t>______________________________________________</w:t>
      </w:r>
    </w:p>
    <w:p w14:paraId="6A4BC9DC" w14:textId="5733FD0A" w:rsidR="00CB4AC3" w:rsidRDefault="00CB4AC3" w:rsidP="00CB4AC3">
      <w:pPr>
        <w:pStyle w:val="ListParagraph"/>
        <w:numPr>
          <w:ilvl w:val="0"/>
          <w:numId w:val="9"/>
        </w:numPr>
        <w:tabs>
          <w:tab w:val="right" w:pos="9360"/>
        </w:tabs>
      </w:pPr>
      <w:r>
        <w:t>What is 2N – 3N?</w:t>
      </w:r>
      <w:r>
        <w:tab/>
        <w:t>Natural___ Other________________________________</w:t>
      </w:r>
    </w:p>
    <w:p w14:paraId="007F4493" w14:textId="6F37537B" w:rsidR="00CB4AC3" w:rsidRDefault="00CB4AC3" w:rsidP="00CB4AC3">
      <w:pPr>
        <w:pStyle w:val="ListParagraph"/>
        <w:numPr>
          <w:ilvl w:val="0"/>
          <w:numId w:val="9"/>
        </w:numPr>
        <w:tabs>
          <w:tab w:val="right" w:pos="9360"/>
        </w:tabs>
      </w:pPr>
      <w:r>
        <w:t>Do you play Texas transfers over 2N?</w:t>
      </w:r>
      <w:r>
        <w:tab/>
        <w:t>Yes___ No___</w:t>
      </w:r>
    </w:p>
    <w:p w14:paraId="6DBE1476" w14:textId="77777777" w:rsidR="00CB4AC3" w:rsidRDefault="00CB4AC3" w:rsidP="00CB4AC3">
      <w:pPr>
        <w:pStyle w:val="ListParagraph"/>
        <w:numPr>
          <w:ilvl w:val="0"/>
          <w:numId w:val="9"/>
        </w:numPr>
        <w:tabs>
          <w:tab w:val="right" w:pos="9360"/>
        </w:tabs>
      </w:pPr>
      <w:r>
        <w:t xml:space="preserve">If playing puppet, </w:t>
      </w:r>
    </w:p>
    <w:p w14:paraId="388A973C" w14:textId="209C4499" w:rsidR="00CB4AC3" w:rsidRDefault="00CB4AC3" w:rsidP="00CB4AC3">
      <w:pPr>
        <w:pStyle w:val="ListParagraph"/>
        <w:numPr>
          <w:ilvl w:val="1"/>
          <w:numId w:val="9"/>
        </w:numPr>
        <w:tabs>
          <w:tab w:val="right" w:pos="9360"/>
        </w:tabs>
      </w:pPr>
      <w:r>
        <w:t>what is 2N – 3C – 3D – 3H?</w:t>
      </w:r>
      <w:r>
        <w:tab/>
        <w:t>_________________________________</w:t>
      </w:r>
    </w:p>
    <w:p w14:paraId="768A4F00" w14:textId="7A9C3BF3" w:rsidR="00CB4AC3" w:rsidRDefault="00CB4AC3" w:rsidP="00CB4AC3">
      <w:pPr>
        <w:pStyle w:val="ListParagraph"/>
        <w:numPr>
          <w:ilvl w:val="1"/>
          <w:numId w:val="9"/>
        </w:numPr>
        <w:tabs>
          <w:tab w:val="right" w:pos="9360"/>
        </w:tabs>
      </w:pPr>
      <w:r>
        <w:t>what is 2N – 3C – 3D – 3S?</w:t>
      </w:r>
      <w:r>
        <w:tab/>
        <w:t>_________________________________</w:t>
      </w:r>
    </w:p>
    <w:p w14:paraId="56B4C120" w14:textId="18C96EBA" w:rsidR="00CB4AC3" w:rsidRDefault="00CB4AC3" w:rsidP="00CB4AC3">
      <w:pPr>
        <w:pStyle w:val="ListParagraph"/>
        <w:numPr>
          <w:ilvl w:val="1"/>
          <w:numId w:val="9"/>
        </w:numPr>
        <w:tabs>
          <w:tab w:val="right" w:pos="9360"/>
        </w:tabs>
      </w:pPr>
      <w:r>
        <w:t>what is 2N – 3C – 3D – 3N?</w:t>
      </w:r>
      <w:r>
        <w:tab/>
        <w:t>_________________________________</w:t>
      </w:r>
    </w:p>
    <w:p w14:paraId="3EC74E57" w14:textId="057A5287" w:rsidR="00CB4AC3" w:rsidRDefault="00CB4AC3" w:rsidP="00CB4AC3">
      <w:pPr>
        <w:pStyle w:val="ListParagraph"/>
        <w:numPr>
          <w:ilvl w:val="1"/>
          <w:numId w:val="9"/>
        </w:numPr>
        <w:tabs>
          <w:tab w:val="right" w:pos="9360"/>
        </w:tabs>
      </w:pPr>
      <w:r>
        <w:t>what is 2N – 3C – 3N – 4H?</w:t>
      </w:r>
      <w:r>
        <w:tab/>
        <w:t>_________________________________</w:t>
      </w:r>
    </w:p>
    <w:p w14:paraId="42510BAC" w14:textId="77777777" w:rsidR="00D0399D" w:rsidRDefault="00D0399D" w:rsidP="00D0399D">
      <w:pPr>
        <w:pStyle w:val="ListParagraph"/>
        <w:numPr>
          <w:ilvl w:val="0"/>
          <w:numId w:val="9"/>
        </w:numPr>
        <w:tabs>
          <w:tab w:val="right" w:pos="9360"/>
        </w:tabs>
      </w:pPr>
      <w:r>
        <w:t xml:space="preserve">Do you </w:t>
      </w:r>
      <w:proofErr w:type="spellStart"/>
      <w:r>
        <w:t>superaccept</w:t>
      </w:r>
      <w:proofErr w:type="spellEnd"/>
      <w:r>
        <w:t xml:space="preserve"> after a major-suit transfer? If so, how good must your hand be?</w:t>
      </w:r>
    </w:p>
    <w:p w14:paraId="3A39A1F2" w14:textId="77777777" w:rsidR="00D0399D" w:rsidRDefault="00D0399D" w:rsidP="00D0399D">
      <w:pPr>
        <w:pStyle w:val="ListParagraph"/>
        <w:numPr>
          <w:ilvl w:val="1"/>
          <w:numId w:val="9"/>
        </w:numPr>
        <w:tabs>
          <w:tab w:val="right" w:pos="9360"/>
        </w:tabs>
      </w:pPr>
      <w:r>
        <w:t>No ___</w:t>
      </w:r>
    </w:p>
    <w:p w14:paraId="5006A04C" w14:textId="6ADC4CC1" w:rsidR="00D0399D" w:rsidRDefault="00D0399D" w:rsidP="00D0399D">
      <w:pPr>
        <w:pStyle w:val="ListParagraph"/>
        <w:numPr>
          <w:ilvl w:val="1"/>
          <w:numId w:val="9"/>
        </w:numPr>
        <w:tabs>
          <w:tab w:val="right" w:pos="9360"/>
        </w:tabs>
      </w:pPr>
      <w:r>
        <w:t>With most hands with 4-card support ___</w:t>
      </w:r>
    </w:p>
    <w:p w14:paraId="29406637" w14:textId="29150223" w:rsidR="00D0399D" w:rsidRDefault="00D0399D" w:rsidP="00D0399D">
      <w:pPr>
        <w:pStyle w:val="ListParagraph"/>
        <w:numPr>
          <w:ilvl w:val="1"/>
          <w:numId w:val="9"/>
        </w:numPr>
        <w:tabs>
          <w:tab w:val="right" w:pos="9360"/>
        </w:tabs>
      </w:pPr>
      <w:r>
        <w:t>With 4-card support and a maximum only ___</w:t>
      </w:r>
    </w:p>
    <w:p w14:paraId="5B46BDFF" w14:textId="77777777" w:rsidR="00D0399D" w:rsidRDefault="00D0399D" w:rsidP="00D0399D">
      <w:pPr>
        <w:pStyle w:val="ListParagraph"/>
        <w:numPr>
          <w:ilvl w:val="0"/>
          <w:numId w:val="9"/>
        </w:numPr>
        <w:tabs>
          <w:tab w:val="right" w:pos="9360"/>
        </w:tabs>
      </w:pPr>
      <w:r>
        <w:t xml:space="preserve">If partner </w:t>
      </w:r>
      <w:proofErr w:type="spellStart"/>
      <w:r>
        <w:t>superaccepts</w:t>
      </w:r>
      <w:proofErr w:type="spellEnd"/>
      <w:r>
        <w:t>, do you use retransfers?</w:t>
      </w:r>
      <w:r>
        <w:tab/>
        <w:t>Yes___ No___</w:t>
      </w:r>
    </w:p>
    <w:p w14:paraId="58B04443" w14:textId="77777777" w:rsidR="00D0399D" w:rsidRDefault="00D0399D" w:rsidP="00D0399D">
      <w:pPr>
        <w:pStyle w:val="ListParagraph"/>
        <w:numPr>
          <w:ilvl w:val="0"/>
          <w:numId w:val="9"/>
        </w:numPr>
        <w:tabs>
          <w:tab w:val="right" w:pos="9360"/>
        </w:tabs>
      </w:pPr>
      <w:r>
        <w:t xml:space="preserve">If you </w:t>
      </w:r>
      <w:proofErr w:type="spellStart"/>
      <w:r>
        <w:t>superaccept</w:t>
      </w:r>
      <w:proofErr w:type="spellEnd"/>
      <w:r>
        <w:t>, what do the following sequences mean?</w:t>
      </w:r>
    </w:p>
    <w:p w14:paraId="7D379388" w14:textId="73D30B40" w:rsidR="00D0399D" w:rsidRDefault="00D0399D" w:rsidP="00D0399D">
      <w:pPr>
        <w:pStyle w:val="ListParagraph"/>
        <w:numPr>
          <w:ilvl w:val="1"/>
          <w:numId w:val="9"/>
        </w:numPr>
        <w:tabs>
          <w:tab w:val="right" w:pos="9360"/>
        </w:tabs>
      </w:pPr>
      <w:r>
        <w:t>1N – 3D – 3S/4C/4D</w:t>
      </w:r>
      <w:r>
        <w:tab/>
        <w:t>__________________________________</w:t>
      </w:r>
    </w:p>
    <w:p w14:paraId="5823B666" w14:textId="41FA0D07" w:rsidR="00D0399D" w:rsidRDefault="00D0399D" w:rsidP="00D0399D">
      <w:pPr>
        <w:pStyle w:val="ListParagraph"/>
        <w:numPr>
          <w:ilvl w:val="1"/>
          <w:numId w:val="9"/>
        </w:numPr>
        <w:tabs>
          <w:tab w:val="right" w:pos="9360"/>
        </w:tabs>
      </w:pPr>
      <w:r>
        <w:t>1N – 3D – 4H</w:t>
      </w:r>
      <w:r>
        <w:tab/>
        <w:t>__________________________________</w:t>
      </w:r>
    </w:p>
    <w:p w14:paraId="53D627FD" w14:textId="3229EAB0" w:rsidR="00CB4AC3" w:rsidRDefault="00D0399D" w:rsidP="00D0399D">
      <w:pPr>
        <w:pStyle w:val="ListParagraph"/>
        <w:numPr>
          <w:ilvl w:val="1"/>
          <w:numId w:val="9"/>
        </w:numPr>
        <w:tabs>
          <w:tab w:val="right" w:pos="9360"/>
        </w:tabs>
      </w:pPr>
      <w:r>
        <w:t>1N – 3D – 3N</w:t>
      </w:r>
      <w:r>
        <w:tab/>
        <w:t>__________________________________</w:t>
      </w:r>
    </w:p>
    <w:p w14:paraId="0D1D2B98" w14:textId="3CDD8AED" w:rsidR="001B494C" w:rsidRDefault="001B494C" w:rsidP="001B494C">
      <w:pPr>
        <w:pStyle w:val="Heading1"/>
      </w:pPr>
      <w:r>
        <w:lastRenderedPageBreak/>
        <w:t>Major-Suit Openings</w:t>
      </w:r>
    </w:p>
    <w:p w14:paraId="1A2773CD" w14:textId="68B1C074" w:rsidR="001B494C" w:rsidRDefault="001B494C" w:rsidP="001B494C">
      <w:pPr>
        <w:pStyle w:val="Heading3"/>
      </w:pPr>
      <w:r>
        <w:t>Opening Range</w:t>
      </w:r>
    </w:p>
    <w:p w14:paraId="06310AF8" w14:textId="1D1AB57C" w:rsidR="001B494C" w:rsidRDefault="001B494C" w:rsidP="001B494C">
      <w:r>
        <w:t>What do you open with the following hands?</w:t>
      </w:r>
    </w:p>
    <w:p w14:paraId="24B11750" w14:textId="65C7746B" w:rsidR="001B494C" w:rsidRDefault="001B494C" w:rsidP="001B494C">
      <w:pPr>
        <w:pStyle w:val="ListParagraph"/>
        <w:numPr>
          <w:ilvl w:val="0"/>
          <w:numId w:val="11"/>
        </w:numPr>
        <w:tabs>
          <w:tab w:val="right" w:pos="9360"/>
        </w:tabs>
      </w:pPr>
      <w:proofErr w:type="spellStart"/>
      <w:proofErr w:type="gramStart"/>
      <w:r>
        <w:t>xxxxx,Kxx</w:t>
      </w:r>
      <w:proofErr w:type="gramEnd"/>
      <w:r>
        <w:t>,Ax,KJx</w:t>
      </w:r>
      <w:proofErr w:type="spellEnd"/>
      <w:r>
        <w:tab/>
        <w:t>______________</w:t>
      </w:r>
    </w:p>
    <w:p w14:paraId="4619AC65" w14:textId="77777777" w:rsidR="001B494C" w:rsidRDefault="001B494C" w:rsidP="001B494C">
      <w:pPr>
        <w:pStyle w:val="ListParagraph"/>
        <w:numPr>
          <w:ilvl w:val="0"/>
          <w:numId w:val="11"/>
        </w:numPr>
        <w:tabs>
          <w:tab w:val="right" w:pos="9360"/>
        </w:tabs>
      </w:pPr>
      <w:proofErr w:type="spellStart"/>
      <w:proofErr w:type="gramStart"/>
      <w:r>
        <w:t>Kxxxx,Qxx</w:t>
      </w:r>
      <w:proofErr w:type="gramEnd"/>
      <w:r>
        <w:t>,Kx,QJx</w:t>
      </w:r>
      <w:proofErr w:type="spellEnd"/>
      <w:r>
        <w:tab/>
        <w:t>______________</w:t>
      </w:r>
    </w:p>
    <w:p w14:paraId="09856022" w14:textId="77777777" w:rsidR="001B494C" w:rsidRDefault="001B494C" w:rsidP="001B494C">
      <w:pPr>
        <w:pStyle w:val="ListParagraph"/>
        <w:numPr>
          <w:ilvl w:val="0"/>
          <w:numId w:val="11"/>
        </w:numPr>
        <w:tabs>
          <w:tab w:val="right" w:pos="9360"/>
        </w:tabs>
      </w:pPr>
      <w:proofErr w:type="spellStart"/>
      <w:proofErr w:type="gramStart"/>
      <w:r>
        <w:t>AQxxx,Axxx</w:t>
      </w:r>
      <w:proofErr w:type="gramEnd"/>
      <w:r>
        <w:t>,xx,xx</w:t>
      </w:r>
      <w:proofErr w:type="spellEnd"/>
      <w:r>
        <w:tab/>
        <w:t>______________</w:t>
      </w:r>
    </w:p>
    <w:p w14:paraId="31C142AE" w14:textId="77777777" w:rsidR="001B494C" w:rsidRDefault="001B494C" w:rsidP="001B494C">
      <w:pPr>
        <w:pStyle w:val="ListParagraph"/>
        <w:numPr>
          <w:ilvl w:val="0"/>
          <w:numId w:val="11"/>
        </w:numPr>
        <w:tabs>
          <w:tab w:val="right" w:pos="9360"/>
        </w:tabs>
      </w:pPr>
      <w:proofErr w:type="spellStart"/>
      <w:proofErr w:type="gramStart"/>
      <w:r>
        <w:t>AQxxx,Axxx</w:t>
      </w:r>
      <w:proofErr w:type="gramEnd"/>
      <w:r>
        <w:t>,xxx,x</w:t>
      </w:r>
      <w:proofErr w:type="spellEnd"/>
      <w:r>
        <w:tab/>
        <w:t>______________</w:t>
      </w:r>
    </w:p>
    <w:p w14:paraId="658842AD" w14:textId="77777777" w:rsidR="00D44184" w:rsidRDefault="00D44184" w:rsidP="00D44184">
      <w:pPr>
        <w:pStyle w:val="ListParagraph"/>
        <w:numPr>
          <w:ilvl w:val="0"/>
          <w:numId w:val="11"/>
        </w:numPr>
        <w:tabs>
          <w:tab w:val="right" w:pos="9360"/>
        </w:tabs>
      </w:pPr>
      <w:proofErr w:type="spellStart"/>
      <w:proofErr w:type="gramStart"/>
      <w:r>
        <w:t>QJxxx,Kxxx</w:t>
      </w:r>
      <w:proofErr w:type="gramEnd"/>
      <w:r>
        <w:t>,xxx,A</w:t>
      </w:r>
      <w:proofErr w:type="spellEnd"/>
      <w:r>
        <w:tab/>
        <w:t>______________</w:t>
      </w:r>
    </w:p>
    <w:p w14:paraId="54E18E55" w14:textId="77777777" w:rsidR="00D44184" w:rsidRDefault="00D44184" w:rsidP="00D44184">
      <w:pPr>
        <w:pStyle w:val="ListParagraph"/>
        <w:numPr>
          <w:ilvl w:val="0"/>
          <w:numId w:val="11"/>
        </w:numPr>
        <w:tabs>
          <w:tab w:val="right" w:pos="9360"/>
        </w:tabs>
      </w:pPr>
      <w:proofErr w:type="spellStart"/>
      <w:proofErr w:type="gramStart"/>
      <w:r>
        <w:t>AKJTxx,AQx</w:t>
      </w:r>
      <w:proofErr w:type="gramEnd"/>
      <w:r>
        <w:t>,x,AKx</w:t>
      </w:r>
      <w:proofErr w:type="spellEnd"/>
      <w:r>
        <w:tab/>
        <w:t>______________</w:t>
      </w:r>
    </w:p>
    <w:p w14:paraId="6C9426D9" w14:textId="77777777" w:rsidR="00D44184" w:rsidRDefault="00D44184" w:rsidP="00D44184">
      <w:pPr>
        <w:pStyle w:val="ListParagraph"/>
        <w:numPr>
          <w:ilvl w:val="0"/>
          <w:numId w:val="11"/>
        </w:numPr>
        <w:tabs>
          <w:tab w:val="right" w:pos="9360"/>
        </w:tabs>
      </w:pPr>
      <w:proofErr w:type="spellStart"/>
      <w:proofErr w:type="gramStart"/>
      <w:r>
        <w:t>AKTxx</w:t>
      </w:r>
      <w:proofErr w:type="spellEnd"/>
      <w:r>
        <w:t>,-</w:t>
      </w:r>
      <w:proofErr w:type="gramEnd"/>
      <w:r>
        <w:t>,</w:t>
      </w:r>
      <w:proofErr w:type="spellStart"/>
      <w:r>
        <w:t>KQx,AKJTx</w:t>
      </w:r>
      <w:proofErr w:type="spellEnd"/>
      <w:r>
        <w:tab/>
        <w:t>______________</w:t>
      </w:r>
    </w:p>
    <w:p w14:paraId="7355D2AA" w14:textId="77777777" w:rsidR="00D44184" w:rsidRDefault="00D44184" w:rsidP="00D44184">
      <w:pPr>
        <w:pStyle w:val="ListParagraph"/>
        <w:numPr>
          <w:ilvl w:val="0"/>
          <w:numId w:val="11"/>
        </w:numPr>
        <w:tabs>
          <w:tab w:val="right" w:pos="9360"/>
        </w:tabs>
      </w:pPr>
      <w:proofErr w:type="spellStart"/>
      <w:proofErr w:type="gramStart"/>
      <w:r>
        <w:t>AKJTxx,AQJx</w:t>
      </w:r>
      <w:proofErr w:type="gramEnd"/>
      <w:r>
        <w:t>,Ax,x</w:t>
      </w:r>
      <w:proofErr w:type="spellEnd"/>
      <w:r>
        <w:tab/>
        <w:t>______________</w:t>
      </w:r>
    </w:p>
    <w:p w14:paraId="6332CCAE" w14:textId="77777777" w:rsidR="00D44184" w:rsidRDefault="00D44184" w:rsidP="00D44184">
      <w:pPr>
        <w:pStyle w:val="ListParagraph"/>
        <w:numPr>
          <w:ilvl w:val="0"/>
          <w:numId w:val="11"/>
        </w:numPr>
        <w:tabs>
          <w:tab w:val="right" w:pos="9360"/>
        </w:tabs>
      </w:pPr>
      <w:proofErr w:type="spellStart"/>
      <w:proofErr w:type="gramStart"/>
      <w:r>
        <w:t>KQxxx,AK</w:t>
      </w:r>
      <w:proofErr w:type="gramEnd"/>
      <w:r>
        <w:t>,KQxxx,A</w:t>
      </w:r>
      <w:proofErr w:type="spellEnd"/>
      <w:r>
        <w:tab/>
        <w:t>______________</w:t>
      </w:r>
    </w:p>
    <w:p w14:paraId="2FCA2223" w14:textId="460AFFD4" w:rsidR="001B494C" w:rsidRDefault="00D44184" w:rsidP="00D44184">
      <w:pPr>
        <w:pStyle w:val="Heading3"/>
      </w:pPr>
      <w:r>
        <w:t>Responses</w:t>
      </w:r>
    </w:p>
    <w:p w14:paraId="2F054A19" w14:textId="25369AB1" w:rsidR="00D44184" w:rsidRDefault="00D44184" w:rsidP="00C35A2D">
      <w:pPr>
        <w:pStyle w:val="ListParagraph"/>
        <w:numPr>
          <w:ilvl w:val="0"/>
          <w:numId w:val="12"/>
        </w:numPr>
        <w:tabs>
          <w:tab w:val="right" w:pos="9360"/>
        </w:tabs>
      </w:pPr>
      <w:r>
        <w:t>The 1N response is</w:t>
      </w:r>
      <w:r w:rsidR="00C35A2D">
        <w:tab/>
        <w:t xml:space="preserve">Forcing ___ Semi-forcing ___ </w:t>
      </w:r>
      <w:proofErr w:type="gramStart"/>
      <w:r w:rsidR="00C35A2D">
        <w:t>Non-forcing</w:t>
      </w:r>
      <w:proofErr w:type="gramEnd"/>
      <w:r w:rsidR="00C35A2D">
        <w:t xml:space="preserve"> ___</w:t>
      </w:r>
    </w:p>
    <w:p w14:paraId="3AD93BBD" w14:textId="7C851A26" w:rsidR="00C35A2D" w:rsidRDefault="00C35A2D" w:rsidP="00C35A2D">
      <w:pPr>
        <w:pStyle w:val="ListParagraph"/>
        <w:numPr>
          <w:ilvl w:val="0"/>
          <w:numId w:val="12"/>
        </w:numPr>
        <w:tabs>
          <w:tab w:val="right" w:pos="9360"/>
        </w:tabs>
      </w:pPr>
      <w:r>
        <w:t>If not forcing, can opener pass with</w:t>
      </w:r>
    </w:p>
    <w:p w14:paraId="588F2D02" w14:textId="3A61CE5C" w:rsidR="00C35A2D" w:rsidRDefault="00C35A2D" w:rsidP="00C35A2D">
      <w:pPr>
        <w:pStyle w:val="ListParagraph"/>
        <w:numPr>
          <w:ilvl w:val="1"/>
          <w:numId w:val="12"/>
        </w:numPr>
        <w:tabs>
          <w:tab w:val="right" w:pos="9360"/>
        </w:tabs>
      </w:pPr>
      <w:proofErr w:type="spellStart"/>
      <w:proofErr w:type="gramStart"/>
      <w:r>
        <w:t>AQxxx,Axx</w:t>
      </w:r>
      <w:proofErr w:type="gramEnd"/>
      <w:r>
        <w:t>,Qxx,xx</w:t>
      </w:r>
      <w:proofErr w:type="spellEnd"/>
      <w:r>
        <w:tab/>
        <w:t>Yes___ No___</w:t>
      </w:r>
    </w:p>
    <w:p w14:paraId="0FDFDF23" w14:textId="259D539A" w:rsidR="00C35A2D" w:rsidRDefault="00C35A2D" w:rsidP="00C35A2D">
      <w:pPr>
        <w:pStyle w:val="ListParagraph"/>
        <w:numPr>
          <w:ilvl w:val="1"/>
          <w:numId w:val="12"/>
        </w:numPr>
        <w:tabs>
          <w:tab w:val="right" w:pos="9360"/>
        </w:tabs>
      </w:pPr>
      <w:proofErr w:type="spellStart"/>
      <w:proofErr w:type="gramStart"/>
      <w:r>
        <w:t>Kxxxx,AJx</w:t>
      </w:r>
      <w:proofErr w:type="gramEnd"/>
      <w:r>
        <w:t>,KJx,Jx</w:t>
      </w:r>
      <w:proofErr w:type="spellEnd"/>
      <w:r>
        <w:tab/>
        <w:t>Yes___ No___</w:t>
      </w:r>
    </w:p>
    <w:p w14:paraId="1F9CF3AB" w14:textId="352F727A" w:rsidR="00C35A2D" w:rsidRDefault="00C35A2D" w:rsidP="00C35A2D">
      <w:pPr>
        <w:pStyle w:val="ListParagraph"/>
        <w:numPr>
          <w:ilvl w:val="1"/>
          <w:numId w:val="12"/>
        </w:numPr>
        <w:tabs>
          <w:tab w:val="right" w:pos="9360"/>
        </w:tabs>
      </w:pPr>
      <w:proofErr w:type="spellStart"/>
      <w:proofErr w:type="gramStart"/>
      <w:r>
        <w:t>Jxxxx,Kx</w:t>
      </w:r>
      <w:proofErr w:type="gramEnd"/>
      <w:r>
        <w:t>,AJx,AJx</w:t>
      </w:r>
      <w:proofErr w:type="spellEnd"/>
      <w:r>
        <w:tab/>
        <w:t>Yes___ No___</w:t>
      </w:r>
    </w:p>
    <w:p w14:paraId="78477C45" w14:textId="413DB0D0" w:rsidR="005274EF" w:rsidRDefault="005274EF" w:rsidP="005274EF">
      <w:pPr>
        <w:pStyle w:val="ListParagraph"/>
        <w:numPr>
          <w:ilvl w:val="0"/>
          <w:numId w:val="12"/>
        </w:numPr>
        <w:tabs>
          <w:tab w:val="right" w:pos="9360"/>
        </w:tabs>
      </w:pPr>
      <w:r>
        <w:t>2/1 is</w:t>
      </w:r>
      <w:r>
        <w:tab/>
        <w:t>Game Force ___ One-round force ___ GF unless suit rebid ___</w:t>
      </w:r>
    </w:p>
    <w:p w14:paraId="07024587" w14:textId="0A98950C" w:rsidR="005274EF" w:rsidRDefault="005274EF" w:rsidP="005274EF">
      <w:pPr>
        <w:pStyle w:val="ListParagraph"/>
        <w:numPr>
          <w:ilvl w:val="0"/>
          <w:numId w:val="12"/>
        </w:numPr>
        <w:tabs>
          <w:tab w:val="right" w:pos="9360"/>
        </w:tabs>
      </w:pPr>
      <w:r>
        <w:t>1S – 2H promises</w:t>
      </w:r>
      <w:r>
        <w:tab/>
        <w:t>5+ Hearts ___ 4+ Hearts ___</w:t>
      </w:r>
    </w:p>
    <w:p w14:paraId="1A9A9AC5" w14:textId="4F66A7A1" w:rsidR="005274EF" w:rsidRDefault="005274EF" w:rsidP="005274EF">
      <w:pPr>
        <w:pStyle w:val="ListParagraph"/>
        <w:numPr>
          <w:ilvl w:val="0"/>
          <w:numId w:val="12"/>
        </w:numPr>
        <w:tabs>
          <w:tab w:val="right" w:pos="9360"/>
        </w:tabs>
      </w:pPr>
      <w:r>
        <w:t>1S – 2D promises</w:t>
      </w:r>
      <w:r>
        <w:tab/>
        <w:t>5+ Diamonds ___ 4+ Diamonds ___</w:t>
      </w:r>
    </w:p>
    <w:p w14:paraId="3039AFE5" w14:textId="63AE5FA2" w:rsidR="005274EF" w:rsidRDefault="005274EF" w:rsidP="005274EF">
      <w:pPr>
        <w:pStyle w:val="ListParagraph"/>
        <w:numPr>
          <w:ilvl w:val="0"/>
          <w:numId w:val="12"/>
        </w:numPr>
        <w:tabs>
          <w:tab w:val="right" w:pos="9360"/>
        </w:tabs>
      </w:pPr>
      <w:r>
        <w:t>How many Clubs does 1S – 2C promise?</w:t>
      </w:r>
      <w:r>
        <w:tab/>
        <w:t>5 ___ 4 ___ 3 ___ 2___</w:t>
      </w:r>
    </w:p>
    <w:p w14:paraId="7A832B71" w14:textId="04D5B2DA" w:rsidR="005274EF" w:rsidRDefault="005274EF" w:rsidP="002707BB">
      <w:pPr>
        <w:pStyle w:val="ListParagraph"/>
        <w:numPr>
          <w:ilvl w:val="0"/>
          <w:numId w:val="12"/>
        </w:numPr>
        <w:tabs>
          <w:tab w:val="right" w:pos="9360"/>
        </w:tabs>
      </w:pPr>
      <w:r>
        <w:t>1S – 2N is a</w:t>
      </w:r>
      <w:r>
        <w:tab/>
        <w:t>Forcing raise (Jacoby) ___ Other _______________________</w:t>
      </w:r>
    </w:p>
    <w:p w14:paraId="0AC71C6E" w14:textId="5A626BAE" w:rsidR="002707BB" w:rsidRDefault="002707BB" w:rsidP="002707BB">
      <w:pPr>
        <w:pStyle w:val="ListParagraph"/>
        <w:tabs>
          <w:tab w:val="right" w:pos="9360"/>
        </w:tabs>
      </w:pPr>
      <w:r>
        <w:t>If forcing raise,</w:t>
      </w:r>
    </w:p>
    <w:p w14:paraId="0143BEE6" w14:textId="4AC37ED0" w:rsidR="002707BB" w:rsidRDefault="002707BB" w:rsidP="002707BB">
      <w:pPr>
        <w:pStyle w:val="ListParagraph"/>
        <w:numPr>
          <w:ilvl w:val="1"/>
          <w:numId w:val="12"/>
        </w:numPr>
        <w:tabs>
          <w:tab w:val="right" w:pos="9360"/>
        </w:tabs>
      </w:pPr>
      <w:r>
        <w:t>Does it promise 4-card support?</w:t>
      </w:r>
      <w:r>
        <w:tab/>
        <w:t>Yes___ No___</w:t>
      </w:r>
    </w:p>
    <w:p w14:paraId="48E4DD4F" w14:textId="1A80C024" w:rsidR="002707BB" w:rsidRDefault="002707BB" w:rsidP="002707BB">
      <w:pPr>
        <w:pStyle w:val="ListParagraph"/>
        <w:numPr>
          <w:ilvl w:val="1"/>
          <w:numId w:val="12"/>
        </w:numPr>
        <w:tabs>
          <w:tab w:val="right" w:pos="9360"/>
        </w:tabs>
      </w:pPr>
      <w:r>
        <w:t>Does it deny a shortness?</w:t>
      </w:r>
      <w:r>
        <w:tab/>
        <w:t>Yes___ No___ May have singleton honor ___</w:t>
      </w:r>
    </w:p>
    <w:p w14:paraId="5857ECEF" w14:textId="3360DDFC" w:rsidR="002707BB" w:rsidRDefault="002707BB" w:rsidP="002707BB">
      <w:pPr>
        <w:pStyle w:val="ListParagraph"/>
        <w:numPr>
          <w:ilvl w:val="1"/>
          <w:numId w:val="12"/>
        </w:numPr>
        <w:tabs>
          <w:tab w:val="right" w:pos="9360"/>
        </w:tabs>
      </w:pPr>
      <w:r>
        <w:t>Does opener rebid singletons at 3 level, second 5-card suit at 4 level, else 3M/3N/4M with max, in-between, and min respectively?</w:t>
      </w:r>
      <w:r>
        <w:tab/>
        <w:t>Yes___ No___</w:t>
      </w:r>
    </w:p>
    <w:p w14:paraId="2630CF16" w14:textId="35B74CF1" w:rsidR="002707BB" w:rsidRDefault="002707BB" w:rsidP="002707BB">
      <w:pPr>
        <w:pStyle w:val="ListParagraph"/>
        <w:numPr>
          <w:ilvl w:val="1"/>
          <w:numId w:val="12"/>
        </w:numPr>
        <w:tabs>
          <w:tab w:val="right" w:pos="9360"/>
        </w:tabs>
      </w:pPr>
      <w:r>
        <w:t xml:space="preserve">If </w:t>
      </w:r>
      <w:proofErr w:type="gramStart"/>
      <w:r>
        <w:t>No</w:t>
      </w:r>
      <w:proofErr w:type="gramEnd"/>
      <w:r>
        <w:t xml:space="preserve"> to above, explain the rebids</w:t>
      </w:r>
      <w:r>
        <w:tab/>
        <w:t>_____________________________</w:t>
      </w:r>
    </w:p>
    <w:p w14:paraId="540F7C3C" w14:textId="5F967D57" w:rsidR="002707BB" w:rsidRDefault="002707BB" w:rsidP="002707BB">
      <w:pPr>
        <w:pStyle w:val="ListParagraph"/>
        <w:numPr>
          <w:ilvl w:val="0"/>
          <w:numId w:val="12"/>
        </w:numPr>
        <w:tabs>
          <w:tab w:val="right" w:pos="9360"/>
        </w:tabs>
      </w:pPr>
      <w:r>
        <w:t>Do you play Bergen raises?</w:t>
      </w:r>
      <w:r>
        <w:tab/>
        <w:t>Yes___ No___</w:t>
      </w:r>
    </w:p>
    <w:p w14:paraId="2B5351B1" w14:textId="2380B715" w:rsidR="002707BB" w:rsidRDefault="002707BB" w:rsidP="002707BB">
      <w:pPr>
        <w:pStyle w:val="ListParagraph"/>
        <w:numPr>
          <w:ilvl w:val="0"/>
          <w:numId w:val="12"/>
        </w:numPr>
        <w:tabs>
          <w:tab w:val="right" w:pos="9360"/>
        </w:tabs>
      </w:pPr>
      <w:r>
        <w:t>If yes, is 1M – 3C a simple raise and 1M – 3D a limit raise?</w:t>
      </w:r>
      <w:r>
        <w:tab/>
        <w:t>Yes___ No___</w:t>
      </w:r>
    </w:p>
    <w:p w14:paraId="3EA43741" w14:textId="6F2011B0" w:rsidR="0052366C" w:rsidRDefault="002707BB" w:rsidP="0052366C">
      <w:pPr>
        <w:pStyle w:val="ListParagraph"/>
        <w:tabs>
          <w:tab w:val="right" w:pos="9360"/>
        </w:tabs>
      </w:pPr>
      <w:r>
        <w:t xml:space="preserve">If </w:t>
      </w:r>
      <w:proofErr w:type="gramStart"/>
      <w:r>
        <w:t>No</w:t>
      </w:r>
      <w:proofErr w:type="gramEnd"/>
      <w:r>
        <w:t>, explain</w:t>
      </w:r>
      <w:r w:rsidR="0052366C">
        <w:tab/>
        <w:t>__________________________________________________</w:t>
      </w:r>
    </w:p>
    <w:p w14:paraId="30419107" w14:textId="0C5846E0" w:rsidR="0052366C" w:rsidRDefault="0052366C" w:rsidP="0052366C">
      <w:pPr>
        <w:pStyle w:val="ListParagraph"/>
        <w:numPr>
          <w:ilvl w:val="0"/>
          <w:numId w:val="12"/>
        </w:numPr>
        <w:tabs>
          <w:tab w:val="right" w:pos="9360"/>
        </w:tabs>
      </w:pPr>
      <w:r>
        <w:t>If not playing Bergen raises, what is 1M – 3C/D?</w:t>
      </w:r>
      <w:r>
        <w:tab/>
        <w:t>______________________</w:t>
      </w:r>
    </w:p>
    <w:p w14:paraId="31A3B9BF" w14:textId="45E19937" w:rsidR="0052366C" w:rsidRDefault="0052366C" w:rsidP="0052366C">
      <w:pPr>
        <w:pStyle w:val="ListParagraph"/>
        <w:numPr>
          <w:ilvl w:val="0"/>
          <w:numId w:val="12"/>
        </w:numPr>
        <w:tabs>
          <w:tab w:val="right" w:pos="9360"/>
        </w:tabs>
      </w:pPr>
      <w:r>
        <w:t>What is 1S – 3H?</w:t>
      </w:r>
      <w:r>
        <w:tab/>
        <w:t>____________________________________________</w:t>
      </w:r>
    </w:p>
    <w:p w14:paraId="2527F38B" w14:textId="69BBA648" w:rsidR="0052366C" w:rsidRDefault="0052366C" w:rsidP="0052366C">
      <w:pPr>
        <w:pStyle w:val="ListParagraph"/>
        <w:numPr>
          <w:ilvl w:val="0"/>
          <w:numId w:val="12"/>
        </w:numPr>
        <w:tabs>
          <w:tab w:val="right" w:pos="9360"/>
        </w:tabs>
      </w:pPr>
      <w:r>
        <w:t>What is 1H – 2S?</w:t>
      </w:r>
      <w:r w:rsidRPr="0052366C">
        <w:t xml:space="preserve"> </w:t>
      </w:r>
      <w:r>
        <w:tab/>
        <w:t>____________________________________________</w:t>
      </w:r>
    </w:p>
    <w:p w14:paraId="73DD923F" w14:textId="19E8F813" w:rsidR="0052366C" w:rsidRDefault="0052366C" w:rsidP="0052366C">
      <w:pPr>
        <w:pStyle w:val="ListParagraph"/>
        <w:numPr>
          <w:ilvl w:val="0"/>
          <w:numId w:val="12"/>
        </w:numPr>
        <w:tabs>
          <w:tab w:val="right" w:pos="9360"/>
        </w:tabs>
      </w:pPr>
      <w:r>
        <w:t>Splinters show</w:t>
      </w:r>
      <w:r>
        <w:tab/>
        <w:t>Limited strength ___ Can be unlimited ___</w:t>
      </w:r>
    </w:p>
    <w:p w14:paraId="19819E16" w14:textId="0519A8EA" w:rsidR="0052366C" w:rsidRDefault="0052366C" w:rsidP="0052366C">
      <w:pPr>
        <w:pStyle w:val="ListParagraph"/>
        <w:numPr>
          <w:ilvl w:val="0"/>
          <w:numId w:val="12"/>
        </w:numPr>
        <w:tabs>
          <w:tab w:val="right" w:pos="9360"/>
        </w:tabs>
      </w:pPr>
      <w:r>
        <w:t>Do you have a way to differentiate voids from singletons?</w:t>
      </w:r>
    </w:p>
    <w:p w14:paraId="4471D09B" w14:textId="60CF6C31" w:rsidR="0052366C" w:rsidRDefault="00115627" w:rsidP="0052366C">
      <w:pPr>
        <w:pStyle w:val="ListParagraph"/>
        <w:tabs>
          <w:tab w:val="right" w:pos="9360"/>
        </w:tabs>
      </w:pPr>
      <w:r>
        <w:tab/>
        <w:t>Yes (explain) _____________________________________ No ___</w:t>
      </w:r>
    </w:p>
    <w:p w14:paraId="68B50F52" w14:textId="7C8D1C11" w:rsidR="0052366C" w:rsidRDefault="00115627" w:rsidP="0052366C">
      <w:pPr>
        <w:pStyle w:val="ListParagraph"/>
        <w:numPr>
          <w:ilvl w:val="0"/>
          <w:numId w:val="12"/>
        </w:numPr>
        <w:tabs>
          <w:tab w:val="right" w:pos="9360"/>
        </w:tabs>
      </w:pPr>
      <w:r>
        <w:t xml:space="preserve">Partner opens 1H. What do you bid </w:t>
      </w:r>
      <w:proofErr w:type="gramStart"/>
      <w:r>
        <w:t>with</w:t>
      </w:r>
      <w:proofErr w:type="gramEnd"/>
    </w:p>
    <w:p w14:paraId="4C7AA5F2" w14:textId="3005AABE" w:rsidR="00115627" w:rsidRDefault="00115627" w:rsidP="00115627">
      <w:pPr>
        <w:pStyle w:val="ListParagraph"/>
        <w:numPr>
          <w:ilvl w:val="1"/>
          <w:numId w:val="12"/>
        </w:numPr>
        <w:tabs>
          <w:tab w:val="right" w:pos="9360"/>
        </w:tabs>
      </w:pPr>
      <w:proofErr w:type="spellStart"/>
      <w:proofErr w:type="gramStart"/>
      <w:r>
        <w:t>Axxx,Kxx</w:t>
      </w:r>
      <w:proofErr w:type="gramEnd"/>
      <w:r>
        <w:t>,xxxx,xx</w:t>
      </w:r>
      <w:proofErr w:type="spellEnd"/>
      <w:r>
        <w:tab/>
        <w:t>_____</w:t>
      </w:r>
    </w:p>
    <w:p w14:paraId="6474038D" w14:textId="65D96700" w:rsidR="00115627" w:rsidRDefault="00115627" w:rsidP="00115627">
      <w:pPr>
        <w:pStyle w:val="ListParagraph"/>
        <w:numPr>
          <w:ilvl w:val="1"/>
          <w:numId w:val="12"/>
        </w:numPr>
        <w:tabs>
          <w:tab w:val="right" w:pos="9360"/>
        </w:tabs>
      </w:pPr>
      <w:proofErr w:type="spellStart"/>
      <w:proofErr w:type="gramStart"/>
      <w:r>
        <w:t>Kxxx,Qxx</w:t>
      </w:r>
      <w:proofErr w:type="gramEnd"/>
      <w:r>
        <w:t>,xxx,xxx</w:t>
      </w:r>
      <w:proofErr w:type="spellEnd"/>
      <w:r>
        <w:tab/>
        <w:t>_____</w:t>
      </w:r>
    </w:p>
    <w:p w14:paraId="5693F5BF" w14:textId="2ABEE747" w:rsidR="00115627" w:rsidRDefault="00115627" w:rsidP="00115627">
      <w:pPr>
        <w:pStyle w:val="ListParagraph"/>
        <w:numPr>
          <w:ilvl w:val="1"/>
          <w:numId w:val="12"/>
        </w:numPr>
        <w:tabs>
          <w:tab w:val="right" w:pos="9360"/>
        </w:tabs>
      </w:pPr>
      <w:proofErr w:type="spellStart"/>
      <w:proofErr w:type="gramStart"/>
      <w:r>
        <w:t>Qxx,Kxxx</w:t>
      </w:r>
      <w:proofErr w:type="gramEnd"/>
      <w:r>
        <w:t>,xxx,xxx</w:t>
      </w:r>
      <w:proofErr w:type="spellEnd"/>
      <w:r>
        <w:tab/>
        <w:t>_____</w:t>
      </w:r>
    </w:p>
    <w:p w14:paraId="78BB4DA8" w14:textId="14A9B5A3" w:rsidR="00115627" w:rsidRDefault="00115627" w:rsidP="00115627">
      <w:pPr>
        <w:pStyle w:val="ListParagraph"/>
        <w:numPr>
          <w:ilvl w:val="1"/>
          <w:numId w:val="12"/>
        </w:numPr>
        <w:tabs>
          <w:tab w:val="right" w:pos="9360"/>
        </w:tabs>
      </w:pPr>
      <w:proofErr w:type="spellStart"/>
      <w:proofErr w:type="gramStart"/>
      <w:r>
        <w:lastRenderedPageBreak/>
        <w:t>Qx,Qxx</w:t>
      </w:r>
      <w:proofErr w:type="gramEnd"/>
      <w:r>
        <w:t>,Jxxx,xxxx</w:t>
      </w:r>
      <w:proofErr w:type="spellEnd"/>
      <w:r>
        <w:tab/>
        <w:t>_____</w:t>
      </w:r>
    </w:p>
    <w:p w14:paraId="18B2E34F" w14:textId="0C6B090B" w:rsidR="00115627" w:rsidRDefault="003E1AB6" w:rsidP="00115627">
      <w:pPr>
        <w:pStyle w:val="ListParagraph"/>
        <w:numPr>
          <w:ilvl w:val="1"/>
          <w:numId w:val="12"/>
        </w:numPr>
        <w:tabs>
          <w:tab w:val="right" w:pos="9360"/>
        </w:tabs>
      </w:pPr>
      <w:proofErr w:type="spellStart"/>
      <w:proofErr w:type="gramStart"/>
      <w:r>
        <w:t>AJxx,Kxxx</w:t>
      </w:r>
      <w:proofErr w:type="gramEnd"/>
      <w:r>
        <w:t>,x,xxxx</w:t>
      </w:r>
      <w:proofErr w:type="spellEnd"/>
      <w:r>
        <w:tab/>
        <w:t>_____</w:t>
      </w:r>
    </w:p>
    <w:p w14:paraId="01469A94" w14:textId="1806E94C" w:rsidR="003E1AB6" w:rsidRDefault="003E1AB6" w:rsidP="00115627">
      <w:pPr>
        <w:pStyle w:val="ListParagraph"/>
        <w:numPr>
          <w:ilvl w:val="1"/>
          <w:numId w:val="12"/>
        </w:numPr>
        <w:tabs>
          <w:tab w:val="right" w:pos="9360"/>
        </w:tabs>
      </w:pPr>
      <w:proofErr w:type="spellStart"/>
      <w:proofErr w:type="gramStart"/>
      <w:r>
        <w:t>Kxx,Kxxx</w:t>
      </w:r>
      <w:proofErr w:type="gramEnd"/>
      <w:r>
        <w:t>,KJx,xxx</w:t>
      </w:r>
      <w:proofErr w:type="spellEnd"/>
      <w:r>
        <w:tab/>
        <w:t>_____</w:t>
      </w:r>
    </w:p>
    <w:p w14:paraId="5C30BE08" w14:textId="2E119B29" w:rsidR="003E1AB6" w:rsidRDefault="003E1AB6" w:rsidP="00115627">
      <w:pPr>
        <w:pStyle w:val="ListParagraph"/>
        <w:numPr>
          <w:ilvl w:val="1"/>
          <w:numId w:val="12"/>
        </w:numPr>
        <w:tabs>
          <w:tab w:val="right" w:pos="9360"/>
        </w:tabs>
      </w:pPr>
      <w:proofErr w:type="spellStart"/>
      <w:proofErr w:type="gramStart"/>
      <w:r>
        <w:t>Kxx,KJx</w:t>
      </w:r>
      <w:proofErr w:type="gramEnd"/>
      <w:r>
        <w:t>,Qxxx,Jxx</w:t>
      </w:r>
      <w:proofErr w:type="spellEnd"/>
      <w:r>
        <w:tab/>
        <w:t>_____</w:t>
      </w:r>
    </w:p>
    <w:p w14:paraId="747A41AB" w14:textId="572E50C2" w:rsidR="003E1AB6" w:rsidRDefault="003E1AB6" w:rsidP="00115627">
      <w:pPr>
        <w:pStyle w:val="ListParagraph"/>
        <w:numPr>
          <w:ilvl w:val="1"/>
          <w:numId w:val="12"/>
        </w:numPr>
        <w:tabs>
          <w:tab w:val="right" w:pos="9360"/>
        </w:tabs>
      </w:pPr>
      <w:proofErr w:type="spellStart"/>
      <w:proofErr w:type="gramStart"/>
      <w:r>
        <w:t>Axx,Jxxx</w:t>
      </w:r>
      <w:proofErr w:type="gramEnd"/>
      <w:r>
        <w:t>,x,xxxxx</w:t>
      </w:r>
      <w:proofErr w:type="spellEnd"/>
      <w:r>
        <w:tab/>
        <w:t>_____</w:t>
      </w:r>
    </w:p>
    <w:p w14:paraId="26DD0AB4" w14:textId="4FD6C9E7" w:rsidR="003E1AB6" w:rsidRDefault="003E1AB6" w:rsidP="00115627">
      <w:pPr>
        <w:pStyle w:val="ListParagraph"/>
        <w:numPr>
          <w:ilvl w:val="1"/>
          <w:numId w:val="12"/>
        </w:numPr>
        <w:tabs>
          <w:tab w:val="right" w:pos="9360"/>
        </w:tabs>
      </w:pPr>
      <w:proofErr w:type="spellStart"/>
      <w:proofErr w:type="gramStart"/>
      <w:r>
        <w:t>Axx,Jxxxx</w:t>
      </w:r>
      <w:proofErr w:type="gramEnd"/>
      <w:r>
        <w:t>,x,xxxx</w:t>
      </w:r>
      <w:proofErr w:type="spellEnd"/>
      <w:r>
        <w:tab/>
        <w:t>_____</w:t>
      </w:r>
    </w:p>
    <w:p w14:paraId="7E0C7303" w14:textId="4BD500C3" w:rsidR="003E1AB6" w:rsidRDefault="003E1AB6" w:rsidP="00115627">
      <w:pPr>
        <w:pStyle w:val="ListParagraph"/>
        <w:numPr>
          <w:ilvl w:val="1"/>
          <w:numId w:val="12"/>
        </w:numPr>
        <w:tabs>
          <w:tab w:val="right" w:pos="9360"/>
        </w:tabs>
      </w:pPr>
      <w:proofErr w:type="spellStart"/>
      <w:proofErr w:type="gramStart"/>
      <w:r>
        <w:t>Qx,Qxxxx</w:t>
      </w:r>
      <w:proofErr w:type="gramEnd"/>
      <w:r>
        <w:t>,xxx,xxx</w:t>
      </w:r>
      <w:proofErr w:type="spellEnd"/>
      <w:r>
        <w:tab/>
        <w:t>_____</w:t>
      </w:r>
    </w:p>
    <w:p w14:paraId="458B2915" w14:textId="55D56A96" w:rsidR="003E1AB6" w:rsidRDefault="003E1AB6" w:rsidP="00115627">
      <w:pPr>
        <w:pStyle w:val="ListParagraph"/>
        <w:numPr>
          <w:ilvl w:val="1"/>
          <w:numId w:val="12"/>
        </w:numPr>
        <w:tabs>
          <w:tab w:val="right" w:pos="9360"/>
        </w:tabs>
      </w:pPr>
      <w:proofErr w:type="spellStart"/>
      <w:proofErr w:type="gramStart"/>
      <w:r>
        <w:t>AJx,KJxx</w:t>
      </w:r>
      <w:proofErr w:type="gramEnd"/>
      <w:r>
        <w:t>,Qxxxx,A</w:t>
      </w:r>
      <w:proofErr w:type="spellEnd"/>
      <w:r>
        <w:tab/>
        <w:t>_____</w:t>
      </w:r>
    </w:p>
    <w:p w14:paraId="6B0C66EC" w14:textId="6B2B43E0" w:rsidR="003E1AB6" w:rsidRDefault="00634C2D" w:rsidP="00634C2D">
      <w:pPr>
        <w:pStyle w:val="ListParagraph"/>
        <w:numPr>
          <w:ilvl w:val="0"/>
          <w:numId w:val="12"/>
        </w:numPr>
        <w:tabs>
          <w:tab w:val="right" w:pos="9360"/>
        </w:tabs>
      </w:pPr>
      <w:r>
        <w:t xml:space="preserve">Partner opens 1S. What do you bid with </w:t>
      </w:r>
      <w:proofErr w:type="spellStart"/>
      <w:proofErr w:type="gramStart"/>
      <w:r>
        <w:t>AJx,KJxx</w:t>
      </w:r>
      <w:proofErr w:type="gramEnd"/>
      <w:r>
        <w:t>,Qxxx,Ax</w:t>
      </w:r>
      <w:proofErr w:type="spellEnd"/>
      <w:r>
        <w:t>?</w:t>
      </w:r>
      <w:r w:rsidRPr="00634C2D">
        <w:t xml:space="preserve"> </w:t>
      </w:r>
      <w:r>
        <w:tab/>
        <w:t>_____</w:t>
      </w:r>
    </w:p>
    <w:p w14:paraId="7025831F" w14:textId="51433BAD" w:rsidR="007D4C65" w:rsidRDefault="007D4C65" w:rsidP="00634C2D">
      <w:pPr>
        <w:pStyle w:val="Heading3"/>
      </w:pPr>
      <w:r>
        <w:t>After 1H – 2H</w:t>
      </w:r>
    </w:p>
    <w:p w14:paraId="1B553BF9" w14:textId="55770F86" w:rsidR="007D4C65" w:rsidRDefault="007D4C65" w:rsidP="007D4C65">
      <w:pPr>
        <w:pStyle w:val="ListParagraph"/>
        <w:numPr>
          <w:ilvl w:val="0"/>
          <w:numId w:val="14"/>
        </w:numPr>
        <w:tabs>
          <w:tab w:val="right" w:pos="9360"/>
        </w:tabs>
      </w:pPr>
      <w:r>
        <w:t>What is 2S?</w:t>
      </w:r>
      <w:r>
        <w:tab/>
        <w:t>_______________________________________________</w:t>
      </w:r>
    </w:p>
    <w:p w14:paraId="25A5183E" w14:textId="1157B5AE" w:rsidR="007D4C65" w:rsidRDefault="007D4C65" w:rsidP="007D4C65">
      <w:pPr>
        <w:pStyle w:val="ListParagraph"/>
        <w:numPr>
          <w:ilvl w:val="0"/>
          <w:numId w:val="14"/>
        </w:numPr>
        <w:tabs>
          <w:tab w:val="right" w:pos="9360"/>
        </w:tabs>
      </w:pPr>
      <w:r>
        <w:t>What is 2N?</w:t>
      </w:r>
      <w:r w:rsidRPr="007D4C65">
        <w:t xml:space="preserve"> </w:t>
      </w:r>
      <w:r>
        <w:tab/>
        <w:t>_______________________________________________</w:t>
      </w:r>
    </w:p>
    <w:p w14:paraId="22C530D3" w14:textId="7E8FA577" w:rsidR="007D4C65" w:rsidRDefault="007D4C65" w:rsidP="007D4C65">
      <w:pPr>
        <w:pStyle w:val="ListParagraph"/>
        <w:numPr>
          <w:ilvl w:val="0"/>
          <w:numId w:val="14"/>
        </w:numPr>
        <w:tabs>
          <w:tab w:val="right" w:pos="9360"/>
        </w:tabs>
      </w:pPr>
      <w:r>
        <w:t>What is 3C/D?</w:t>
      </w:r>
      <w:r w:rsidRPr="007D4C65">
        <w:t xml:space="preserve"> </w:t>
      </w:r>
      <w:r>
        <w:tab/>
        <w:t>_______________________________________________</w:t>
      </w:r>
    </w:p>
    <w:p w14:paraId="67CBD378" w14:textId="3100A4EF" w:rsidR="00865682" w:rsidRDefault="00865682" w:rsidP="007D4C65">
      <w:pPr>
        <w:pStyle w:val="ListParagraph"/>
        <w:numPr>
          <w:ilvl w:val="0"/>
          <w:numId w:val="14"/>
        </w:numPr>
        <w:tabs>
          <w:tab w:val="right" w:pos="9360"/>
        </w:tabs>
      </w:pPr>
      <w:r>
        <w:t>What kind of Club holding does 1H – 2H – 3C</w:t>
      </w:r>
    </w:p>
    <w:p w14:paraId="539B72C0" w14:textId="493502AC" w:rsidR="007D4C65" w:rsidRDefault="007D4C65" w:rsidP="00470FC6">
      <w:pPr>
        <w:pStyle w:val="ListParagraph"/>
        <w:numPr>
          <w:ilvl w:val="0"/>
          <w:numId w:val="14"/>
        </w:numPr>
        <w:tabs>
          <w:tab w:val="right" w:pos="9360"/>
        </w:tabs>
      </w:pPr>
      <w:r>
        <w:t>What is 3H?</w:t>
      </w:r>
      <w:r w:rsidRPr="007D4C65">
        <w:t xml:space="preserve"> </w:t>
      </w:r>
      <w:r>
        <w:tab/>
        <w:t>_______________________________________________</w:t>
      </w:r>
    </w:p>
    <w:p w14:paraId="11B44F3D" w14:textId="218D7A28" w:rsidR="00A06E7F" w:rsidRDefault="00A06E7F" w:rsidP="00470FC6">
      <w:pPr>
        <w:pStyle w:val="ListParagraph"/>
        <w:numPr>
          <w:ilvl w:val="0"/>
          <w:numId w:val="14"/>
        </w:numPr>
        <w:tabs>
          <w:tab w:val="right" w:pos="9360"/>
        </w:tabs>
      </w:pPr>
      <w:r>
        <w:t>If the bidding goes 1H – 2H – 3C, what kind of Club holding could the opener have?</w:t>
      </w:r>
    </w:p>
    <w:p w14:paraId="4B9411A5" w14:textId="4D0207C3" w:rsidR="00A06E7F" w:rsidRDefault="00A06E7F" w:rsidP="00A06E7F">
      <w:pPr>
        <w:pStyle w:val="ListParagraph"/>
        <w:numPr>
          <w:ilvl w:val="1"/>
          <w:numId w:val="14"/>
        </w:numPr>
        <w:tabs>
          <w:tab w:val="right" w:pos="9360"/>
        </w:tabs>
      </w:pPr>
      <w:r>
        <w:t>AKQ9</w:t>
      </w:r>
      <w:r>
        <w:tab/>
        <w:t>Yes___ No___</w:t>
      </w:r>
    </w:p>
    <w:p w14:paraId="61F0B26F" w14:textId="7D49B918" w:rsidR="00A06E7F" w:rsidRDefault="00A06E7F" w:rsidP="00A06E7F">
      <w:pPr>
        <w:pStyle w:val="ListParagraph"/>
        <w:numPr>
          <w:ilvl w:val="1"/>
          <w:numId w:val="14"/>
        </w:numPr>
        <w:tabs>
          <w:tab w:val="right" w:pos="9360"/>
        </w:tabs>
      </w:pPr>
      <w:r>
        <w:t>AQ87</w:t>
      </w:r>
      <w:r>
        <w:tab/>
        <w:t>Yes___ No___</w:t>
      </w:r>
    </w:p>
    <w:p w14:paraId="104ECA54" w14:textId="1CC7E0D1" w:rsidR="00A06E7F" w:rsidRDefault="00A06E7F" w:rsidP="00A06E7F">
      <w:pPr>
        <w:pStyle w:val="ListParagraph"/>
        <w:numPr>
          <w:ilvl w:val="1"/>
          <w:numId w:val="14"/>
        </w:numPr>
        <w:tabs>
          <w:tab w:val="right" w:pos="9360"/>
        </w:tabs>
      </w:pPr>
      <w:r>
        <w:t>AT75</w:t>
      </w:r>
      <w:r>
        <w:tab/>
        <w:t>Yes___ No___</w:t>
      </w:r>
    </w:p>
    <w:p w14:paraId="3B08743D" w14:textId="3698495A" w:rsidR="00A06E7F" w:rsidRDefault="00A06E7F" w:rsidP="00A06E7F">
      <w:pPr>
        <w:pStyle w:val="ListParagraph"/>
        <w:numPr>
          <w:ilvl w:val="1"/>
          <w:numId w:val="14"/>
        </w:numPr>
        <w:tabs>
          <w:tab w:val="right" w:pos="9360"/>
        </w:tabs>
      </w:pPr>
      <w:r>
        <w:t>KJ52</w:t>
      </w:r>
      <w:r>
        <w:tab/>
        <w:t>Yes___ No___</w:t>
      </w:r>
    </w:p>
    <w:p w14:paraId="0B42D2D9" w14:textId="0C7FB6B6" w:rsidR="00A06E7F" w:rsidRDefault="00A06E7F" w:rsidP="00A06E7F">
      <w:pPr>
        <w:pStyle w:val="ListParagraph"/>
        <w:numPr>
          <w:ilvl w:val="1"/>
          <w:numId w:val="14"/>
        </w:numPr>
        <w:tabs>
          <w:tab w:val="right" w:pos="9360"/>
        </w:tabs>
      </w:pPr>
      <w:r>
        <w:t>K765</w:t>
      </w:r>
      <w:r>
        <w:tab/>
        <w:t>Yes___ No___</w:t>
      </w:r>
    </w:p>
    <w:p w14:paraId="1A911B91" w14:textId="046D9E48" w:rsidR="00A06E7F" w:rsidRDefault="00A06E7F" w:rsidP="00A06E7F">
      <w:pPr>
        <w:pStyle w:val="ListParagraph"/>
        <w:numPr>
          <w:ilvl w:val="1"/>
          <w:numId w:val="14"/>
        </w:numPr>
        <w:tabs>
          <w:tab w:val="right" w:pos="9360"/>
        </w:tabs>
      </w:pPr>
      <w:r>
        <w:t>Q754</w:t>
      </w:r>
      <w:r>
        <w:tab/>
        <w:t>Yes___ No___</w:t>
      </w:r>
    </w:p>
    <w:p w14:paraId="7C5DD1CC" w14:textId="07D13E4F" w:rsidR="00A06E7F" w:rsidRDefault="00A06E7F" w:rsidP="00A06E7F">
      <w:pPr>
        <w:pStyle w:val="ListParagraph"/>
        <w:numPr>
          <w:ilvl w:val="1"/>
          <w:numId w:val="14"/>
        </w:numPr>
        <w:tabs>
          <w:tab w:val="right" w:pos="9360"/>
        </w:tabs>
      </w:pPr>
      <w:r>
        <w:t>JT43</w:t>
      </w:r>
      <w:r>
        <w:tab/>
        <w:t>Yes___ No___</w:t>
      </w:r>
    </w:p>
    <w:p w14:paraId="01501413" w14:textId="1C95C41A" w:rsidR="00A06E7F" w:rsidRDefault="00A06E7F" w:rsidP="00A06E7F">
      <w:pPr>
        <w:pStyle w:val="ListParagraph"/>
        <w:numPr>
          <w:ilvl w:val="1"/>
          <w:numId w:val="14"/>
        </w:numPr>
        <w:tabs>
          <w:tab w:val="right" w:pos="9360"/>
        </w:tabs>
      </w:pPr>
      <w:r>
        <w:t>T632</w:t>
      </w:r>
      <w:r>
        <w:tab/>
        <w:t>Yes___ No___</w:t>
      </w:r>
    </w:p>
    <w:p w14:paraId="3890EA4B" w14:textId="358D703C" w:rsidR="00A06E7F" w:rsidRDefault="00A06E7F" w:rsidP="00A06E7F">
      <w:pPr>
        <w:pStyle w:val="ListParagraph"/>
        <w:numPr>
          <w:ilvl w:val="1"/>
          <w:numId w:val="14"/>
        </w:numPr>
        <w:tabs>
          <w:tab w:val="right" w:pos="9360"/>
        </w:tabs>
      </w:pPr>
      <w:r>
        <w:t>9432</w:t>
      </w:r>
      <w:r>
        <w:tab/>
        <w:t>Yes___ No___</w:t>
      </w:r>
    </w:p>
    <w:p w14:paraId="0E176BFE" w14:textId="33E87366" w:rsidR="00A06E7F" w:rsidRDefault="00A06E7F" w:rsidP="00A06E7F">
      <w:pPr>
        <w:pStyle w:val="ListParagraph"/>
        <w:numPr>
          <w:ilvl w:val="1"/>
          <w:numId w:val="14"/>
        </w:numPr>
        <w:tabs>
          <w:tab w:val="right" w:pos="9360"/>
        </w:tabs>
      </w:pPr>
      <w:r>
        <w:t>A singleton</w:t>
      </w:r>
      <w:r>
        <w:tab/>
        <w:t>Yes___ No___</w:t>
      </w:r>
    </w:p>
    <w:p w14:paraId="779FEC70" w14:textId="58D1F653" w:rsidR="00A06E7F" w:rsidRDefault="00A06E7F" w:rsidP="00A06E7F">
      <w:pPr>
        <w:pStyle w:val="ListParagraph"/>
        <w:numPr>
          <w:ilvl w:val="1"/>
          <w:numId w:val="14"/>
        </w:numPr>
        <w:tabs>
          <w:tab w:val="right" w:pos="9360"/>
        </w:tabs>
      </w:pPr>
      <w:r>
        <w:t>Other (explain)</w:t>
      </w:r>
      <w:r>
        <w:tab/>
        <w:t>____________________________________________</w:t>
      </w:r>
    </w:p>
    <w:p w14:paraId="09E3A6A5" w14:textId="569DA53C" w:rsidR="00A06E7F" w:rsidRDefault="00A06E7F" w:rsidP="00A06E7F">
      <w:pPr>
        <w:pStyle w:val="ListParagraph"/>
        <w:numPr>
          <w:ilvl w:val="0"/>
          <w:numId w:val="14"/>
        </w:numPr>
        <w:tabs>
          <w:tab w:val="right" w:pos="9360"/>
        </w:tabs>
      </w:pPr>
      <w:r>
        <w:t>If you choose to make a game try with the following hand, what would you bid?</w:t>
      </w:r>
    </w:p>
    <w:p w14:paraId="78D8D106" w14:textId="11DBEE26" w:rsidR="00A06E7F" w:rsidRPr="007D4C65" w:rsidRDefault="00A06E7F" w:rsidP="00A06E7F">
      <w:pPr>
        <w:tabs>
          <w:tab w:val="right" w:pos="9360"/>
        </w:tabs>
        <w:ind w:left="720"/>
      </w:pPr>
      <w:proofErr w:type="gramStart"/>
      <w:r>
        <w:t>2,AJ</w:t>
      </w:r>
      <w:proofErr w:type="gramEnd"/>
      <w:r>
        <w:t>976,Q86,AKJ5</w:t>
      </w:r>
      <w:r>
        <w:tab/>
        <w:t>_________</w:t>
      </w:r>
    </w:p>
    <w:p w14:paraId="75D7E04B" w14:textId="129B7007" w:rsidR="00634C2D" w:rsidRDefault="00634C2D" w:rsidP="00634C2D">
      <w:pPr>
        <w:pStyle w:val="Heading3"/>
      </w:pPr>
      <w:r>
        <w:t>Further bidding</w:t>
      </w:r>
    </w:p>
    <w:p w14:paraId="03E5E55C" w14:textId="6E3BAFE5" w:rsidR="00634C2D" w:rsidRDefault="00634C2D" w:rsidP="00634C2D">
      <w:pPr>
        <w:pStyle w:val="ListParagraph"/>
        <w:numPr>
          <w:ilvl w:val="0"/>
          <w:numId w:val="13"/>
        </w:numPr>
        <w:tabs>
          <w:tab w:val="right" w:pos="9360"/>
        </w:tabs>
      </w:pPr>
      <w:r>
        <w:t>1S – 2D – 2S</w:t>
      </w:r>
      <w:r>
        <w:tab/>
        <w:t>Promises 6 cards ___ Is a catch-all ___</w:t>
      </w:r>
    </w:p>
    <w:p w14:paraId="66A59103" w14:textId="5E4AC95D" w:rsidR="00634C2D" w:rsidRDefault="00634C2D" w:rsidP="00634C2D">
      <w:pPr>
        <w:pStyle w:val="ListParagraph"/>
        <w:numPr>
          <w:ilvl w:val="0"/>
          <w:numId w:val="13"/>
        </w:numPr>
        <w:tabs>
          <w:tab w:val="right" w:pos="9360"/>
        </w:tabs>
      </w:pPr>
      <w:r>
        <w:t>1S – 2D – 3C</w:t>
      </w:r>
      <w:r>
        <w:tab/>
        <w:t>Shows extra values ___ Just bids out shape ___</w:t>
      </w:r>
    </w:p>
    <w:p w14:paraId="77E35942" w14:textId="5FB11C07" w:rsidR="00634C2D" w:rsidRDefault="00634C2D" w:rsidP="00634C2D">
      <w:pPr>
        <w:pStyle w:val="ListParagraph"/>
        <w:numPr>
          <w:ilvl w:val="0"/>
          <w:numId w:val="13"/>
        </w:numPr>
        <w:tabs>
          <w:tab w:val="right" w:pos="9360"/>
        </w:tabs>
      </w:pPr>
      <w:r>
        <w:t>1</w:t>
      </w:r>
      <w:r>
        <w:t>H</w:t>
      </w:r>
      <w:r>
        <w:t xml:space="preserve"> – 2D – </w:t>
      </w:r>
      <w:r>
        <w:t>2S</w:t>
      </w:r>
      <w:r>
        <w:tab/>
        <w:t>Shows extra values ___ Just bids out shape ___</w:t>
      </w:r>
    </w:p>
    <w:p w14:paraId="761BD058" w14:textId="04EEB606" w:rsidR="00634C2D" w:rsidRDefault="00634C2D" w:rsidP="00634C2D">
      <w:pPr>
        <w:pStyle w:val="ListParagraph"/>
        <w:numPr>
          <w:ilvl w:val="0"/>
          <w:numId w:val="13"/>
        </w:numPr>
        <w:tabs>
          <w:tab w:val="right" w:pos="9360"/>
        </w:tabs>
      </w:pPr>
      <w:r>
        <w:t>1S – 2D – 3S</w:t>
      </w:r>
      <w:r>
        <w:tab/>
        <w:t>Shows solid suit ___ Shows extra values ___ Both ___</w:t>
      </w:r>
    </w:p>
    <w:p w14:paraId="54C9C810" w14:textId="3EB4F453" w:rsidR="007D4C65" w:rsidRDefault="007D4C65" w:rsidP="00634C2D">
      <w:pPr>
        <w:pStyle w:val="ListParagraph"/>
        <w:numPr>
          <w:ilvl w:val="0"/>
          <w:numId w:val="13"/>
        </w:numPr>
        <w:tabs>
          <w:tab w:val="right" w:pos="9360"/>
        </w:tabs>
      </w:pPr>
      <w:r>
        <w:t>What does 1S – 2C – 3H show?</w:t>
      </w:r>
      <w:r>
        <w:tab/>
        <w:t>__________________________________</w:t>
      </w:r>
    </w:p>
    <w:p w14:paraId="185BEA84" w14:textId="418CF344" w:rsidR="00F83867" w:rsidRDefault="00F83867" w:rsidP="00F83867">
      <w:pPr>
        <w:pStyle w:val="ListParagraph"/>
        <w:numPr>
          <w:ilvl w:val="0"/>
          <w:numId w:val="13"/>
        </w:numPr>
        <w:tabs>
          <w:tab w:val="right" w:pos="9360"/>
        </w:tabs>
      </w:pPr>
      <w:r>
        <w:t xml:space="preserve">What does 1S – 2C – </w:t>
      </w:r>
      <w:r>
        <w:t>2N</w:t>
      </w:r>
      <w:r>
        <w:t xml:space="preserve"> show?</w:t>
      </w:r>
      <w:r>
        <w:tab/>
        <w:t>__________________________________</w:t>
      </w:r>
    </w:p>
    <w:p w14:paraId="19407A22" w14:textId="339DA131" w:rsidR="00F83867" w:rsidRDefault="00F83867" w:rsidP="00F83867">
      <w:pPr>
        <w:pStyle w:val="ListParagraph"/>
        <w:numPr>
          <w:ilvl w:val="0"/>
          <w:numId w:val="13"/>
        </w:numPr>
        <w:tabs>
          <w:tab w:val="right" w:pos="9360"/>
        </w:tabs>
      </w:pPr>
      <w:r>
        <w:t>What does 1S – 2C – 3</w:t>
      </w:r>
      <w:r>
        <w:t>N</w:t>
      </w:r>
      <w:r>
        <w:t xml:space="preserve"> show?</w:t>
      </w:r>
      <w:r>
        <w:tab/>
        <w:t>__________________________________</w:t>
      </w:r>
    </w:p>
    <w:p w14:paraId="27D7182D" w14:textId="77777777" w:rsidR="00470FC6" w:rsidRDefault="00470FC6" w:rsidP="00634C2D">
      <w:pPr>
        <w:pStyle w:val="ListParagraph"/>
        <w:numPr>
          <w:ilvl w:val="0"/>
          <w:numId w:val="13"/>
        </w:numPr>
        <w:tabs>
          <w:tab w:val="right" w:pos="9360"/>
        </w:tabs>
      </w:pPr>
      <w:r>
        <w:t>1H – 1N – 2S – 2N is</w:t>
      </w:r>
    </w:p>
    <w:p w14:paraId="3F0DE1C7" w14:textId="73582E9E" w:rsidR="007D4C65" w:rsidRDefault="00470FC6" w:rsidP="00470FC6">
      <w:pPr>
        <w:pStyle w:val="ListParagraph"/>
        <w:tabs>
          <w:tab w:val="right" w:pos="9360"/>
        </w:tabs>
      </w:pPr>
      <w:r>
        <w:tab/>
        <w:t>Natural, forcing ___ Natural, inv ___ Scrambling ___</w:t>
      </w:r>
    </w:p>
    <w:p w14:paraId="076E192F" w14:textId="33EC1CCA" w:rsidR="00470FC6" w:rsidRDefault="00470FC6" w:rsidP="00470FC6">
      <w:pPr>
        <w:pStyle w:val="ListParagraph"/>
        <w:numPr>
          <w:ilvl w:val="0"/>
          <w:numId w:val="13"/>
        </w:numPr>
        <w:tabs>
          <w:tab w:val="right" w:pos="9360"/>
        </w:tabs>
      </w:pPr>
      <w:r>
        <w:t>After 1</w:t>
      </w:r>
      <w:r w:rsidR="00B22D9B">
        <w:t>H</w:t>
      </w:r>
      <w:r>
        <w:t xml:space="preserve"> – 1</w:t>
      </w:r>
      <w:r w:rsidR="00B22D9B">
        <w:t>S</w:t>
      </w:r>
      <w:r>
        <w:t>, what does opener rebid with the following hands?</w:t>
      </w:r>
    </w:p>
    <w:p w14:paraId="195E9265" w14:textId="3FE313ED" w:rsidR="00470FC6" w:rsidRDefault="00B22D9B" w:rsidP="00470FC6">
      <w:pPr>
        <w:pStyle w:val="ListParagraph"/>
        <w:numPr>
          <w:ilvl w:val="1"/>
          <w:numId w:val="13"/>
        </w:numPr>
        <w:tabs>
          <w:tab w:val="right" w:pos="9360"/>
        </w:tabs>
      </w:pPr>
      <w:proofErr w:type="spellStart"/>
      <w:proofErr w:type="gramStart"/>
      <w:r>
        <w:t>xx,</w:t>
      </w:r>
      <w:r w:rsidR="00470FC6">
        <w:t>AQxxxx</w:t>
      </w:r>
      <w:proofErr w:type="gramEnd"/>
      <w:r w:rsidR="00470FC6">
        <w:t>,AJxx,x</w:t>
      </w:r>
      <w:proofErr w:type="spellEnd"/>
      <w:r w:rsidR="00470FC6">
        <w:tab/>
        <w:t>_____</w:t>
      </w:r>
    </w:p>
    <w:p w14:paraId="00D96856" w14:textId="7D5873DB" w:rsidR="00470FC6" w:rsidRDefault="00B22D9B" w:rsidP="00470FC6">
      <w:pPr>
        <w:pStyle w:val="ListParagraph"/>
        <w:numPr>
          <w:ilvl w:val="1"/>
          <w:numId w:val="13"/>
        </w:numPr>
        <w:tabs>
          <w:tab w:val="right" w:pos="9360"/>
        </w:tabs>
      </w:pPr>
      <w:proofErr w:type="spellStart"/>
      <w:proofErr w:type="gramStart"/>
      <w:r>
        <w:t>A</w:t>
      </w:r>
      <w:r>
        <w:t>x,</w:t>
      </w:r>
      <w:r w:rsidR="00470FC6">
        <w:t>AQxxxx</w:t>
      </w:r>
      <w:proofErr w:type="gramEnd"/>
      <w:r w:rsidR="00470FC6">
        <w:t>,AJxx,x</w:t>
      </w:r>
      <w:proofErr w:type="spellEnd"/>
      <w:r w:rsidR="00470FC6">
        <w:tab/>
        <w:t>_____</w:t>
      </w:r>
    </w:p>
    <w:p w14:paraId="4E951955" w14:textId="58C6C8FB" w:rsidR="00B22D9B" w:rsidRDefault="00B22D9B" w:rsidP="00B22D9B">
      <w:pPr>
        <w:pStyle w:val="ListParagraph"/>
        <w:numPr>
          <w:ilvl w:val="1"/>
          <w:numId w:val="13"/>
        </w:numPr>
        <w:tabs>
          <w:tab w:val="right" w:pos="9360"/>
        </w:tabs>
      </w:pPr>
      <w:proofErr w:type="spellStart"/>
      <w:proofErr w:type="gramStart"/>
      <w:r>
        <w:t>x,Kxxxxx</w:t>
      </w:r>
      <w:proofErr w:type="gramEnd"/>
      <w:r>
        <w:t>,AKx,AKx</w:t>
      </w:r>
      <w:proofErr w:type="spellEnd"/>
      <w:r>
        <w:tab/>
        <w:t>_____</w:t>
      </w:r>
    </w:p>
    <w:p w14:paraId="0CC9E9A6" w14:textId="742F5EFC" w:rsidR="002707BB" w:rsidRDefault="00B22D9B" w:rsidP="00F83867">
      <w:pPr>
        <w:pStyle w:val="ListParagraph"/>
        <w:numPr>
          <w:ilvl w:val="1"/>
          <w:numId w:val="13"/>
        </w:numPr>
        <w:tabs>
          <w:tab w:val="right" w:pos="9360"/>
        </w:tabs>
      </w:pPr>
      <w:proofErr w:type="spellStart"/>
      <w:proofErr w:type="gramStart"/>
      <w:r>
        <w:lastRenderedPageBreak/>
        <w:t>Kx,</w:t>
      </w:r>
      <w:r>
        <w:t>AQJxxx</w:t>
      </w:r>
      <w:proofErr w:type="gramEnd"/>
      <w:r>
        <w:t>,ATx,AJ</w:t>
      </w:r>
      <w:proofErr w:type="spellEnd"/>
      <w:r>
        <w:tab/>
        <w:t>_____</w:t>
      </w:r>
    </w:p>
    <w:p w14:paraId="585BCD33" w14:textId="4E636709" w:rsidR="00AE16D1" w:rsidRDefault="00AE16D1" w:rsidP="00AE16D1">
      <w:pPr>
        <w:pStyle w:val="Heading3"/>
      </w:pPr>
      <w:r>
        <w:t>Drury</w:t>
      </w:r>
    </w:p>
    <w:p w14:paraId="56749EA2" w14:textId="69431B0F" w:rsidR="00AE16D1" w:rsidRDefault="00AE16D1" w:rsidP="00AE16D1">
      <w:r>
        <w:t>If you don’t play any form of Drury, skip this section</w:t>
      </w:r>
    </w:p>
    <w:p w14:paraId="363E06FD" w14:textId="77777777" w:rsidR="00AE16D1" w:rsidRDefault="00AE16D1" w:rsidP="00AE16D1">
      <w:pPr>
        <w:pStyle w:val="ListParagraph"/>
        <w:numPr>
          <w:ilvl w:val="0"/>
          <w:numId w:val="15"/>
        </w:numPr>
        <w:tabs>
          <w:tab w:val="right" w:pos="9360"/>
        </w:tabs>
      </w:pPr>
      <w:r>
        <w:t>Is Drury on over intervention?</w:t>
      </w:r>
    </w:p>
    <w:p w14:paraId="4E71F6AD" w14:textId="1DC2D962" w:rsidR="00AE16D1" w:rsidRDefault="00AE16D1" w:rsidP="00AE16D1">
      <w:pPr>
        <w:pStyle w:val="ListParagraph"/>
        <w:numPr>
          <w:ilvl w:val="1"/>
          <w:numId w:val="15"/>
        </w:numPr>
        <w:tabs>
          <w:tab w:val="right" w:pos="9360"/>
        </w:tabs>
      </w:pPr>
      <w:r>
        <w:t>P – (P) – 1H – (1S) – 2C?</w:t>
      </w:r>
      <w:r>
        <w:tab/>
        <w:t>Yes___ No___</w:t>
      </w:r>
    </w:p>
    <w:p w14:paraId="24FA1C86" w14:textId="321CE673" w:rsidR="00AE16D1" w:rsidRDefault="00AE16D1" w:rsidP="00AE16D1">
      <w:pPr>
        <w:pStyle w:val="ListParagraph"/>
        <w:numPr>
          <w:ilvl w:val="1"/>
          <w:numId w:val="15"/>
        </w:numPr>
        <w:tabs>
          <w:tab w:val="right" w:pos="9360"/>
        </w:tabs>
      </w:pPr>
      <w:r>
        <w:t>P – (P) – 1H – (1</w:t>
      </w:r>
      <w:r>
        <w:t>N</w:t>
      </w:r>
      <w:r>
        <w:t>) – 2C?</w:t>
      </w:r>
      <w:r>
        <w:tab/>
        <w:t>Yes___ No___</w:t>
      </w:r>
    </w:p>
    <w:p w14:paraId="2A250E15" w14:textId="7A45CBA9" w:rsidR="00AE16D1" w:rsidRDefault="00AE16D1" w:rsidP="00AE16D1">
      <w:pPr>
        <w:pStyle w:val="ListParagraph"/>
        <w:numPr>
          <w:ilvl w:val="1"/>
          <w:numId w:val="15"/>
        </w:numPr>
        <w:tabs>
          <w:tab w:val="right" w:pos="9360"/>
        </w:tabs>
      </w:pPr>
      <w:r>
        <w:t>P – (P) – 1H – (</w:t>
      </w:r>
      <w:r>
        <w:t>X</w:t>
      </w:r>
      <w:r>
        <w:t>) – 2C?</w:t>
      </w:r>
      <w:r>
        <w:tab/>
        <w:t>Yes___ No___</w:t>
      </w:r>
    </w:p>
    <w:p w14:paraId="38E97FE8" w14:textId="16CD76E8" w:rsidR="00AE16D1" w:rsidRDefault="00AE16D1" w:rsidP="00AE16D1">
      <w:pPr>
        <w:pStyle w:val="ListParagraph"/>
        <w:numPr>
          <w:ilvl w:val="0"/>
          <w:numId w:val="15"/>
        </w:numPr>
        <w:tabs>
          <w:tab w:val="right" w:pos="9360"/>
        </w:tabs>
      </w:pPr>
      <w:r>
        <w:t>Is Drury on over a fourth-seat opening?</w:t>
      </w:r>
      <w:r>
        <w:tab/>
        <w:t>Yes___ No___</w:t>
      </w:r>
    </w:p>
    <w:p w14:paraId="63575B26" w14:textId="45D1532A" w:rsidR="00AE16D1" w:rsidRDefault="00EC5541" w:rsidP="00AE16D1">
      <w:pPr>
        <w:pStyle w:val="ListParagraph"/>
        <w:numPr>
          <w:ilvl w:val="0"/>
          <w:numId w:val="15"/>
        </w:numPr>
        <w:tabs>
          <w:tab w:val="right" w:pos="9360"/>
        </w:tabs>
      </w:pPr>
      <w:r>
        <w:t>How does opener show a weak hand?</w:t>
      </w:r>
      <w:r>
        <w:tab/>
        <w:t>2D ___ Rebid the major ___</w:t>
      </w:r>
    </w:p>
    <w:p w14:paraId="0A704FEC" w14:textId="76A535AB" w:rsidR="00EC5541" w:rsidRDefault="00EC5541" w:rsidP="00AE16D1">
      <w:pPr>
        <w:pStyle w:val="ListParagraph"/>
        <w:numPr>
          <w:ilvl w:val="0"/>
          <w:numId w:val="15"/>
        </w:numPr>
        <w:tabs>
          <w:tab w:val="right" w:pos="9360"/>
        </w:tabs>
      </w:pPr>
      <w:r>
        <w:t>Can Drury be done with a 2-card support?</w:t>
      </w:r>
      <w:r>
        <w:tab/>
        <w:t>Yes___ No___</w:t>
      </w:r>
    </w:p>
    <w:p w14:paraId="3B08DC01" w14:textId="46C1B0F4" w:rsidR="00EC5541" w:rsidRDefault="00865682" w:rsidP="00AE16D1">
      <w:pPr>
        <w:pStyle w:val="ListParagraph"/>
        <w:numPr>
          <w:ilvl w:val="0"/>
          <w:numId w:val="15"/>
        </w:numPr>
        <w:tabs>
          <w:tab w:val="right" w:pos="9360"/>
        </w:tabs>
      </w:pPr>
      <w:r>
        <w:t>What do the following sequences mean?</w:t>
      </w:r>
    </w:p>
    <w:p w14:paraId="21D9F733" w14:textId="77777777" w:rsidR="00865682" w:rsidRDefault="00865682" w:rsidP="00865682">
      <w:pPr>
        <w:pStyle w:val="ListParagraph"/>
        <w:numPr>
          <w:ilvl w:val="1"/>
          <w:numId w:val="15"/>
        </w:numPr>
        <w:tabs>
          <w:tab w:val="right" w:pos="9360"/>
        </w:tabs>
      </w:pPr>
      <w:r>
        <w:t>P – 1H – 2C – 2D</w:t>
      </w:r>
      <w:r>
        <w:tab/>
        <w:t>________________________________________</w:t>
      </w:r>
    </w:p>
    <w:p w14:paraId="0FAE6CB1" w14:textId="6074F769" w:rsidR="00865682" w:rsidRDefault="00865682" w:rsidP="00865682">
      <w:pPr>
        <w:pStyle w:val="ListParagraph"/>
        <w:numPr>
          <w:ilvl w:val="1"/>
          <w:numId w:val="15"/>
        </w:numPr>
        <w:tabs>
          <w:tab w:val="right" w:pos="9360"/>
        </w:tabs>
      </w:pPr>
      <w:r>
        <w:t>P – 1H – 2C – 2S</w:t>
      </w:r>
      <w:r>
        <w:tab/>
        <w:t>________________________________________</w:t>
      </w:r>
    </w:p>
    <w:p w14:paraId="4B5576D6" w14:textId="4892AC3C" w:rsidR="00865682" w:rsidRDefault="00865682" w:rsidP="00865682">
      <w:pPr>
        <w:pStyle w:val="ListParagraph"/>
        <w:numPr>
          <w:ilvl w:val="1"/>
          <w:numId w:val="15"/>
        </w:numPr>
        <w:tabs>
          <w:tab w:val="right" w:pos="9360"/>
        </w:tabs>
      </w:pPr>
      <w:r>
        <w:t>P – 1H – 2C – 2</w:t>
      </w:r>
      <w:r>
        <w:t>N</w:t>
      </w:r>
      <w:r>
        <w:tab/>
        <w:t>________________________________________</w:t>
      </w:r>
    </w:p>
    <w:p w14:paraId="28BCCC6E" w14:textId="7A300129" w:rsidR="00865682" w:rsidRDefault="00865682" w:rsidP="00865682">
      <w:pPr>
        <w:pStyle w:val="ListParagraph"/>
        <w:numPr>
          <w:ilvl w:val="1"/>
          <w:numId w:val="15"/>
        </w:numPr>
        <w:tabs>
          <w:tab w:val="right" w:pos="9360"/>
        </w:tabs>
      </w:pPr>
      <w:r>
        <w:t xml:space="preserve">P – 1H – 2C – </w:t>
      </w:r>
      <w:r>
        <w:t>3D</w:t>
      </w:r>
      <w:r>
        <w:tab/>
        <w:t>________________________________________</w:t>
      </w:r>
    </w:p>
    <w:p w14:paraId="6DFB65E2" w14:textId="1BF03803" w:rsidR="00865682" w:rsidRDefault="00865682" w:rsidP="00865682">
      <w:pPr>
        <w:pStyle w:val="ListParagraph"/>
        <w:numPr>
          <w:ilvl w:val="1"/>
          <w:numId w:val="15"/>
        </w:numPr>
        <w:tabs>
          <w:tab w:val="right" w:pos="9360"/>
        </w:tabs>
      </w:pPr>
      <w:r>
        <w:t xml:space="preserve">P – 1H – 2C – </w:t>
      </w:r>
      <w:r>
        <w:t>3H</w:t>
      </w:r>
      <w:r>
        <w:tab/>
        <w:t>________________________________________</w:t>
      </w:r>
    </w:p>
    <w:p w14:paraId="60808BB5" w14:textId="75BA8FBE" w:rsidR="00865682" w:rsidRDefault="00865682" w:rsidP="00865682">
      <w:pPr>
        <w:pStyle w:val="ListParagraph"/>
        <w:numPr>
          <w:ilvl w:val="1"/>
          <w:numId w:val="15"/>
        </w:numPr>
        <w:tabs>
          <w:tab w:val="right" w:pos="9360"/>
        </w:tabs>
      </w:pPr>
      <w:r>
        <w:t xml:space="preserve">P – 1H – 2C – </w:t>
      </w:r>
      <w:r>
        <w:t>3</w:t>
      </w:r>
      <w:r>
        <w:t>S</w:t>
      </w:r>
      <w:r>
        <w:tab/>
        <w:t>________________________________________</w:t>
      </w:r>
    </w:p>
    <w:p w14:paraId="41ED2297" w14:textId="30D53644" w:rsidR="00865682" w:rsidRDefault="00865682" w:rsidP="00865682">
      <w:pPr>
        <w:pStyle w:val="ListParagraph"/>
        <w:numPr>
          <w:ilvl w:val="1"/>
          <w:numId w:val="15"/>
        </w:numPr>
        <w:tabs>
          <w:tab w:val="right" w:pos="9360"/>
        </w:tabs>
      </w:pPr>
      <w:r>
        <w:t xml:space="preserve">P – 1H – 2C – </w:t>
      </w:r>
      <w:r>
        <w:t>4C</w:t>
      </w:r>
      <w:r>
        <w:tab/>
        <w:t>________________________________________</w:t>
      </w:r>
    </w:p>
    <w:p w14:paraId="02445EA0" w14:textId="0AB262E9" w:rsidR="00865682" w:rsidRDefault="00A06E7F" w:rsidP="00A06E7F">
      <w:pPr>
        <w:pStyle w:val="Heading1"/>
      </w:pPr>
      <w:r>
        <w:lastRenderedPageBreak/>
        <w:t>Minor-suit Openings</w:t>
      </w:r>
    </w:p>
    <w:p w14:paraId="691BB43B" w14:textId="08FB89CF" w:rsidR="00A06E7F" w:rsidRDefault="00F858E8" w:rsidP="00F858E8">
      <w:pPr>
        <w:pStyle w:val="Heading3"/>
      </w:pPr>
      <w:r>
        <w:t>What do you o</w:t>
      </w:r>
      <w:r w:rsidR="00A06E7F">
        <w:t>pen</w:t>
      </w:r>
      <w:r>
        <w:t xml:space="preserve"> </w:t>
      </w:r>
      <w:proofErr w:type="gramStart"/>
      <w:r>
        <w:t>with</w:t>
      </w:r>
      <w:proofErr w:type="gramEnd"/>
    </w:p>
    <w:p w14:paraId="34E2871E" w14:textId="7E4F0CE7" w:rsidR="00F858E8" w:rsidRDefault="00F858E8" w:rsidP="00F858E8">
      <w:pPr>
        <w:pStyle w:val="ListParagraph"/>
        <w:numPr>
          <w:ilvl w:val="0"/>
          <w:numId w:val="16"/>
        </w:numPr>
        <w:tabs>
          <w:tab w:val="right" w:pos="9360"/>
        </w:tabs>
      </w:pPr>
      <w:proofErr w:type="spellStart"/>
      <w:proofErr w:type="gramStart"/>
      <w:r>
        <w:t>Kxxx,Kxx</w:t>
      </w:r>
      <w:proofErr w:type="gramEnd"/>
      <w:r>
        <w:t>,Kxx,Kxx</w:t>
      </w:r>
      <w:proofErr w:type="spellEnd"/>
      <w:r>
        <w:tab/>
        <w:t>_____</w:t>
      </w:r>
    </w:p>
    <w:p w14:paraId="56745B81" w14:textId="77777777" w:rsidR="00F858E8" w:rsidRDefault="00F858E8" w:rsidP="00F858E8">
      <w:pPr>
        <w:pStyle w:val="ListParagraph"/>
        <w:numPr>
          <w:ilvl w:val="0"/>
          <w:numId w:val="16"/>
        </w:numPr>
        <w:tabs>
          <w:tab w:val="right" w:pos="9360"/>
        </w:tabs>
      </w:pPr>
      <w:proofErr w:type="spellStart"/>
      <w:proofErr w:type="gramStart"/>
      <w:r>
        <w:t>Kxxx,Kx</w:t>
      </w:r>
      <w:proofErr w:type="gramEnd"/>
      <w:r>
        <w:t>,Qxxx,Kxx</w:t>
      </w:r>
      <w:proofErr w:type="spellEnd"/>
      <w:r>
        <w:tab/>
        <w:t>_____</w:t>
      </w:r>
    </w:p>
    <w:p w14:paraId="105EA176" w14:textId="77777777" w:rsidR="00F858E8" w:rsidRDefault="00F858E8" w:rsidP="00F858E8">
      <w:pPr>
        <w:pStyle w:val="ListParagraph"/>
        <w:numPr>
          <w:ilvl w:val="0"/>
          <w:numId w:val="16"/>
        </w:numPr>
        <w:tabs>
          <w:tab w:val="right" w:pos="9360"/>
        </w:tabs>
      </w:pPr>
      <w:proofErr w:type="spellStart"/>
      <w:proofErr w:type="gramStart"/>
      <w:r>
        <w:t>Kxx,Kx</w:t>
      </w:r>
      <w:proofErr w:type="gramEnd"/>
      <w:r>
        <w:t>,Axxx,Kxxx</w:t>
      </w:r>
      <w:proofErr w:type="spellEnd"/>
      <w:r>
        <w:tab/>
        <w:t>_____</w:t>
      </w:r>
    </w:p>
    <w:p w14:paraId="0091C5FB" w14:textId="77777777" w:rsidR="00F858E8" w:rsidRDefault="00F858E8" w:rsidP="00F858E8">
      <w:pPr>
        <w:pStyle w:val="ListParagraph"/>
        <w:numPr>
          <w:ilvl w:val="0"/>
          <w:numId w:val="16"/>
        </w:numPr>
        <w:tabs>
          <w:tab w:val="right" w:pos="9360"/>
        </w:tabs>
      </w:pPr>
      <w:proofErr w:type="spellStart"/>
      <w:proofErr w:type="gramStart"/>
      <w:r>
        <w:t>Kxx,Kx</w:t>
      </w:r>
      <w:proofErr w:type="gramEnd"/>
      <w:r>
        <w:t>,Txxx,AQJx</w:t>
      </w:r>
      <w:proofErr w:type="spellEnd"/>
      <w:r>
        <w:tab/>
        <w:t>_____</w:t>
      </w:r>
    </w:p>
    <w:p w14:paraId="3EBEF50E" w14:textId="73FBE24D" w:rsidR="00F858E8" w:rsidRDefault="00F858E8" w:rsidP="00F858E8">
      <w:pPr>
        <w:pStyle w:val="ListParagraph"/>
        <w:numPr>
          <w:ilvl w:val="0"/>
          <w:numId w:val="16"/>
        </w:numPr>
        <w:tabs>
          <w:tab w:val="right" w:pos="9360"/>
        </w:tabs>
      </w:pPr>
      <w:proofErr w:type="spellStart"/>
      <w:proofErr w:type="gramStart"/>
      <w:r>
        <w:t>AJx,Qxxx</w:t>
      </w:r>
      <w:proofErr w:type="gramEnd"/>
      <w:r>
        <w:t>,AQx,xxx</w:t>
      </w:r>
      <w:proofErr w:type="spellEnd"/>
      <w:r>
        <w:tab/>
        <w:t>_____</w:t>
      </w:r>
    </w:p>
    <w:p w14:paraId="3A849F6D" w14:textId="77777777" w:rsidR="00F858E8" w:rsidRDefault="00F858E8" w:rsidP="00F858E8">
      <w:pPr>
        <w:pStyle w:val="ListParagraph"/>
        <w:numPr>
          <w:ilvl w:val="0"/>
          <w:numId w:val="16"/>
        </w:numPr>
        <w:tabs>
          <w:tab w:val="right" w:pos="9360"/>
        </w:tabs>
      </w:pPr>
      <w:proofErr w:type="spellStart"/>
      <w:proofErr w:type="gramStart"/>
      <w:r>
        <w:t>AJxx,Kxxx</w:t>
      </w:r>
      <w:proofErr w:type="gramEnd"/>
      <w:r>
        <w:t>,Kxx,Kx</w:t>
      </w:r>
      <w:proofErr w:type="spellEnd"/>
      <w:r>
        <w:tab/>
        <w:t>_____</w:t>
      </w:r>
    </w:p>
    <w:p w14:paraId="6BBBEB83" w14:textId="77777777" w:rsidR="00F858E8" w:rsidRDefault="00F858E8" w:rsidP="00F858E8">
      <w:pPr>
        <w:pStyle w:val="ListParagraph"/>
        <w:numPr>
          <w:ilvl w:val="0"/>
          <w:numId w:val="16"/>
        </w:numPr>
        <w:tabs>
          <w:tab w:val="right" w:pos="9360"/>
        </w:tabs>
      </w:pPr>
      <w:proofErr w:type="spellStart"/>
      <w:proofErr w:type="gramStart"/>
      <w:r>
        <w:t>Kxx,x</w:t>
      </w:r>
      <w:proofErr w:type="gramEnd"/>
      <w:r>
        <w:t>,KTxx,AQxxx</w:t>
      </w:r>
      <w:proofErr w:type="spellEnd"/>
      <w:r>
        <w:tab/>
        <w:t>_____</w:t>
      </w:r>
    </w:p>
    <w:p w14:paraId="31935822" w14:textId="77777777" w:rsidR="00C95D4C" w:rsidRDefault="00C95D4C" w:rsidP="00C95D4C">
      <w:pPr>
        <w:pStyle w:val="ListParagraph"/>
        <w:numPr>
          <w:ilvl w:val="0"/>
          <w:numId w:val="16"/>
        </w:numPr>
        <w:tabs>
          <w:tab w:val="right" w:pos="9360"/>
        </w:tabs>
      </w:pPr>
      <w:proofErr w:type="spellStart"/>
      <w:proofErr w:type="gramStart"/>
      <w:r>
        <w:t>x,Kxx</w:t>
      </w:r>
      <w:proofErr w:type="gramEnd"/>
      <w:r>
        <w:t>,ATxx,KQxxx</w:t>
      </w:r>
      <w:proofErr w:type="spellEnd"/>
      <w:r>
        <w:tab/>
        <w:t>_____</w:t>
      </w:r>
    </w:p>
    <w:p w14:paraId="3E76E8FF" w14:textId="77777777" w:rsidR="00C95D4C" w:rsidRDefault="00C95D4C" w:rsidP="00C95D4C">
      <w:pPr>
        <w:pStyle w:val="ListParagraph"/>
        <w:numPr>
          <w:ilvl w:val="0"/>
          <w:numId w:val="16"/>
        </w:numPr>
        <w:tabs>
          <w:tab w:val="right" w:pos="9360"/>
        </w:tabs>
      </w:pPr>
      <w:proofErr w:type="spellStart"/>
      <w:proofErr w:type="gramStart"/>
      <w:r>
        <w:t>x,AQx</w:t>
      </w:r>
      <w:proofErr w:type="gramEnd"/>
      <w:r>
        <w:t>,AQxx,KJxxx</w:t>
      </w:r>
      <w:proofErr w:type="spellEnd"/>
      <w:r>
        <w:tab/>
        <w:t>_____</w:t>
      </w:r>
    </w:p>
    <w:p w14:paraId="16F78195" w14:textId="77777777" w:rsidR="00C95D4C" w:rsidRDefault="00C95D4C" w:rsidP="00C95D4C">
      <w:pPr>
        <w:pStyle w:val="ListParagraph"/>
        <w:numPr>
          <w:ilvl w:val="0"/>
          <w:numId w:val="16"/>
        </w:numPr>
        <w:tabs>
          <w:tab w:val="right" w:pos="9360"/>
        </w:tabs>
      </w:pPr>
      <w:proofErr w:type="spellStart"/>
      <w:proofErr w:type="gramStart"/>
      <w:r>
        <w:t>x,AQx</w:t>
      </w:r>
      <w:proofErr w:type="gramEnd"/>
      <w:r>
        <w:t>,AQxx,AJxxx</w:t>
      </w:r>
      <w:proofErr w:type="spellEnd"/>
      <w:r>
        <w:tab/>
        <w:t>_____</w:t>
      </w:r>
    </w:p>
    <w:p w14:paraId="78113E1C" w14:textId="77777777" w:rsidR="00C95D4C" w:rsidRDefault="00C95D4C" w:rsidP="00C95D4C">
      <w:pPr>
        <w:pStyle w:val="ListParagraph"/>
        <w:numPr>
          <w:ilvl w:val="0"/>
          <w:numId w:val="16"/>
        </w:numPr>
        <w:tabs>
          <w:tab w:val="right" w:pos="9360"/>
        </w:tabs>
      </w:pPr>
      <w:proofErr w:type="spellStart"/>
      <w:proofErr w:type="gramStart"/>
      <w:r>
        <w:t>AQ,AQxx</w:t>
      </w:r>
      <w:proofErr w:type="gramEnd"/>
      <w:r>
        <w:t>,x,AKQxxx</w:t>
      </w:r>
      <w:proofErr w:type="spellEnd"/>
      <w:r>
        <w:tab/>
        <w:t>_____</w:t>
      </w:r>
    </w:p>
    <w:p w14:paraId="06897C16" w14:textId="77777777" w:rsidR="00C95D4C" w:rsidRDefault="00C95D4C" w:rsidP="00C95D4C">
      <w:pPr>
        <w:pStyle w:val="ListParagraph"/>
        <w:numPr>
          <w:ilvl w:val="0"/>
          <w:numId w:val="16"/>
        </w:numPr>
        <w:tabs>
          <w:tab w:val="right" w:pos="9360"/>
        </w:tabs>
      </w:pPr>
      <w:proofErr w:type="spellStart"/>
      <w:proofErr w:type="gramStart"/>
      <w:r>
        <w:t>AQ,AQx</w:t>
      </w:r>
      <w:proofErr w:type="gramEnd"/>
      <w:r>
        <w:t>,xx,AKQxxx</w:t>
      </w:r>
      <w:proofErr w:type="spellEnd"/>
      <w:r>
        <w:tab/>
        <w:t>_____</w:t>
      </w:r>
    </w:p>
    <w:p w14:paraId="39AEFEB1" w14:textId="27E4E433" w:rsidR="00F858E8" w:rsidRDefault="00C95D4C" w:rsidP="00C95D4C">
      <w:pPr>
        <w:pStyle w:val="Heading3"/>
      </w:pPr>
      <w:r>
        <w:t>Responses</w:t>
      </w:r>
    </w:p>
    <w:p w14:paraId="131340D6" w14:textId="3F8CA0FA" w:rsidR="00C95D4C" w:rsidRDefault="00C95D4C" w:rsidP="00C95D4C">
      <w:pPr>
        <w:pStyle w:val="ListParagraph"/>
        <w:numPr>
          <w:ilvl w:val="0"/>
          <w:numId w:val="17"/>
        </w:numPr>
        <w:tabs>
          <w:tab w:val="right" w:pos="9360"/>
        </w:tabs>
      </w:pPr>
      <w:r>
        <w:t>1D – 2C is forcing to</w:t>
      </w:r>
      <w:r>
        <w:tab/>
        <w:t>Game ___ 2N ___ 3C ___</w:t>
      </w:r>
    </w:p>
    <w:p w14:paraId="11085DDB" w14:textId="28026EF0" w:rsidR="00832AC7" w:rsidRDefault="00832AC7" w:rsidP="00832AC7">
      <w:pPr>
        <w:pStyle w:val="ListParagraph"/>
        <w:numPr>
          <w:ilvl w:val="1"/>
          <w:numId w:val="17"/>
        </w:numPr>
        <w:tabs>
          <w:tab w:val="right" w:pos="9360"/>
        </w:tabs>
      </w:pPr>
      <w:r>
        <w:t>Does responder promise another bid?</w:t>
      </w:r>
      <w:r>
        <w:tab/>
        <w:t>Yes___ No___</w:t>
      </w:r>
    </w:p>
    <w:p w14:paraId="0D86EBEC" w14:textId="6C9A803F" w:rsidR="00C95D4C" w:rsidRDefault="00C95D4C" w:rsidP="00C95D4C">
      <w:pPr>
        <w:pStyle w:val="ListParagraph"/>
        <w:numPr>
          <w:ilvl w:val="0"/>
          <w:numId w:val="17"/>
        </w:numPr>
        <w:tabs>
          <w:tab w:val="right" w:pos="9360"/>
        </w:tabs>
      </w:pPr>
      <w:r>
        <w:t>Does 1D – 2C deny a 4-card major?</w:t>
      </w:r>
      <w:r>
        <w:tab/>
        <w:t>Yes___ No___</w:t>
      </w:r>
    </w:p>
    <w:p w14:paraId="33CE76DE" w14:textId="1AB226F1" w:rsidR="00C95D4C" w:rsidRDefault="00C95D4C" w:rsidP="00C95D4C">
      <w:pPr>
        <w:pStyle w:val="ListParagraph"/>
        <w:numPr>
          <w:ilvl w:val="0"/>
          <w:numId w:val="17"/>
        </w:numPr>
        <w:tabs>
          <w:tab w:val="right" w:pos="9360"/>
        </w:tabs>
      </w:pPr>
      <w:r>
        <w:t>1D – 2</w:t>
      </w:r>
      <w:r>
        <w:t>D</w:t>
      </w:r>
      <w:r>
        <w:t xml:space="preserve"> is forcing to</w:t>
      </w:r>
      <w:r>
        <w:tab/>
        <w:t>Game ___ 2N ___ 3</w:t>
      </w:r>
      <w:r w:rsidR="00832AC7">
        <w:t>D</w:t>
      </w:r>
      <w:r>
        <w:t xml:space="preserve"> ___</w:t>
      </w:r>
    </w:p>
    <w:p w14:paraId="006FDA6B" w14:textId="77777777" w:rsidR="00832AC7" w:rsidRDefault="00832AC7" w:rsidP="00832AC7">
      <w:pPr>
        <w:pStyle w:val="ListParagraph"/>
        <w:numPr>
          <w:ilvl w:val="1"/>
          <w:numId w:val="17"/>
        </w:numPr>
        <w:tabs>
          <w:tab w:val="right" w:pos="9360"/>
        </w:tabs>
      </w:pPr>
      <w:r>
        <w:t>Does responder promise another bid?</w:t>
      </w:r>
      <w:r>
        <w:tab/>
        <w:t>Yes___ No___</w:t>
      </w:r>
    </w:p>
    <w:p w14:paraId="12B2F11A" w14:textId="7EADBB88" w:rsidR="00C95D4C" w:rsidRDefault="00C95D4C" w:rsidP="00C95D4C">
      <w:pPr>
        <w:pStyle w:val="ListParagraph"/>
        <w:numPr>
          <w:ilvl w:val="0"/>
          <w:numId w:val="17"/>
        </w:numPr>
        <w:tabs>
          <w:tab w:val="right" w:pos="9360"/>
        </w:tabs>
      </w:pPr>
      <w:r>
        <w:t>Does 1D – 2</w:t>
      </w:r>
      <w:r>
        <w:t>D</w:t>
      </w:r>
      <w:r>
        <w:t xml:space="preserve"> deny a 4-card major?</w:t>
      </w:r>
      <w:r>
        <w:tab/>
        <w:t>Yes___ No___</w:t>
      </w:r>
    </w:p>
    <w:p w14:paraId="7E36F296" w14:textId="04C0DA95" w:rsidR="00C95D4C" w:rsidRDefault="00832AC7" w:rsidP="00C95D4C">
      <w:pPr>
        <w:pStyle w:val="ListParagraph"/>
        <w:numPr>
          <w:ilvl w:val="0"/>
          <w:numId w:val="17"/>
        </w:numPr>
        <w:tabs>
          <w:tab w:val="right" w:pos="9360"/>
        </w:tabs>
      </w:pPr>
      <w:r>
        <w:t>1C – 1N shows ___ to ___ points</w:t>
      </w:r>
    </w:p>
    <w:p w14:paraId="0394406C" w14:textId="111B2CE4" w:rsidR="00832AC7" w:rsidRDefault="00832AC7" w:rsidP="00832AC7">
      <w:pPr>
        <w:pStyle w:val="ListParagraph"/>
        <w:numPr>
          <w:ilvl w:val="0"/>
          <w:numId w:val="17"/>
        </w:numPr>
        <w:tabs>
          <w:tab w:val="right" w:pos="9360"/>
        </w:tabs>
      </w:pPr>
      <w:r>
        <w:t xml:space="preserve">1C – </w:t>
      </w:r>
      <w:r>
        <w:t>2</w:t>
      </w:r>
      <w:r>
        <w:t>N shows ___ to ___ points</w:t>
      </w:r>
    </w:p>
    <w:p w14:paraId="69783105" w14:textId="45208EC3" w:rsidR="00832AC7" w:rsidRDefault="00832AC7" w:rsidP="00832AC7">
      <w:pPr>
        <w:pStyle w:val="ListParagraph"/>
        <w:numPr>
          <w:ilvl w:val="0"/>
          <w:numId w:val="17"/>
        </w:numPr>
        <w:tabs>
          <w:tab w:val="right" w:pos="9360"/>
        </w:tabs>
      </w:pPr>
      <w:r>
        <w:t xml:space="preserve">1C – </w:t>
      </w:r>
      <w:r>
        <w:t>3</w:t>
      </w:r>
      <w:r>
        <w:t>N shows ___ to ___ points</w:t>
      </w:r>
    </w:p>
    <w:p w14:paraId="758E4AAF" w14:textId="49DE4415" w:rsidR="00832AC7" w:rsidRDefault="00832AC7" w:rsidP="00C95D4C">
      <w:pPr>
        <w:pStyle w:val="ListParagraph"/>
        <w:numPr>
          <w:ilvl w:val="0"/>
          <w:numId w:val="17"/>
        </w:numPr>
        <w:tabs>
          <w:tab w:val="right" w:pos="9360"/>
        </w:tabs>
      </w:pPr>
      <w:r>
        <w:t>Can 1C – 1D be bid with a 4-card major?</w:t>
      </w:r>
    </w:p>
    <w:p w14:paraId="6EE6C42D" w14:textId="54F9D177" w:rsidR="00832AC7" w:rsidRDefault="00832AC7" w:rsidP="00832AC7">
      <w:pPr>
        <w:pStyle w:val="ListParagraph"/>
        <w:numPr>
          <w:ilvl w:val="1"/>
          <w:numId w:val="17"/>
        </w:numPr>
        <w:tabs>
          <w:tab w:val="right" w:pos="9360"/>
        </w:tabs>
      </w:pPr>
      <w:r>
        <w:t>Never ___</w:t>
      </w:r>
    </w:p>
    <w:p w14:paraId="0EE5ADE8" w14:textId="0FC1E674" w:rsidR="00832AC7" w:rsidRDefault="00832AC7" w:rsidP="00832AC7">
      <w:pPr>
        <w:pStyle w:val="ListParagraph"/>
        <w:numPr>
          <w:ilvl w:val="1"/>
          <w:numId w:val="17"/>
        </w:numPr>
        <w:tabs>
          <w:tab w:val="right" w:pos="9360"/>
        </w:tabs>
      </w:pPr>
      <w:r>
        <w:t>Only with extra values ___</w:t>
      </w:r>
    </w:p>
    <w:p w14:paraId="1CB2BBF8" w14:textId="0F6B1E13" w:rsidR="00832AC7" w:rsidRDefault="00832AC7" w:rsidP="00832AC7">
      <w:pPr>
        <w:pStyle w:val="ListParagraph"/>
        <w:numPr>
          <w:ilvl w:val="1"/>
          <w:numId w:val="17"/>
        </w:numPr>
        <w:tabs>
          <w:tab w:val="right" w:pos="9360"/>
        </w:tabs>
      </w:pPr>
      <w:r>
        <w:t>Only with game forcing hand ___</w:t>
      </w:r>
    </w:p>
    <w:p w14:paraId="1B6D7CF2" w14:textId="12AEB4F5" w:rsidR="00832AC7" w:rsidRDefault="00832AC7" w:rsidP="00832AC7">
      <w:pPr>
        <w:pStyle w:val="ListParagraph"/>
        <w:numPr>
          <w:ilvl w:val="1"/>
          <w:numId w:val="17"/>
        </w:numPr>
        <w:tabs>
          <w:tab w:val="right" w:pos="9360"/>
        </w:tabs>
      </w:pPr>
      <w:r>
        <w:t>Yes. We bid suits up the line ___</w:t>
      </w:r>
    </w:p>
    <w:p w14:paraId="5360E1E3" w14:textId="0C1478FB" w:rsidR="00832AC7" w:rsidRDefault="00832AC7" w:rsidP="00832AC7">
      <w:pPr>
        <w:pStyle w:val="ListParagraph"/>
        <w:numPr>
          <w:ilvl w:val="0"/>
          <w:numId w:val="17"/>
        </w:numPr>
        <w:tabs>
          <w:tab w:val="right" w:pos="9360"/>
        </w:tabs>
      </w:pPr>
      <w:r>
        <w:t>What is 1D – 3C?</w:t>
      </w:r>
      <w:r>
        <w:tab/>
        <w:t>______________________________________________</w:t>
      </w:r>
    </w:p>
    <w:p w14:paraId="76BE38A8" w14:textId="2247A444" w:rsidR="00832AC7" w:rsidRDefault="00832AC7" w:rsidP="00832AC7">
      <w:pPr>
        <w:pStyle w:val="ListParagraph"/>
        <w:numPr>
          <w:ilvl w:val="0"/>
          <w:numId w:val="17"/>
        </w:numPr>
        <w:tabs>
          <w:tab w:val="right" w:pos="9360"/>
        </w:tabs>
      </w:pPr>
      <w:r>
        <w:t>What is 1C – 3D?</w:t>
      </w:r>
      <w:r>
        <w:tab/>
        <w:t>______________________________________________</w:t>
      </w:r>
    </w:p>
    <w:p w14:paraId="036224F2" w14:textId="3A09634D" w:rsidR="00B50B82" w:rsidRDefault="00B50B82" w:rsidP="00B50B82">
      <w:pPr>
        <w:pStyle w:val="ListParagraph"/>
        <w:numPr>
          <w:ilvl w:val="0"/>
          <w:numId w:val="17"/>
        </w:numPr>
        <w:tabs>
          <w:tab w:val="right" w:pos="9360"/>
        </w:tabs>
      </w:pPr>
      <w:r>
        <w:t>What is 1C – 3D/H/S?</w:t>
      </w:r>
      <w:r w:rsidRPr="00B50B82">
        <w:t xml:space="preserve"> </w:t>
      </w:r>
      <w:r>
        <w:tab/>
        <w:t>______________________________________________</w:t>
      </w:r>
    </w:p>
    <w:p w14:paraId="0871EA63" w14:textId="71249667" w:rsidR="00832AC7" w:rsidRDefault="00B50B82" w:rsidP="00832AC7">
      <w:pPr>
        <w:pStyle w:val="ListParagraph"/>
        <w:numPr>
          <w:ilvl w:val="0"/>
          <w:numId w:val="17"/>
        </w:numPr>
        <w:tabs>
          <w:tab w:val="right" w:pos="9360"/>
        </w:tabs>
      </w:pPr>
      <w:r>
        <w:t>How do you bid the following hands? Partner opens 1C, and you hold</w:t>
      </w:r>
    </w:p>
    <w:p w14:paraId="23AAD7F8" w14:textId="5D808D10" w:rsidR="00516773" w:rsidRDefault="00516773" w:rsidP="00516773">
      <w:pPr>
        <w:pStyle w:val="ListParagraph"/>
        <w:numPr>
          <w:ilvl w:val="1"/>
          <w:numId w:val="17"/>
        </w:numPr>
        <w:tabs>
          <w:tab w:val="right" w:pos="9360"/>
        </w:tabs>
      </w:pPr>
      <w:proofErr w:type="spellStart"/>
      <w:proofErr w:type="gramStart"/>
      <w:r>
        <w:t>KJxx,Kxx</w:t>
      </w:r>
      <w:proofErr w:type="gramEnd"/>
      <w:r>
        <w:t>,x,KJxxx</w:t>
      </w:r>
      <w:proofErr w:type="spellEnd"/>
      <w:r>
        <w:tab/>
        <w:t>_______________________________________</w:t>
      </w:r>
    </w:p>
    <w:p w14:paraId="1798F882" w14:textId="31CF1CA0" w:rsidR="00516773" w:rsidRDefault="00516773" w:rsidP="00516773">
      <w:pPr>
        <w:pStyle w:val="ListParagraph"/>
        <w:numPr>
          <w:ilvl w:val="1"/>
          <w:numId w:val="17"/>
        </w:numPr>
        <w:tabs>
          <w:tab w:val="right" w:pos="9360"/>
        </w:tabs>
      </w:pPr>
      <w:proofErr w:type="spellStart"/>
      <w:proofErr w:type="gramStart"/>
      <w:r>
        <w:t>KJxx,AQx</w:t>
      </w:r>
      <w:proofErr w:type="gramEnd"/>
      <w:r>
        <w:t>,x,KQxxx</w:t>
      </w:r>
      <w:proofErr w:type="spellEnd"/>
      <w:r>
        <w:tab/>
        <w:t>_______________________________________</w:t>
      </w:r>
    </w:p>
    <w:p w14:paraId="04264120" w14:textId="77777777" w:rsidR="00516773" w:rsidRDefault="00516773" w:rsidP="00516773">
      <w:pPr>
        <w:pStyle w:val="ListParagraph"/>
        <w:numPr>
          <w:ilvl w:val="1"/>
          <w:numId w:val="17"/>
        </w:numPr>
        <w:tabs>
          <w:tab w:val="right" w:pos="9360"/>
        </w:tabs>
      </w:pPr>
      <w:proofErr w:type="spellStart"/>
      <w:proofErr w:type="gramStart"/>
      <w:r>
        <w:t>Kxxx,x</w:t>
      </w:r>
      <w:proofErr w:type="gramEnd"/>
      <w:r>
        <w:t>,AJxxx,Qxx</w:t>
      </w:r>
      <w:proofErr w:type="spellEnd"/>
      <w:r>
        <w:tab/>
        <w:t>_______________________________________</w:t>
      </w:r>
    </w:p>
    <w:p w14:paraId="60804E09" w14:textId="1DADB3D1" w:rsidR="00516773" w:rsidRDefault="00516773" w:rsidP="00516773">
      <w:pPr>
        <w:pStyle w:val="ListParagraph"/>
        <w:numPr>
          <w:ilvl w:val="1"/>
          <w:numId w:val="17"/>
        </w:numPr>
        <w:tabs>
          <w:tab w:val="right" w:pos="9360"/>
        </w:tabs>
      </w:pPr>
      <w:proofErr w:type="spellStart"/>
      <w:proofErr w:type="gramStart"/>
      <w:r>
        <w:t>Axxx,x</w:t>
      </w:r>
      <w:proofErr w:type="gramEnd"/>
      <w:r>
        <w:t>,AQxxx,KJx</w:t>
      </w:r>
      <w:r w:rsidR="00F073DE">
        <w:t>a</w:t>
      </w:r>
      <w:proofErr w:type="spellEnd"/>
      <w:r>
        <w:tab/>
        <w:t>_______________________________________</w:t>
      </w:r>
    </w:p>
    <w:p w14:paraId="4D303379" w14:textId="77777777" w:rsidR="00F073DE" w:rsidRDefault="00F073DE" w:rsidP="00F073DE">
      <w:pPr>
        <w:pStyle w:val="ListParagraph"/>
        <w:numPr>
          <w:ilvl w:val="1"/>
          <w:numId w:val="17"/>
        </w:numPr>
        <w:tabs>
          <w:tab w:val="right" w:pos="9360"/>
        </w:tabs>
      </w:pPr>
      <w:proofErr w:type="spellStart"/>
      <w:proofErr w:type="gramStart"/>
      <w:r>
        <w:t>KJTxxx,xxx</w:t>
      </w:r>
      <w:proofErr w:type="gramEnd"/>
      <w:r>
        <w:t>,Jx,xx</w:t>
      </w:r>
      <w:proofErr w:type="spellEnd"/>
      <w:r>
        <w:tab/>
        <w:t>_______________________________________</w:t>
      </w:r>
    </w:p>
    <w:p w14:paraId="181BD2FB" w14:textId="76F04226" w:rsidR="00F073DE" w:rsidRDefault="00A65D5C" w:rsidP="00A65D5C">
      <w:pPr>
        <w:pStyle w:val="ListParagraph"/>
        <w:numPr>
          <w:ilvl w:val="1"/>
          <w:numId w:val="17"/>
        </w:numPr>
        <w:tabs>
          <w:tab w:val="right" w:pos="9360"/>
        </w:tabs>
      </w:pPr>
      <w:proofErr w:type="spellStart"/>
      <w:proofErr w:type="gramStart"/>
      <w:r>
        <w:t>KJTxxx,KJx</w:t>
      </w:r>
      <w:proofErr w:type="gramEnd"/>
      <w:r>
        <w:t>,xx,xx</w:t>
      </w:r>
      <w:proofErr w:type="spellEnd"/>
      <w:r>
        <w:tab/>
        <w:t>_______________________________________</w:t>
      </w:r>
    </w:p>
    <w:p w14:paraId="7A26A184" w14:textId="77777777" w:rsidR="00A65D5C" w:rsidRDefault="00A65D5C" w:rsidP="00A65D5C">
      <w:pPr>
        <w:pStyle w:val="ListParagraph"/>
        <w:tabs>
          <w:tab w:val="right" w:pos="9360"/>
        </w:tabs>
        <w:ind w:left="1440"/>
      </w:pPr>
    </w:p>
    <w:p w14:paraId="718A0548" w14:textId="7CC89E5D" w:rsidR="00516773" w:rsidRDefault="00516773" w:rsidP="00516773">
      <w:pPr>
        <w:pStyle w:val="Heading3"/>
      </w:pPr>
      <w:r>
        <w:lastRenderedPageBreak/>
        <w:t>Scrambling after a reverse</w:t>
      </w:r>
    </w:p>
    <w:p w14:paraId="37705FF4" w14:textId="5607C3C8" w:rsidR="00516773" w:rsidRDefault="00516773" w:rsidP="00516773">
      <w:pPr>
        <w:pStyle w:val="ListParagraph"/>
        <w:numPr>
          <w:ilvl w:val="0"/>
          <w:numId w:val="18"/>
        </w:numPr>
      </w:pPr>
      <w:r>
        <w:t>The bidding goes 1C – 1S – 2D.</w:t>
      </w:r>
    </w:p>
    <w:p w14:paraId="02EEA24E" w14:textId="43A9E6B3" w:rsidR="00F073DE" w:rsidRDefault="00F073DE" w:rsidP="00F073DE">
      <w:pPr>
        <w:pStyle w:val="ListParagraph"/>
        <w:numPr>
          <w:ilvl w:val="1"/>
          <w:numId w:val="18"/>
        </w:numPr>
        <w:tabs>
          <w:tab w:val="right" w:pos="9360"/>
        </w:tabs>
      </w:pPr>
      <w:r>
        <w:t>What is 2H?</w:t>
      </w:r>
      <w:r>
        <w:tab/>
        <w:t>______________________________________________</w:t>
      </w:r>
    </w:p>
    <w:p w14:paraId="68044CD9" w14:textId="33B265C6" w:rsidR="00F073DE" w:rsidRDefault="00F073DE" w:rsidP="00F073DE">
      <w:pPr>
        <w:pStyle w:val="ListParagraph"/>
        <w:numPr>
          <w:ilvl w:val="1"/>
          <w:numId w:val="18"/>
        </w:numPr>
        <w:tabs>
          <w:tab w:val="right" w:pos="9360"/>
        </w:tabs>
      </w:pPr>
      <w:r>
        <w:t xml:space="preserve">What do you bid </w:t>
      </w:r>
      <w:proofErr w:type="gramStart"/>
      <w:r>
        <w:t>with</w:t>
      </w:r>
      <w:proofErr w:type="gramEnd"/>
    </w:p>
    <w:p w14:paraId="198A803C" w14:textId="0B19E0B3" w:rsidR="00F073DE" w:rsidRDefault="00F073DE" w:rsidP="00F073DE">
      <w:pPr>
        <w:pStyle w:val="ListParagraph"/>
        <w:numPr>
          <w:ilvl w:val="2"/>
          <w:numId w:val="18"/>
        </w:numPr>
        <w:tabs>
          <w:tab w:val="right" w:pos="9360"/>
        </w:tabs>
      </w:pPr>
      <w:proofErr w:type="spellStart"/>
      <w:proofErr w:type="gramStart"/>
      <w:r>
        <w:t>Kxxx,xx</w:t>
      </w:r>
      <w:proofErr w:type="gramEnd"/>
      <w:r>
        <w:t>,xxx,Kxxx</w:t>
      </w:r>
      <w:proofErr w:type="spellEnd"/>
      <w:r>
        <w:tab/>
        <w:t>____</w:t>
      </w:r>
    </w:p>
    <w:p w14:paraId="2AC964C6" w14:textId="77777777" w:rsidR="00F073DE" w:rsidRDefault="00F073DE" w:rsidP="00F073DE">
      <w:pPr>
        <w:pStyle w:val="ListParagraph"/>
        <w:numPr>
          <w:ilvl w:val="2"/>
          <w:numId w:val="18"/>
        </w:numPr>
        <w:tabs>
          <w:tab w:val="right" w:pos="9360"/>
        </w:tabs>
      </w:pPr>
      <w:proofErr w:type="spellStart"/>
      <w:proofErr w:type="gramStart"/>
      <w:r>
        <w:t>Kxxx,xx</w:t>
      </w:r>
      <w:proofErr w:type="gramEnd"/>
      <w:r>
        <w:t>,Axx,Qxxx</w:t>
      </w:r>
      <w:proofErr w:type="spellEnd"/>
      <w:r>
        <w:tab/>
        <w:t>____</w:t>
      </w:r>
    </w:p>
    <w:p w14:paraId="025BFDF1" w14:textId="77777777" w:rsidR="00F073DE" w:rsidRDefault="00F073DE" w:rsidP="00F073DE">
      <w:pPr>
        <w:pStyle w:val="ListParagraph"/>
        <w:numPr>
          <w:ilvl w:val="2"/>
          <w:numId w:val="18"/>
        </w:numPr>
        <w:tabs>
          <w:tab w:val="right" w:pos="9360"/>
        </w:tabs>
      </w:pPr>
      <w:proofErr w:type="spellStart"/>
      <w:proofErr w:type="gramStart"/>
      <w:r>
        <w:t>Kxxx,xx</w:t>
      </w:r>
      <w:proofErr w:type="gramEnd"/>
      <w:r>
        <w:t>,Kxxx,xxx</w:t>
      </w:r>
      <w:proofErr w:type="spellEnd"/>
      <w:r>
        <w:tab/>
        <w:t>____</w:t>
      </w:r>
    </w:p>
    <w:p w14:paraId="2E7C1E17" w14:textId="77777777" w:rsidR="00F073DE" w:rsidRDefault="00F073DE" w:rsidP="00F073DE">
      <w:pPr>
        <w:pStyle w:val="ListParagraph"/>
        <w:numPr>
          <w:ilvl w:val="2"/>
          <w:numId w:val="18"/>
        </w:numPr>
        <w:tabs>
          <w:tab w:val="right" w:pos="9360"/>
        </w:tabs>
      </w:pPr>
      <w:proofErr w:type="spellStart"/>
      <w:proofErr w:type="gramStart"/>
      <w:r>
        <w:t>Kxxx,xx</w:t>
      </w:r>
      <w:proofErr w:type="gramEnd"/>
      <w:r>
        <w:t>,Qxxx,Axx</w:t>
      </w:r>
      <w:proofErr w:type="spellEnd"/>
      <w:r>
        <w:tab/>
        <w:t>____</w:t>
      </w:r>
    </w:p>
    <w:p w14:paraId="3D79BD2B" w14:textId="24E742C4" w:rsidR="00F073DE" w:rsidRDefault="00F073DE" w:rsidP="00F073DE">
      <w:pPr>
        <w:pStyle w:val="ListParagraph"/>
        <w:numPr>
          <w:ilvl w:val="2"/>
          <w:numId w:val="18"/>
        </w:numPr>
        <w:tabs>
          <w:tab w:val="right" w:pos="9360"/>
        </w:tabs>
      </w:pPr>
      <w:proofErr w:type="spellStart"/>
      <w:proofErr w:type="gramStart"/>
      <w:r>
        <w:t>Qxxx,KJxx</w:t>
      </w:r>
      <w:proofErr w:type="gramEnd"/>
      <w:r>
        <w:t>,Jxx,xx</w:t>
      </w:r>
      <w:proofErr w:type="spellEnd"/>
      <w:r>
        <w:tab/>
        <w:t>____</w:t>
      </w:r>
    </w:p>
    <w:p w14:paraId="7ACDE946" w14:textId="1910B414" w:rsidR="00F073DE" w:rsidRDefault="00F073DE" w:rsidP="00A65D5C">
      <w:pPr>
        <w:pStyle w:val="ListParagraph"/>
        <w:numPr>
          <w:ilvl w:val="2"/>
          <w:numId w:val="18"/>
        </w:numPr>
        <w:tabs>
          <w:tab w:val="right" w:pos="9360"/>
        </w:tabs>
      </w:pPr>
      <w:proofErr w:type="spellStart"/>
      <w:proofErr w:type="gramStart"/>
      <w:r>
        <w:t>Kxxx,KJTx</w:t>
      </w:r>
      <w:proofErr w:type="gramEnd"/>
      <w:r>
        <w:t>,xxx,Qx</w:t>
      </w:r>
      <w:proofErr w:type="spellEnd"/>
      <w:r>
        <w:tab/>
        <w:t>____</w:t>
      </w:r>
    </w:p>
    <w:p w14:paraId="17606BE2" w14:textId="67D134B8" w:rsidR="00A65D5C" w:rsidRDefault="00A65D5C" w:rsidP="00A65D5C">
      <w:pPr>
        <w:pStyle w:val="ListParagraph"/>
        <w:numPr>
          <w:ilvl w:val="0"/>
          <w:numId w:val="18"/>
        </w:numPr>
      </w:pPr>
      <w:r>
        <w:t>The bidding goes 1C – 1S – 2</w:t>
      </w:r>
      <w:r>
        <w:t>H</w:t>
      </w:r>
      <w:r>
        <w:t>.</w:t>
      </w:r>
    </w:p>
    <w:p w14:paraId="69177A9E" w14:textId="3F584F25" w:rsidR="00A65D5C" w:rsidRDefault="00A65D5C" w:rsidP="00A65D5C">
      <w:pPr>
        <w:pStyle w:val="ListParagraph"/>
        <w:numPr>
          <w:ilvl w:val="1"/>
          <w:numId w:val="18"/>
        </w:numPr>
        <w:tabs>
          <w:tab w:val="right" w:pos="9360"/>
        </w:tabs>
      </w:pPr>
      <w:r>
        <w:t>What is 2</w:t>
      </w:r>
      <w:r>
        <w:t>N</w:t>
      </w:r>
      <w:r>
        <w:t>?</w:t>
      </w:r>
      <w:r>
        <w:tab/>
        <w:t>______________________________________________</w:t>
      </w:r>
    </w:p>
    <w:p w14:paraId="44C7DE1C" w14:textId="77777777" w:rsidR="00A65D5C" w:rsidRDefault="00A65D5C" w:rsidP="00A65D5C">
      <w:pPr>
        <w:pStyle w:val="ListParagraph"/>
        <w:numPr>
          <w:ilvl w:val="1"/>
          <w:numId w:val="18"/>
        </w:numPr>
        <w:tabs>
          <w:tab w:val="right" w:pos="9360"/>
        </w:tabs>
      </w:pPr>
      <w:r>
        <w:t xml:space="preserve">What do you bid </w:t>
      </w:r>
      <w:proofErr w:type="gramStart"/>
      <w:r>
        <w:t>with</w:t>
      </w:r>
      <w:proofErr w:type="gramEnd"/>
    </w:p>
    <w:p w14:paraId="42A0A26D" w14:textId="77777777" w:rsidR="00A65D5C" w:rsidRDefault="00A65D5C" w:rsidP="00A65D5C">
      <w:pPr>
        <w:pStyle w:val="ListParagraph"/>
        <w:numPr>
          <w:ilvl w:val="2"/>
          <w:numId w:val="18"/>
        </w:numPr>
        <w:tabs>
          <w:tab w:val="right" w:pos="9360"/>
        </w:tabs>
      </w:pPr>
      <w:proofErr w:type="spellStart"/>
      <w:proofErr w:type="gramStart"/>
      <w:r>
        <w:t>Kxxx,xx</w:t>
      </w:r>
      <w:proofErr w:type="gramEnd"/>
      <w:r>
        <w:t>,xxx,Kxxx</w:t>
      </w:r>
      <w:proofErr w:type="spellEnd"/>
      <w:r>
        <w:tab/>
        <w:t>____</w:t>
      </w:r>
    </w:p>
    <w:p w14:paraId="278409AA" w14:textId="77777777" w:rsidR="00A65D5C" w:rsidRDefault="00A65D5C" w:rsidP="00A65D5C">
      <w:pPr>
        <w:pStyle w:val="ListParagraph"/>
        <w:numPr>
          <w:ilvl w:val="2"/>
          <w:numId w:val="18"/>
        </w:numPr>
        <w:tabs>
          <w:tab w:val="right" w:pos="9360"/>
        </w:tabs>
      </w:pPr>
      <w:proofErr w:type="spellStart"/>
      <w:proofErr w:type="gramStart"/>
      <w:r>
        <w:t>Kxxx,xx</w:t>
      </w:r>
      <w:proofErr w:type="gramEnd"/>
      <w:r>
        <w:t>,Axx,Qxxx</w:t>
      </w:r>
      <w:proofErr w:type="spellEnd"/>
      <w:r>
        <w:tab/>
        <w:t>____</w:t>
      </w:r>
    </w:p>
    <w:p w14:paraId="0F737EFA" w14:textId="551AD06A" w:rsidR="00A65D5C" w:rsidRDefault="00A65D5C" w:rsidP="00A65D5C">
      <w:pPr>
        <w:pStyle w:val="ListParagraph"/>
        <w:numPr>
          <w:ilvl w:val="2"/>
          <w:numId w:val="18"/>
        </w:numPr>
        <w:tabs>
          <w:tab w:val="right" w:pos="9360"/>
        </w:tabs>
      </w:pPr>
      <w:proofErr w:type="spellStart"/>
      <w:proofErr w:type="gramStart"/>
      <w:r>
        <w:t>Kxxx,Kxxx</w:t>
      </w:r>
      <w:proofErr w:type="gramEnd"/>
      <w:r>
        <w:t>,</w:t>
      </w:r>
      <w:r>
        <w:t>xx,</w:t>
      </w:r>
      <w:r>
        <w:t>xxx</w:t>
      </w:r>
      <w:proofErr w:type="spellEnd"/>
      <w:r>
        <w:tab/>
        <w:t>____</w:t>
      </w:r>
    </w:p>
    <w:p w14:paraId="5CDAE37B" w14:textId="34B5D265" w:rsidR="00A65D5C" w:rsidRDefault="00A65D5C" w:rsidP="00A65D5C">
      <w:pPr>
        <w:pStyle w:val="ListParagraph"/>
        <w:numPr>
          <w:ilvl w:val="2"/>
          <w:numId w:val="18"/>
        </w:numPr>
        <w:tabs>
          <w:tab w:val="right" w:pos="9360"/>
        </w:tabs>
      </w:pPr>
      <w:proofErr w:type="spellStart"/>
      <w:proofErr w:type="gramStart"/>
      <w:r>
        <w:t>Kxxx,Qxxx</w:t>
      </w:r>
      <w:proofErr w:type="gramEnd"/>
      <w:r>
        <w:t>,</w:t>
      </w:r>
      <w:r>
        <w:t>xx,K</w:t>
      </w:r>
      <w:r>
        <w:t>xx</w:t>
      </w:r>
      <w:proofErr w:type="spellEnd"/>
      <w:r>
        <w:tab/>
        <w:t>____</w:t>
      </w:r>
    </w:p>
    <w:p w14:paraId="5455DB65" w14:textId="67FE46E5" w:rsidR="00A65D5C" w:rsidRDefault="00A65D5C" w:rsidP="00A65D5C">
      <w:pPr>
        <w:pStyle w:val="ListParagraph"/>
        <w:numPr>
          <w:ilvl w:val="2"/>
          <w:numId w:val="18"/>
        </w:numPr>
        <w:tabs>
          <w:tab w:val="right" w:pos="9360"/>
        </w:tabs>
      </w:pPr>
      <w:proofErr w:type="spellStart"/>
      <w:proofErr w:type="gramStart"/>
      <w:r>
        <w:t>Qxxx,Jxx</w:t>
      </w:r>
      <w:proofErr w:type="gramEnd"/>
      <w:r>
        <w:t>,</w:t>
      </w:r>
      <w:r>
        <w:t>K</w:t>
      </w:r>
      <w:r>
        <w:t>Jxx,xx</w:t>
      </w:r>
      <w:proofErr w:type="spellEnd"/>
      <w:r>
        <w:tab/>
        <w:t>____</w:t>
      </w:r>
    </w:p>
    <w:p w14:paraId="7CCE993D" w14:textId="196D2DA8" w:rsidR="00A65D5C" w:rsidRDefault="00A65D5C" w:rsidP="00A65D5C">
      <w:pPr>
        <w:pStyle w:val="ListParagraph"/>
        <w:numPr>
          <w:ilvl w:val="2"/>
          <w:numId w:val="18"/>
        </w:numPr>
        <w:tabs>
          <w:tab w:val="right" w:pos="9360"/>
        </w:tabs>
      </w:pPr>
      <w:proofErr w:type="spellStart"/>
      <w:proofErr w:type="gramStart"/>
      <w:r>
        <w:t>Kxxx,</w:t>
      </w:r>
      <w:r>
        <w:t>xxx</w:t>
      </w:r>
      <w:proofErr w:type="gramEnd"/>
      <w:r>
        <w:t>,</w:t>
      </w:r>
      <w:r>
        <w:t>KJTx,Qx</w:t>
      </w:r>
      <w:proofErr w:type="spellEnd"/>
      <w:r>
        <w:tab/>
        <w:t>____</w:t>
      </w:r>
    </w:p>
    <w:p w14:paraId="30D92893" w14:textId="76EA7BB1" w:rsidR="00A65D5C" w:rsidRDefault="006D5860" w:rsidP="006D5860">
      <w:pPr>
        <w:pStyle w:val="Heading3"/>
      </w:pPr>
      <w:r>
        <w:t>Other sequences</w:t>
      </w:r>
    </w:p>
    <w:p w14:paraId="1C983342" w14:textId="42AE6830" w:rsidR="006D5860" w:rsidRDefault="006D5860" w:rsidP="006D5860">
      <w:pPr>
        <w:pStyle w:val="ListParagraph"/>
        <w:numPr>
          <w:ilvl w:val="0"/>
          <w:numId w:val="19"/>
        </w:numPr>
      </w:pPr>
      <w:r>
        <w:t>After 1D – 2C</w:t>
      </w:r>
    </w:p>
    <w:p w14:paraId="37DFC27E" w14:textId="06CB70BF" w:rsidR="006D5860" w:rsidRDefault="006D5860" w:rsidP="006D5860">
      <w:pPr>
        <w:pStyle w:val="ListParagraph"/>
        <w:numPr>
          <w:ilvl w:val="1"/>
          <w:numId w:val="19"/>
        </w:numPr>
        <w:tabs>
          <w:tab w:val="right" w:pos="9360"/>
        </w:tabs>
      </w:pPr>
      <w:r>
        <w:t>2D is</w:t>
      </w:r>
      <w:r>
        <w:tab/>
        <w:t>Forcing ___ Passable ___</w:t>
      </w:r>
    </w:p>
    <w:p w14:paraId="45B0FA8C" w14:textId="4E599D27" w:rsidR="006D5860" w:rsidRDefault="006D5860" w:rsidP="006D5860">
      <w:pPr>
        <w:pStyle w:val="ListParagraph"/>
        <w:numPr>
          <w:ilvl w:val="1"/>
          <w:numId w:val="19"/>
        </w:numPr>
        <w:tabs>
          <w:tab w:val="right" w:pos="9360"/>
        </w:tabs>
      </w:pPr>
      <w:r>
        <w:t>2D denies a 4-card major</w:t>
      </w:r>
      <w:r>
        <w:tab/>
        <w:t>Yes___ No___</w:t>
      </w:r>
    </w:p>
    <w:p w14:paraId="6969DDB7" w14:textId="46F519F4" w:rsidR="006D5860" w:rsidRDefault="006D5860" w:rsidP="006D5860">
      <w:pPr>
        <w:pStyle w:val="ListParagraph"/>
        <w:numPr>
          <w:ilvl w:val="1"/>
          <w:numId w:val="19"/>
        </w:numPr>
        <w:tabs>
          <w:tab w:val="right" w:pos="9360"/>
        </w:tabs>
      </w:pPr>
      <w:r>
        <w:t>2N is</w:t>
      </w:r>
      <w:r w:rsidRPr="006D5860">
        <w:t xml:space="preserve"> </w:t>
      </w:r>
      <w:r>
        <w:tab/>
        <w:t>Forcing ___ Passable ___</w:t>
      </w:r>
    </w:p>
    <w:p w14:paraId="24DC4A87" w14:textId="2519F7F0" w:rsidR="006D5860" w:rsidRDefault="006D5860" w:rsidP="006D5860">
      <w:pPr>
        <w:pStyle w:val="ListParagraph"/>
        <w:numPr>
          <w:ilvl w:val="1"/>
          <w:numId w:val="19"/>
        </w:numPr>
        <w:tabs>
          <w:tab w:val="right" w:pos="9360"/>
        </w:tabs>
      </w:pPr>
      <w:r>
        <w:t>2</w:t>
      </w:r>
      <w:r>
        <w:t>N</w:t>
      </w:r>
      <w:r>
        <w:t xml:space="preserve"> denies a 4-card major</w:t>
      </w:r>
      <w:r>
        <w:tab/>
        <w:t>Yes___ No___</w:t>
      </w:r>
    </w:p>
    <w:p w14:paraId="0BE2E085" w14:textId="7FCDC3EF" w:rsidR="00D93AAD" w:rsidRDefault="00D93AAD" w:rsidP="00D93AAD">
      <w:pPr>
        <w:pStyle w:val="ListParagraph"/>
        <w:numPr>
          <w:ilvl w:val="1"/>
          <w:numId w:val="19"/>
        </w:numPr>
        <w:tabs>
          <w:tab w:val="right" w:pos="9360"/>
        </w:tabs>
      </w:pPr>
      <w:r>
        <w:t>3C</w:t>
      </w:r>
      <w:r>
        <w:t xml:space="preserve"> is</w:t>
      </w:r>
      <w:r w:rsidRPr="006D5860">
        <w:t xml:space="preserve"> </w:t>
      </w:r>
      <w:r>
        <w:tab/>
        <w:t>Forcing ___ Passable ___</w:t>
      </w:r>
    </w:p>
    <w:p w14:paraId="19CC065E" w14:textId="1FE6A0C1" w:rsidR="00D93AAD" w:rsidRDefault="00D93AAD" w:rsidP="00D93AAD">
      <w:pPr>
        <w:pStyle w:val="ListParagraph"/>
        <w:numPr>
          <w:ilvl w:val="1"/>
          <w:numId w:val="19"/>
        </w:numPr>
        <w:tabs>
          <w:tab w:val="right" w:pos="9360"/>
        </w:tabs>
      </w:pPr>
      <w:r>
        <w:t>3C</w:t>
      </w:r>
      <w:r>
        <w:t xml:space="preserve"> denies a 4-card major</w:t>
      </w:r>
      <w:r>
        <w:tab/>
        <w:t>Yes___ No___</w:t>
      </w:r>
    </w:p>
    <w:p w14:paraId="1650C30C" w14:textId="09B6DF7D" w:rsidR="006D5860" w:rsidRDefault="006D5860" w:rsidP="006D5860">
      <w:pPr>
        <w:pStyle w:val="ListParagraph"/>
        <w:numPr>
          <w:ilvl w:val="1"/>
          <w:numId w:val="19"/>
        </w:numPr>
        <w:tabs>
          <w:tab w:val="right" w:pos="9360"/>
        </w:tabs>
      </w:pPr>
      <w:r>
        <w:t>3</w:t>
      </w:r>
      <w:r>
        <w:t xml:space="preserve">N </w:t>
      </w:r>
      <w:r>
        <w:t>shows ___ to ___ points</w:t>
      </w:r>
    </w:p>
    <w:p w14:paraId="3357624D" w14:textId="22291A08" w:rsidR="006D5860" w:rsidRDefault="006D5860" w:rsidP="006D5860">
      <w:pPr>
        <w:pStyle w:val="ListParagraph"/>
        <w:numPr>
          <w:ilvl w:val="1"/>
          <w:numId w:val="19"/>
        </w:numPr>
        <w:tabs>
          <w:tab w:val="right" w:pos="9360"/>
        </w:tabs>
      </w:pPr>
      <w:r>
        <w:t>3</w:t>
      </w:r>
      <w:r>
        <w:t>N denies a 4-card major</w:t>
      </w:r>
      <w:r>
        <w:tab/>
        <w:t>Yes___ No___</w:t>
      </w:r>
    </w:p>
    <w:p w14:paraId="5EEEB037" w14:textId="5D69E7B4" w:rsidR="006D5860" w:rsidRDefault="006D5860" w:rsidP="006D5860">
      <w:pPr>
        <w:pStyle w:val="ListParagraph"/>
        <w:numPr>
          <w:ilvl w:val="1"/>
          <w:numId w:val="19"/>
        </w:numPr>
        <w:tabs>
          <w:tab w:val="right" w:pos="9360"/>
        </w:tabs>
      </w:pPr>
      <w:r>
        <w:t>2M shows</w:t>
      </w:r>
      <w:r>
        <w:tab/>
        <w:t>Stopper ___ 4-card suit ___ 4-card suit + long Diamonds ___</w:t>
      </w:r>
    </w:p>
    <w:p w14:paraId="42EAC38D" w14:textId="14A57B7C" w:rsidR="006D5860" w:rsidRDefault="006D5860" w:rsidP="006D5860">
      <w:pPr>
        <w:pStyle w:val="ListParagraph"/>
        <w:numPr>
          <w:ilvl w:val="1"/>
          <w:numId w:val="19"/>
        </w:numPr>
        <w:tabs>
          <w:tab w:val="right" w:pos="9360"/>
        </w:tabs>
      </w:pPr>
      <w:r>
        <w:t>3M shows</w:t>
      </w:r>
      <w:r>
        <w:tab/>
        <w:t>Splinter ___ Other _________________________________</w:t>
      </w:r>
    </w:p>
    <w:p w14:paraId="2B7EFCEB" w14:textId="2D3088D6" w:rsidR="006D5860" w:rsidRDefault="006D5860" w:rsidP="006D5860">
      <w:pPr>
        <w:pStyle w:val="ListParagraph"/>
        <w:numPr>
          <w:ilvl w:val="1"/>
          <w:numId w:val="19"/>
        </w:numPr>
        <w:tabs>
          <w:tab w:val="right" w:pos="9360"/>
        </w:tabs>
      </w:pPr>
      <w:r>
        <w:t xml:space="preserve">4C is </w:t>
      </w:r>
      <w:r>
        <w:tab/>
      </w:r>
      <w:proofErr w:type="spellStart"/>
      <w:r>
        <w:t>Minorwood</w:t>
      </w:r>
      <w:proofErr w:type="spellEnd"/>
      <w:r>
        <w:t xml:space="preserve"> ___ Other _______________________________</w:t>
      </w:r>
    </w:p>
    <w:p w14:paraId="39FE39BB" w14:textId="5E62E31A" w:rsidR="00D93AAD" w:rsidRDefault="00D93AAD" w:rsidP="006D5860">
      <w:pPr>
        <w:pStyle w:val="ListParagraph"/>
        <w:numPr>
          <w:ilvl w:val="1"/>
          <w:numId w:val="19"/>
        </w:numPr>
        <w:tabs>
          <w:tab w:val="right" w:pos="9360"/>
        </w:tabs>
      </w:pPr>
      <w:r>
        <w:t>4D is</w:t>
      </w:r>
      <w:r>
        <w:tab/>
      </w:r>
      <w:proofErr w:type="spellStart"/>
      <w:r>
        <w:t>Minorwood</w:t>
      </w:r>
      <w:proofErr w:type="spellEnd"/>
      <w:r>
        <w:t xml:space="preserve"> ___ Kickback ___ Other ___________________</w:t>
      </w:r>
    </w:p>
    <w:p w14:paraId="6BA7A7CE" w14:textId="0AF1A740" w:rsidR="00D93AAD" w:rsidRDefault="00D93AAD" w:rsidP="00D93AAD">
      <w:pPr>
        <w:pStyle w:val="ListParagraph"/>
        <w:numPr>
          <w:ilvl w:val="0"/>
          <w:numId w:val="19"/>
        </w:numPr>
      </w:pPr>
      <w:r>
        <w:t>After 1D – 2</w:t>
      </w:r>
      <w:r>
        <w:t>D</w:t>
      </w:r>
    </w:p>
    <w:p w14:paraId="19DD6986" w14:textId="5B334782" w:rsidR="00D93AAD" w:rsidRDefault="00D93AAD" w:rsidP="00D93AAD">
      <w:pPr>
        <w:pStyle w:val="ListParagraph"/>
        <w:numPr>
          <w:ilvl w:val="1"/>
          <w:numId w:val="19"/>
        </w:numPr>
        <w:tabs>
          <w:tab w:val="right" w:pos="9360"/>
        </w:tabs>
      </w:pPr>
      <w:r>
        <w:t>3</w:t>
      </w:r>
      <w:r>
        <w:t>D is</w:t>
      </w:r>
      <w:r>
        <w:tab/>
        <w:t>Forcing ___ Passable ___</w:t>
      </w:r>
    </w:p>
    <w:p w14:paraId="5E25EB81" w14:textId="328738EF" w:rsidR="00D93AAD" w:rsidRDefault="00D93AAD" w:rsidP="00D93AAD">
      <w:pPr>
        <w:pStyle w:val="ListParagraph"/>
        <w:numPr>
          <w:ilvl w:val="1"/>
          <w:numId w:val="19"/>
        </w:numPr>
        <w:tabs>
          <w:tab w:val="right" w:pos="9360"/>
        </w:tabs>
      </w:pPr>
      <w:r>
        <w:t>3</w:t>
      </w:r>
      <w:r>
        <w:t>D denies a 4-card major</w:t>
      </w:r>
      <w:r>
        <w:tab/>
        <w:t>Yes___ No___</w:t>
      </w:r>
    </w:p>
    <w:p w14:paraId="6FC8AC0C" w14:textId="77777777" w:rsidR="00D93AAD" w:rsidRDefault="00D93AAD" w:rsidP="00D93AAD">
      <w:pPr>
        <w:pStyle w:val="ListParagraph"/>
        <w:numPr>
          <w:ilvl w:val="1"/>
          <w:numId w:val="19"/>
        </w:numPr>
        <w:tabs>
          <w:tab w:val="right" w:pos="9360"/>
        </w:tabs>
      </w:pPr>
      <w:r>
        <w:t>2N is</w:t>
      </w:r>
      <w:r w:rsidRPr="006D5860">
        <w:t xml:space="preserve"> </w:t>
      </w:r>
      <w:r>
        <w:tab/>
        <w:t>Forcing ___ Passable ___</w:t>
      </w:r>
    </w:p>
    <w:p w14:paraId="007D2FB1" w14:textId="77777777" w:rsidR="00D93AAD" w:rsidRDefault="00D93AAD" w:rsidP="00D93AAD">
      <w:pPr>
        <w:pStyle w:val="ListParagraph"/>
        <w:numPr>
          <w:ilvl w:val="1"/>
          <w:numId w:val="19"/>
        </w:numPr>
        <w:tabs>
          <w:tab w:val="right" w:pos="9360"/>
        </w:tabs>
      </w:pPr>
      <w:r>
        <w:t>2N denies a 4-card major</w:t>
      </w:r>
      <w:r>
        <w:tab/>
        <w:t>Yes___ No___</w:t>
      </w:r>
    </w:p>
    <w:p w14:paraId="5D9B38FE" w14:textId="77777777" w:rsidR="00D93AAD" w:rsidRDefault="00D93AAD" w:rsidP="00D93AAD">
      <w:pPr>
        <w:pStyle w:val="ListParagraph"/>
        <w:numPr>
          <w:ilvl w:val="1"/>
          <w:numId w:val="19"/>
        </w:numPr>
        <w:tabs>
          <w:tab w:val="right" w:pos="9360"/>
        </w:tabs>
      </w:pPr>
      <w:r>
        <w:t>3N shows ___ to ___ points</w:t>
      </w:r>
    </w:p>
    <w:p w14:paraId="26E6621C" w14:textId="77777777" w:rsidR="00D93AAD" w:rsidRDefault="00D93AAD" w:rsidP="00D93AAD">
      <w:pPr>
        <w:pStyle w:val="ListParagraph"/>
        <w:numPr>
          <w:ilvl w:val="1"/>
          <w:numId w:val="19"/>
        </w:numPr>
        <w:tabs>
          <w:tab w:val="right" w:pos="9360"/>
        </w:tabs>
      </w:pPr>
      <w:r>
        <w:t>3N denies a 4-card major</w:t>
      </w:r>
      <w:r>
        <w:tab/>
        <w:t>Yes___ No___</w:t>
      </w:r>
    </w:p>
    <w:p w14:paraId="6F4E9872" w14:textId="77777777" w:rsidR="00D93AAD" w:rsidRDefault="00D93AAD" w:rsidP="00D93AAD">
      <w:pPr>
        <w:pStyle w:val="ListParagraph"/>
        <w:numPr>
          <w:ilvl w:val="1"/>
          <w:numId w:val="19"/>
        </w:numPr>
        <w:tabs>
          <w:tab w:val="right" w:pos="9360"/>
        </w:tabs>
      </w:pPr>
      <w:r>
        <w:t>2M shows</w:t>
      </w:r>
      <w:r>
        <w:tab/>
        <w:t>Stopper ___ 4-card suit ___ 4-card suit + long Diamonds ___</w:t>
      </w:r>
    </w:p>
    <w:p w14:paraId="353B4A2C" w14:textId="77777777" w:rsidR="00D93AAD" w:rsidRDefault="00D93AAD" w:rsidP="00D93AAD">
      <w:pPr>
        <w:pStyle w:val="ListParagraph"/>
        <w:numPr>
          <w:ilvl w:val="1"/>
          <w:numId w:val="19"/>
        </w:numPr>
        <w:tabs>
          <w:tab w:val="right" w:pos="9360"/>
        </w:tabs>
      </w:pPr>
      <w:r>
        <w:t>3M shows</w:t>
      </w:r>
      <w:r>
        <w:tab/>
        <w:t>Splinter ___ Other _________________________________</w:t>
      </w:r>
    </w:p>
    <w:p w14:paraId="3E993E18" w14:textId="36A277DC" w:rsidR="00D93AAD" w:rsidRDefault="00D93AAD" w:rsidP="00D93AAD">
      <w:pPr>
        <w:pStyle w:val="ListParagraph"/>
        <w:numPr>
          <w:ilvl w:val="1"/>
          <w:numId w:val="19"/>
        </w:numPr>
        <w:tabs>
          <w:tab w:val="right" w:pos="9360"/>
        </w:tabs>
      </w:pPr>
      <w:r>
        <w:t xml:space="preserve">4C is </w:t>
      </w:r>
      <w:r>
        <w:tab/>
      </w:r>
      <w:r>
        <w:t xml:space="preserve">Splinter </w:t>
      </w:r>
      <w:r>
        <w:t>___ Other _______________________________</w:t>
      </w:r>
      <w:r>
        <w:t>__</w:t>
      </w:r>
    </w:p>
    <w:p w14:paraId="12AF56F5" w14:textId="08C03398" w:rsidR="00D93AAD" w:rsidRPr="006D5860" w:rsidRDefault="00D93AAD" w:rsidP="00D93AAD">
      <w:pPr>
        <w:pStyle w:val="ListParagraph"/>
        <w:numPr>
          <w:ilvl w:val="1"/>
          <w:numId w:val="19"/>
        </w:numPr>
        <w:tabs>
          <w:tab w:val="right" w:pos="9360"/>
        </w:tabs>
      </w:pPr>
      <w:r>
        <w:t>4D is</w:t>
      </w:r>
      <w:r>
        <w:tab/>
      </w:r>
      <w:proofErr w:type="spellStart"/>
      <w:r>
        <w:t>Minorwood</w:t>
      </w:r>
      <w:proofErr w:type="spellEnd"/>
      <w:r>
        <w:t xml:space="preserve"> ___ Other </w:t>
      </w:r>
      <w:r>
        <w:t>____________</w:t>
      </w:r>
      <w:r>
        <w:t>__________________</w:t>
      </w:r>
    </w:p>
    <w:sectPr w:rsidR="00D93AAD" w:rsidRPr="006D5860" w:rsidSect="00D60D12">
      <w:footerReference w:type="default" r:id="rId9"/>
      <w:pgSz w:w="12240" w:h="15840"/>
      <w:pgMar w:top="1080" w:right="1440" w:bottom="1080" w:left="1440" w:header="720" w:footer="720" w:gutter="0"/>
      <w:pgNumType w:fmt="numberInDash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59">
      <wne:macro wne:macroName="PROJECT.NEWMACROS.YESNO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08D87" w14:textId="77777777" w:rsidR="008F0B8C" w:rsidRDefault="008F0B8C" w:rsidP="00A379C6">
      <w:pPr>
        <w:spacing w:after="0"/>
      </w:pPr>
      <w:r>
        <w:separator/>
      </w:r>
    </w:p>
  </w:endnote>
  <w:endnote w:type="continuationSeparator" w:id="0">
    <w:p w14:paraId="20789E81" w14:textId="77777777" w:rsidR="008F0B8C" w:rsidRDefault="008F0B8C" w:rsidP="00A379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88295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306A7B" w14:textId="2F22F77C" w:rsidR="00CC33EA" w:rsidRDefault="00CC33E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0AF088" w14:textId="77777777" w:rsidR="00CC33EA" w:rsidRDefault="00CC33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B521A" w14:textId="77777777" w:rsidR="008F0B8C" w:rsidRDefault="008F0B8C" w:rsidP="00A379C6">
      <w:pPr>
        <w:spacing w:after="0"/>
      </w:pPr>
      <w:r>
        <w:separator/>
      </w:r>
    </w:p>
  </w:footnote>
  <w:footnote w:type="continuationSeparator" w:id="0">
    <w:p w14:paraId="339F1E79" w14:textId="77777777" w:rsidR="008F0B8C" w:rsidRDefault="008F0B8C" w:rsidP="00A379C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311"/>
    <w:multiLevelType w:val="hybridMultilevel"/>
    <w:tmpl w:val="BD12141A"/>
    <w:lvl w:ilvl="0" w:tplc="9AD439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BB2284"/>
    <w:multiLevelType w:val="hybridMultilevel"/>
    <w:tmpl w:val="2E0AAD26"/>
    <w:lvl w:ilvl="0" w:tplc="F92EE1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245F08"/>
    <w:multiLevelType w:val="hybridMultilevel"/>
    <w:tmpl w:val="8F5E6B0C"/>
    <w:lvl w:ilvl="0" w:tplc="37621D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B10C68"/>
    <w:multiLevelType w:val="hybridMultilevel"/>
    <w:tmpl w:val="F21CE37C"/>
    <w:lvl w:ilvl="0" w:tplc="062892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FE6C5A"/>
    <w:multiLevelType w:val="hybridMultilevel"/>
    <w:tmpl w:val="256C0814"/>
    <w:lvl w:ilvl="0" w:tplc="F63CF6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8A4ED8"/>
    <w:multiLevelType w:val="hybridMultilevel"/>
    <w:tmpl w:val="26D2BCAA"/>
    <w:lvl w:ilvl="0" w:tplc="FBB85B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081B97"/>
    <w:multiLevelType w:val="hybridMultilevel"/>
    <w:tmpl w:val="AA865E0C"/>
    <w:lvl w:ilvl="0" w:tplc="8A4863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FC3060"/>
    <w:multiLevelType w:val="hybridMultilevel"/>
    <w:tmpl w:val="44C0EAF2"/>
    <w:lvl w:ilvl="0" w:tplc="F61C4E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1236EF"/>
    <w:multiLevelType w:val="hybridMultilevel"/>
    <w:tmpl w:val="54B072E8"/>
    <w:lvl w:ilvl="0" w:tplc="D4B257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760F69"/>
    <w:multiLevelType w:val="multilevel"/>
    <w:tmpl w:val="7A385CC0"/>
    <w:lvl w:ilvl="0">
      <w:start w:val="1"/>
      <w:numFmt w:val="decimal"/>
      <w:pStyle w:val="Heading1"/>
      <w:lvlText w:val="Ch %1: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Ch %1.%2: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: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574378C9"/>
    <w:multiLevelType w:val="hybridMultilevel"/>
    <w:tmpl w:val="E938BCAC"/>
    <w:lvl w:ilvl="0" w:tplc="27A440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460BF4"/>
    <w:multiLevelType w:val="hybridMultilevel"/>
    <w:tmpl w:val="FB020CD8"/>
    <w:lvl w:ilvl="0" w:tplc="F6A6C9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F641D6"/>
    <w:multiLevelType w:val="multilevel"/>
    <w:tmpl w:val="AABECBB2"/>
    <w:lvl w:ilvl="0">
      <w:start w:val="1"/>
      <w:numFmt w:val="decimal"/>
      <w:lvlText w:val="Ch %1:"/>
      <w:lvlJc w:val="center"/>
      <w:pPr>
        <w:ind w:left="1080" w:hanging="360"/>
      </w:pPr>
      <w:rPr>
        <w:rFonts w:ascii="Arial" w:hAnsi="Arial" w:hint="default"/>
        <w:b/>
        <w:i w:val="0"/>
        <w:sz w:val="52"/>
      </w:rPr>
    </w:lvl>
    <w:lvl w:ilvl="1">
      <w:start w:val="1"/>
      <w:numFmt w:val="decimal"/>
      <w:pStyle w:val="Title"/>
      <w:lvlText w:val="Ch %1.%2: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3" w15:restartNumberingAfterBreak="0">
    <w:nsid w:val="63EF08DA"/>
    <w:multiLevelType w:val="hybridMultilevel"/>
    <w:tmpl w:val="82080010"/>
    <w:lvl w:ilvl="0" w:tplc="A9EA1CB4">
      <w:start w:val="1"/>
      <w:numFmt w:val="decimal"/>
      <w:pStyle w:val="Chapter"/>
      <w:lvlText w:val="Ch %1:"/>
      <w:lvlJc w:val="center"/>
      <w:pPr>
        <w:ind w:left="720" w:hanging="360"/>
      </w:pPr>
      <w:rPr>
        <w:rFonts w:ascii="Arial" w:hAnsi="Arial" w:hint="default"/>
        <w:b/>
        <w:i w:val="0"/>
        <w:sz w:val="5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89300E"/>
    <w:multiLevelType w:val="hybridMultilevel"/>
    <w:tmpl w:val="0418891E"/>
    <w:lvl w:ilvl="0" w:tplc="204A33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E625F2"/>
    <w:multiLevelType w:val="hybridMultilevel"/>
    <w:tmpl w:val="7C28680E"/>
    <w:lvl w:ilvl="0" w:tplc="4F2241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01568B"/>
    <w:multiLevelType w:val="hybridMultilevel"/>
    <w:tmpl w:val="932C805C"/>
    <w:lvl w:ilvl="0" w:tplc="86A4D4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CD6B25"/>
    <w:multiLevelType w:val="hybridMultilevel"/>
    <w:tmpl w:val="CAE44B8A"/>
    <w:lvl w:ilvl="0" w:tplc="591E5B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360914"/>
    <w:multiLevelType w:val="hybridMultilevel"/>
    <w:tmpl w:val="41604C52"/>
    <w:lvl w:ilvl="0" w:tplc="A1DE7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875127">
    <w:abstractNumId w:val="9"/>
  </w:num>
  <w:num w:numId="2" w16cid:durableId="135605343">
    <w:abstractNumId w:val="13"/>
  </w:num>
  <w:num w:numId="3" w16cid:durableId="1014113256">
    <w:abstractNumId w:val="12"/>
  </w:num>
  <w:num w:numId="4" w16cid:durableId="865599786">
    <w:abstractNumId w:val="0"/>
  </w:num>
  <w:num w:numId="5" w16cid:durableId="1756855209">
    <w:abstractNumId w:val="16"/>
  </w:num>
  <w:num w:numId="6" w16cid:durableId="902645494">
    <w:abstractNumId w:val="1"/>
  </w:num>
  <w:num w:numId="7" w16cid:durableId="16809408">
    <w:abstractNumId w:val="5"/>
  </w:num>
  <w:num w:numId="8" w16cid:durableId="342557177">
    <w:abstractNumId w:val="18"/>
  </w:num>
  <w:num w:numId="9" w16cid:durableId="1440640295">
    <w:abstractNumId w:val="6"/>
  </w:num>
  <w:num w:numId="10" w16cid:durableId="1774353116">
    <w:abstractNumId w:val="15"/>
  </w:num>
  <w:num w:numId="11" w16cid:durableId="1738555489">
    <w:abstractNumId w:val="2"/>
  </w:num>
  <w:num w:numId="12" w16cid:durableId="373772993">
    <w:abstractNumId w:val="14"/>
  </w:num>
  <w:num w:numId="13" w16cid:durableId="1513833667">
    <w:abstractNumId w:val="17"/>
  </w:num>
  <w:num w:numId="14" w16cid:durableId="171579055">
    <w:abstractNumId w:val="4"/>
  </w:num>
  <w:num w:numId="15" w16cid:durableId="1377121312">
    <w:abstractNumId w:val="11"/>
  </w:num>
  <w:num w:numId="16" w16cid:durableId="1865433558">
    <w:abstractNumId w:val="8"/>
  </w:num>
  <w:num w:numId="17" w16cid:durableId="282924430">
    <w:abstractNumId w:val="10"/>
  </w:num>
  <w:num w:numId="18" w16cid:durableId="591624022">
    <w:abstractNumId w:val="3"/>
  </w:num>
  <w:num w:numId="19" w16cid:durableId="1535579213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NjUzNbIwNjEysjBV0lEKTi0uzszPAykwrgUAKiUU0CwAAAA="/>
  </w:docVars>
  <w:rsids>
    <w:rsidRoot w:val="004E1A2F"/>
    <w:rsid w:val="00026621"/>
    <w:rsid w:val="00036959"/>
    <w:rsid w:val="00040B6E"/>
    <w:rsid w:val="00051B19"/>
    <w:rsid w:val="00053ED8"/>
    <w:rsid w:val="00054EC1"/>
    <w:rsid w:val="000621A9"/>
    <w:rsid w:val="00070DA5"/>
    <w:rsid w:val="000731ED"/>
    <w:rsid w:val="00077F46"/>
    <w:rsid w:val="000802F0"/>
    <w:rsid w:val="00080753"/>
    <w:rsid w:val="00083D5F"/>
    <w:rsid w:val="00084C65"/>
    <w:rsid w:val="000A6794"/>
    <w:rsid w:val="000B1077"/>
    <w:rsid w:val="000B3732"/>
    <w:rsid w:val="000B4459"/>
    <w:rsid w:val="000C137F"/>
    <w:rsid w:val="000D777D"/>
    <w:rsid w:val="000F22CF"/>
    <w:rsid w:val="000F2548"/>
    <w:rsid w:val="000F5A3C"/>
    <w:rsid w:val="00112B18"/>
    <w:rsid w:val="00114063"/>
    <w:rsid w:val="00115627"/>
    <w:rsid w:val="00116990"/>
    <w:rsid w:val="0012457B"/>
    <w:rsid w:val="001251BC"/>
    <w:rsid w:val="00143389"/>
    <w:rsid w:val="0015415A"/>
    <w:rsid w:val="00164D24"/>
    <w:rsid w:val="001657D2"/>
    <w:rsid w:val="00182BC0"/>
    <w:rsid w:val="0018369D"/>
    <w:rsid w:val="00194C3E"/>
    <w:rsid w:val="001A12F0"/>
    <w:rsid w:val="001A6670"/>
    <w:rsid w:val="001B494C"/>
    <w:rsid w:val="001B5997"/>
    <w:rsid w:val="001F66E7"/>
    <w:rsid w:val="002120B5"/>
    <w:rsid w:val="0024075E"/>
    <w:rsid w:val="002408D9"/>
    <w:rsid w:val="00244EDA"/>
    <w:rsid w:val="0024669C"/>
    <w:rsid w:val="00254767"/>
    <w:rsid w:val="002579DD"/>
    <w:rsid w:val="002707BB"/>
    <w:rsid w:val="002811FD"/>
    <w:rsid w:val="00286DB1"/>
    <w:rsid w:val="00294725"/>
    <w:rsid w:val="00295FDD"/>
    <w:rsid w:val="002A6A2D"/>
    <w:rsid w:val="002C2491"/>
    <w:rsid w:val="002E4EA5"/>
    <w:rsid w:val="002E7794"/>
    <w:rsid w:val="002F33C6"/>
    <w:rsid w:val="002F6189"/>
    <w:rsid w:val="00302CF7"/>
    <w:rsid w:val="003062F0"/>
    <w:rsid w:val="00314254"/>
    <w:rsid w:val="00315ADA"/>
    <w:rsid w:val="00321C42"/>
    <w:rsid w:val="00324767"/>
    <w:rsid w:val="0033306C"/>
    <w:rsid w:val="00357464"/>
    <w:rsid w:val="00360722"/>
    <w:rsid w:val="00383324"/>
    <w:rsid w:val="00392A3E"/>
    <w:rsid w:val="003A1F42"/>
    <w:rsid w:val="003B34A7"/>
    <w:rsid w:val="003C0949"/>
    <w:rsid w:val="003C6386"/>
    <w:rsid w:val="003D3A03"/>
    <w:rsid w:val="003E1AB6"/>
    <w:rsid w:val="003F1152"/>
    <w:rsid w:val="00406055"/>
    <w:rsid w:val="00416BCC"/>
    <w:rsid w:val="00421905"/>
    <w:rsid w:val="00422260"/>
    <w:rsid w:val="004323C6"/>
    <w:rsid w:val="00470FC6"/>
    <w:rsid w:val="004824F0"/>
    <w:rsid w:val="004847F0"/>
    <w:rsid w:val="00490C8B"/>
    <w:rsid w:val="00490F7D"/>
    <w:rsid w:val="00491779"/>
    <w:rsid w:val="004A47DB"/>
    <w:rsid w:val="004B2E49"/>
    <w:rsid w:val="004C17EF"/>
    <w:rsid w:val="004D2537"/>
    <w:rsid w:val="004E1A2F"/>
    <w:rsid w:val="004E1DF0"/>
    <w:rsid w:val="004F0A36"/>
    <w:rsid w:val="004F33C9"/>
    <w:rsid w:val="005062E4"/>
    <w:rsid w:val="00516773"/>
    <w:rsid w:val="0052366C"/>
    <w:rsid w:val="005274EF"/>
    <w:rsid w:val="005304D8"/>
    <w:rsid w:val="005335F9"/>
    <w:rsid w:val="005362CF"/>
    <w:rsid w:val="00540139"/>
    <w:rsid w:val="00541809"/>
    <w:rsid w:val="00552DBD"/>
    <w:rsid w:val="00566599"/>
    <w:rsid w:val="00570186"/>
    <w:rsid w:val="00577597"/>
    <w:rsid w:val="005830C5"/>
    <w:rsid w:val="005916B3"/>
    <w:rsid w:val="005A44DF"/>
    <w:rsid w:val="005B32E0"/>
    <w:rsid w:val="005C1878"/>
    <w:rsid w:val="005C5499"/>
    <w:rsid w:val="005C7406"/>
    <w:rsid w:val="005E00C7"/>
    <w:rsid w:val="005F03E2"/>
    <w:rsid w:val="005F21E5"/>
    <w:rsid w:val="005F5AEE"/>
    <w:rsid w:val="0060186C"/>
    <w:rsid w:val="00605D7C"/>
    <w:rsid w:val="00611DD5"/>
    <w:rsid w:val="00613522"/>
    <w:rsid w:val="00617483"/>
    <w:rsid w:val="006212DB"/>
    <w:rsid w:val="0063359E"/>
    <w:rsid w:val="00634C2D"/>
    <w:rsid w:val="00660DF9"/>
    <w:rsid w:val="00662123"/>
    <w:rsid w:val="0067170C"/>
    <w:rsid w:val="0068373F"/>
    <w:rsid w:val="00696015"/>
    <w:rsid w:val="00696A64"/>
    <w:rsid w:val="00696C80"/>
    <w:rsid w:val="006A055A"/>
    <w:rsid w:val="006A7051"/>
    <w:rsid w:val="006B35DF"/>
    <w:rsid w:val="006B45F7"/>
    <w:rsid w:val="006D45CC"/>
    <w:rsid w:val="006D5860"/>
    <w:rsid w:val="006E54DC"/>
    <w:rsid w:val="00723342"/>
    <w:rsid w:val="00726D04"/>
    <w:rsid w:val="00734A4B"/>
    <w:rsid w:val="00754BE2"/>
    <w:rsid w:val="00797158"/>
    <w:rsid w:val="007A1A11"/>
    <w:rsid w:val="007B14BA"/>
    <w:rsid w:val="007C3BF9"/>
    <w:rsid w:val="007C5B81"/>
    <w:rsid w:val="007D2BF4"/>
    <w:rsid w:val="007D4C65"/>
    <w:rsid w:val="007E0038"/>
    <w:rsid w:val="007E0A92"/>
    <w:rsid w:val="007F1496"/>
    <w:rsid w:val="007F3E99"/>
    <w:rsid w:val="008030E9"/>
    <w:rsid w:val="0080321E"/>
    <w:rsid w:val="00820464"/>
    <w:rsid w:val="00832AC7"/>
    <w:rsid w:val="00865682"/>
    <w:rsid w:val="00874510"/>
    <w:rsid w:val="0087505C"/>
    <w:rsid w:val="008831D7"/>
    <w:rsid w:val="00892A98"/>
    <w:rsid w:val="008D0649"/>
    <w:rsid w:val="008D0F2F"/>
    <w:rsid w:val="008E23A9"/>
    <w:rsid w:val="008E34B6"/>
    <w:rsid w:val="008E643A"/>
    <w:rsid w:val="008F0B8C"/>
    <w:rsid w:val="008F5CF3"/>
    <w:rsid w:val="008F655A"/>
    <w:rsid w:val="00904C2B"/>
    <w:rsid w:val="00912DB5"/>
    <w:rsid w:val="00931665"/>
    <w:rsid w:val="009324EB"/>
    <w:rsid w:val="009376A5"/>
    <w:rsid w:val="00941B67"/>
    <w:rsid w:val="00942735"/>
    <w:rsid w:val="00954036"/>
    <w:rsid w:val="00965FE3"/>
    <w:rsid w:val="0096688B"/>
    <w:rsid w:val="0099263B"/>
    <w:rsid w:val="0099448E"/>
    <w:rsid w:val="009A4270"/>
    <w:rsid w:val="009A7AF4"/>
    <w:rsid w:val="009A7E0E"/>
    <w:rsid w:val="009B0E20"/>
    <w:rsid w:val="009D0469"/>
    <w:rsid w:val="009D3076"/>
    <w:rsid w:val="009D451B"/>
    <w:rsid w:val="009D5B5E"/>
    <w:rsid w:val="009E70E9"/>
    <w:rsid w:val="009F1387"/>
    <w:rsid w:val="009F2886"/>
    <w:rsid w:val="009F33C7"/>
    <w:rsid w:val="00A06478"/>
    <w:rsid w:val="00A06E7F"/>
    <w:rsid w:val="00A13ED7"/>
    <w:rsid w:val="00A168C6"/>
    <w:rsid w:val="00A379C6"/>
    <w:rsid w:val="00A4776D"/>
    <w:rsid w:val="00A57C6C"/>
    <w:rsid w:val="00A62803"/>
    <w:rsid w:val="00A65D5C"/>
    <w:rsid w:val="00A9746C"/>
    <w:rsid w:val="00AB43BB"/>
    <w:rsid w:val="00AE16D1"/>
    <w:rsid w:val="00B018C9"/>
    <w:rsid w:val="00B056E0"/>
    <w:rsid w:val="00B22D9B"/>
    <w:rsid w:val="00B2684F"/>
    <w:rsid w:val="00B271C3"/>
    <w:rsid w:val="00B308AC"/>
    <w:rsid w:val="00B31F59"/>
    <w:rsid w:val="00B50B82"/>
    <w:rsid w:val="00B52A23"/>
    <w:rsid w:val="00B913A9"/>
    <w:rsid w:val="00BA1B9C"/>
    <w:rsid w:val="00BA3EE4"/>
    <w:rsid w:val="00BB5F68"/>
    <w:rsid w:val="00BC08CE"/>
    <w:rsid w:val="00BC0FE4"/>
    <w:rsid w:val="00BC7C81"/>
    <w:rsid w:val="00BC7F21"/>
    <w:rsid w:val="00BD63D8"/>
    <w:rsid w:val="00BF02E0"/>
    <w:rsid w:val="00C04F7D"/>
    <w:rsid w:val="00C12C95"/>
    <w:rsid w:val="00C16A5A"/>
    <w:rsid w:val="00C27E48"/>
    <w:rsid w:val="00C35A2D"/>
    <w:rsid w:val="00C62341"/>
    <w:rsid w:val="00C70312"/>
    <w:rsid w:val="00C74F25"/>
    <w:rsid w:val="00C77B3C"/>
    <w:rsid w:val="00C82EAC"/>
    <w:rsid w:val="00C95D4C"/>
    <w:rsid w:val="00CB0900"/>
    <w:rsid w:val="00CB4AC3"/>
    <w:rsid w:val="00CC33EA"/>
    <w:rsid w:val="00CF22AD"/>
    <w:rsid w:val="00D0399D"/>
    <w:rsid w:val="00D0531A"/>
    <w:rsid w:val="00D10FF2"/>
    <w:rsid w:val="00D229AF"/>
    <w:rsid w:val="00D24018"/>
    <w:rsid w:val="00D24F39"/>
    <w:rsid w:val="00D44184"/>
    <w:rsid w:val="00D535C2"/>
    <w:rsid w:val="00D53605"/>
    <w:rsid w:val="00D54B6D"/>
    <w:rsid w:val="00D60D12"/>
    <w:rsid w:val="00D774A5"/>
    <w:rsid w:val="00D82479"/>
    <w:rsid w:val="00D93AAD"/>
    <w:rsid w:val="00D97BC5"/>
    <w:rsid w:val="00DA63BF"/>
    <w:rsid w:val="00DB4C68"/>
    <w:rsid w:val="00DC1800"/>
    <w:rsid w:val="00DC7A0E"/>
    <w:rsid w:val="00DD23A9"/>
    <w:rsid w:val="00DE0C43"/>
    <w:rsid w:val="00DE3AD9"/>
    <w:rsid w:val="00DE7A4F"/>
    <w:rsid w:val="00DF1A9F"/>
    <w:rsid w:val="00DF2B03"/>
    <w:rsid w:val="00E025D5"/>
    <w:rsid w:val="00E12566"/>
    <w:rsid w:val="00E21097"/>
    <w:rsid w:val="00E22FFE"/>
    <w:rsid w:val="00E24348"/>
    <w:rsid w:val="00E436E6"/>
    <w:rsid w:val="00E52C54"/>
    <w:rsid w:val="00E56CF9"/>
    <w:rsid w:val="00E763FF"/>
    <w:rsid w:val="00EA469E"/>
    <w:rsid w:val="00EB1C16"/>
    <w:rsid w:val="00EB5DF8"/>
    <w:rsid w:val="00EC240A"/>
    <w:rsid w:val="00EC5541"/>
    <w:rsid w:val="00EC693E"/>
    <w:rsid w:val="00EC7825"/>
    <w:rsid w:val="00ED5F11"/>
    <w:rsid w:val="00EE4EDE"/>
    <w:rsid w:val="00F0560D"/>
    <w:rsid w:val="00F073DE"/>
    <w:rsid w:val="00F16200"/>
    <w:rsid w:val="00F229C7"/>
    <w:rsid w:val="00F40A0D"/>
    <w:rsid w:val="00F421A7"/>
    <w:rsid w:val="00F46CED"/>
    <w:rsid w:val="00F567D6"/>
    <w:rsid w:val="00F606A8"/>
    <w:rsid w:val="00F66AF9"/>
    <w:rsid w:val="00F7242F"/>
    <w:rsid w:val="00F8100C"/>
    <w:rsid w:val="00F81DA6"/>
    <w:rsid w:val="00F81DC6"/>
    <w:rsid w:val="00F83867"/>
    <w:rsid w:val="00F858E8"/>
    <w:rsid w:val="00F8591A"/>
    <w:rsid w:val="00F870B7"/>
    <w:rsid w:val="00FA529F"/>
    <w:rsid w:val="00FA62B8"/>
    <w:rsid w:val="00FB5701"/>
    <w:rsid w:val="00FC2E99"/>
    <w:rsid w:val="00FC4C19"/>
    <w:rsid w:val="00FC7D7B"/>
    <w:rsid w:val="00FC7DEC"/>
    <w:rsid w:val="00FE2560"/>
    <w:rsid w:val="00FE5D6A"/>
    <w:rsid w:val="00FF0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D26424"/>
  <w15:chartTrackingRefBased/>
  <w15:docId w15:val="{FED2F6B8-7EC9-4CB7-AFC7-137174295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05C"/>
    <w:pPr>
      <w:spacing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2A23"/>
    <w:pPr>
      <w:keepNext/>
      <w:keepLines/>
      <w:pageBreakBefore/>
      <w:numPr>
        <w:numId w:val="1"/>
      </w:numPr>
      <w:spacing w:after="360"/>
      <w:jc w:val="center"/>
      <w:outlineLvl w:val="0"/>
    </w:pPr>
    <w:rPr>
      <w:rFonts w:eastAsiaTheme="majorEastAsia" w:cstheme="majorBidi"/>
      <w:b/>
      <w:color w:val="2F5496" w:themeColor="accent1" w:themeShade="BF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2A23"/>
    <w:pPr>
      <w:keepNext/>
      <w:keepLines/>
      <w:pageBreakBefore/>
      <w:numPr>
        <w:ilvl w:val="1"/>
        <w:numId w:val="1"/>
      </w:numPr>
      <w:spacing w:after="360"/>
      <w:jc w:val="center"/>
      <w:outlineLvl w:val="1"/>
    </w:pPr>
    <w:rPr>
      <w:rFonts w:eastAsiaTheme="majorEastAsia" w:cstheme="majorBidi"/>
      <w:b/>
      <w:color w:val="2F5496" w:themeColor="accent1" w:themeShade="BF"/>
      <w:sz w:val="4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6990"/>
    <w:pPr>
      <w:keepNext/>
      <w:keepLines/>
      <w:spacing w:before="240" w:after="240"/>
      <w:outlineLvl w:val="2"/>
    </w:pPr>
    <w:rPr>
      <w:rFonts w:eastAsiaTheme="majorEastAsia" w:cstheme="majorBidi"/>
      <w:b/>
      <w:color w:val="1F3763" w:themeColor="accent1" w:themeShade="7F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54EC1"/>
    <w:pPr>
      <w:spacing w:before="240" w:after="240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E1A2F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E1A2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E1A2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E1A2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E1A2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2A23"/>
    <w:rPr>
      <w:rFonts w:ascii="Arial" w:eastAsiaTheme="majorEastAsia" w:hAnsi="Arial" w:cstheme="majorBidi"/>
      <w:b/>
      <w:color w:val="2F5496" w:themeColor="accent1" w:themeShade="BF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52A23"/>
    <w:rPr>
      <w:rFonts w:ascii="Arial" w:eastAsiaTheme="majorEastAsia" w:hAnsi="Arial" w:cstheme="majorBidi"/>
      <w:b/>
      <w:color w:val="2F5496" w:themeColor="accent1" w:themeShade="BF"/>
      <w:sz w:val="4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774A5"/>
    <w:rPr>
      <w:rFonts w:ascii="Arial" w:eastAsiaTheme="majorEastAsia" w:hAnsi="Arial" w:cstheme="majorBidi"/>
      <w:b/>
      <w:color w:val="1F3763" w:themeColor="accent1" w:themeShade="7F"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54EC1"/>
    <w:rPr>
      <w:rFonts w:ascii="Arial" w:hAnsi="Arial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E1A2F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E1A2F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E1A2F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E1A2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E1A2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hapter">
    <w:name w:val="Chapter"/>
    <w:basedOn w:val="Normal"/>
    <w:next w:val="Normal"/>
    <w:qFormat/>
    <w:rsid w:val="00B52A23"/>
    <w:pPr>
      <w:pageBreakBefore/>
      <w:numPr>
        <w:numId w:val="2"/>
      </w:numPr>
      <w:spacing w:after="360"/>
      <w:jc w:val="center"/>
    </w:pPr>
    <w:rPr>
      <w:rFonts w:eastAsia="Times New Roman" w:cs="Arial"/>
      <w:b/>
      <w:bCs/>
      <w:color w:val="000000"/>
      <w:sz w:val="52"/>
      <w:szCs w:val="52"/>
    </w:rPr>
  </w:style>
  <w:style w:type="paragraph" w:styleId="ListParagraph">
    <w:name w:val="List Paragraph"/>
    <w:basedOn w:val="Normal"/>
    <w:uiPriority w:val="34"/>
    <w:qFormat/>
    <w:rsid w:val="00B52A23"/>
    <w:pPr>
      <w:spacing w:after="0"/>
      <w:ind w:left="720"/>
      <w:contextualSpacing/>
    </w:pPr>
    <w:rPr>
      <w:rFonts w:eastAsia="Times New Roman" w:cs="Arial"/>
      <w:color w:val="000000"/>
      <w:szCs w:val="24"/>
    </w:rPr>
  </w:style>
  <w:style w:type="table" w:styleId="TableGrid">
    <w:name w:val="Table Grid"/>
    <w:basedOn w:val="TableNormal"/>
    <w:uiPriority w:val="39"/>
    <w:rsid w:val="00696015"/>
    <w:pPr>
      <w:spacing w:after="0" w:line="240" w:lineRule="auto"/>
    </w:pPr>
    <w:rPr>
      <w:rFonts w:ascii="Arial" w:hAnsi="Arial"/>
      <w:sz w:val="24"/>
    </w:rPr>
    <w:tblPr>
      <w:tblCellMar>
        <w:left w:w="14" w:type="dxa"/>
        <w:right w:w="14" w:type="dxa"/>
      </w:tblCellMar>
    </w:tblPr>
  </w:style>
  <w:style w:type="paragraph" w:styleId="Title">
    <w:name w:val="Title"/>
    <w:basedOn w:val="Chapter"/>
    <w:next w:val="Normal"/>
    <w:link w:val="TitleChar"/>
    <w:uiPriority w:val="10"/>
    <w:qFormat/>
    <w:rsid w:val="00B52A23"/>
    <w:pPr>
      <w:numPr>
        <w:ilvl w:val="1"/>
        <w:numId w:val="3"/>
      </w:numPr>
      <w:contextualSpacing/>
    </w:pPr>
    <w:rPr>
      <w:rFonts w:eastAsiaTheme="majorEastAsia" w:cstheme="majorBidi"/>
      <w:color w:val="auto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2A23"/>
    <w:rPr>
      <w:rFonts w:ascii="Arial" w:eastAsiaTheme="majorEastAsia" w:hAnsi="Arial" w:cstheme="majorBidi"/>
      <w:b/>
      <w:bCs/>
      <w:spacing w:val="-10"/>
      <w:kern w:val="28"/>
      <w:sz w:val="52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F81D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1D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1DA6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1D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1DA6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1DA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DA6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46CED"/>
    <w:pPr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46CE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46CED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F46CED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F46CE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79C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379C6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A379C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379C6"/>
    <w:rPr>
      <w:rFonts w:ascii="Arial" w:hAnsi="Arial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21C42"/>
    <w:rPr>
      <w:color w:val="954F72" w:themeColor="followed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D60D12"/>
    <w:pPr>
      <w:spacing w:after="100" w:line="259" w:lineRule="auto"/>
      <w:ind w:left="660"/>
    </w:pPr>
    <w:rPr>
      <w:rFonts w:asciiTheme="minorHAnsi" w:eastAsiaTheme="minorEastAsia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D60D12"/>
    <w:pPr>
      <w:spacing w:after="100" w:line="259" w:lineRule="auto"/>
      <w:ind w:left="880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D60D12"/>
    <w:pPr>
      <w:spacing w:after="100" w:line="259" w:lineRule="auto"/>
      <w:ind w:left="1100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D60D12"/>
    <w:pPr>
      <w:spacing w:after="100" w:line="259" w:lineRule="auto"/>
      <w:ind w:left="1320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D60D12"/>
    <w:pPr>
      <w:spacing w:after="100" w:line="259" w:lineRule="auto"/>
      <w:ind w:left="1540"/>
    </w:pPr>
    <w:rPr>
      <w:rFonts w:asciiTheme="minorHAnsi" w:eastAsiaTheme="minorEastAsia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D60D12"/>
    <w:pPr>
      <w:spacing w:after="100" w:line="259" w:lineRule="auto"/>
      <w:ind w:left="1760"/>
    </w:pPr>
    <w:rPr>
      <w:rFonts w:asciiTheme="minorHAnsi" w:eastAsiaTheme="minorEastAsia" w:hAnsiTheme="minorHAnsi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60D1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70312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4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60CE5B-13F3-406E-9FFB-4718BBF03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241</Words>
  <Characters>12775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esh Vahalia</dc:creator>
  <cp:keywords/>
  <dc:description/>
  <cp:lastModifiedBy>Uresh Vahalia</cp:lastModifiedBy>
  <cp:revision>2</cp:revision>
  <cp:lastPrinted>2020-12-26T22:13:00Z</cp:lastPrinted>
  <dcterms:created xsi:type="dcterms:W3CDTF">2022-07-15T00:04:00Z</dcterms:created>
  <dcterms:modified xsi:type="dcterms:W3CDTF">2022-07-15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343884350</vt:i4>
  </property>
</Properties>
</file>